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ACEC4" w14:textId="77777777" w:rsidR="00E41711" w:rsidRDefault="0007275D">
      <w:pPr>
        <w:jc w:val="both"/>
      </w:pPr>
      <w:proofErr w:type="gramStart"/>
      <w:r>
        <w:t>Your</w:t>
      </w:r>
      <w:proofErr w:type="gramEnd"/>
      <w:r w:rsidR="00E41711">
        <w:t xml:space="preserve"> Name: ___________________________ </w:t>
      </w:r>
    </w:p>
    <w:p w14:paraId="3E1B2D9D" w14:textId="77777777" w:rsidR="004854E6" w:rsidRDefault="004854E6" w:rsidP="004854E6">
      <w:pPr>
        <w:jc w:val="both"/>
      </w:pPr>
    </w:p>
    <w:p w14:paraId="33B1B5FB" w14:textId="77777777" w:rsidR="004854E6" w:rsidRDefault="004854E6" w:rsidP="004854E6">
      <w:pPr>
        <w:jc w:val="both"/>
      </w:pPr>
      <w:r>
        <w:t>WhatsApp Number with Country Code: ______________________________________</w:t>
      </w:r>
    </w:p>
    <w:p w14:paraId="439F1EC6" w14:textId="77777777" w:rsidR="004854E6" w:rsidRDefault="004854E6" w:rsidP="004854E6">
      <w:pPr>
        <w:jc w:val="both"/>
      </w:pPr>
    </w:p>
    <w:p w14:paraId="4A6C5B6F" w14:textId="77777777" w:rsidR="004854E6" w:rsidRDefault="004854E6" w:rsidP="004854E6">
      <w:pPr>
        <w:jc w:val="both"/>
      </w:pPr>
      <w:r>
        <w:t>Email: ____________________________________</w:t>
      </w:r>
    </w:p>
    <w:p w14:paraId="39FC926F" w14:textId="77777777" w:rsidR="00E41711" w:rsidRDefault="00E41711">
      <w:pPr>
        <w:jc w:val="both"/>
      </w:pPr>
    </w:p>
    <w:p w14:paraId="298A6F63" w14:textId="77777777" w:rsidR="007505CD" w:rsidRDefault="007505CD">
      <w:pPr>
        <w:jc w:val="both"/>
      </w:pPr>
    </w:p>
    <w:p w14:paraId="3EDFF23F" w14:textId="77777777" w:rsidR="001169C8" w:rsidRDefault="001169C8" w:rsidP="0015322C">
      <w:pPr>
        <w:jc w:val="center"/>
        <w:rPr>
          <w:b/>
        </w:rPr>
      </w:pPr>
      <w:r>
        <w:rPr>
          <w:b/>
        </w:rPr>
        <w:t xml:space="preserve">Please </w:t>
      </w:r>
      <w:r w:rsidR="0015322C">
        <w:rPr>
          <w:b/>
        </w:rPr>
        <w:t>complete this Questionnaire in addition to t</w:t>
      </w:r>
      <w:r>
        <w:rPr>
          <w:b/>
        </w:rPr>
        <w:t>he General Questionnaire since</w:t>
      </w:r>
      <w:r w:rsidR="0015322C">
        <w:rPr>
          <w:b/>
        </w:rPr>
        <w:t xml:space="preserve"> you indicated that you were </w:t>
      </w:r>
      <w:r w:rsidR="00442A1D">
        <w:rPr>
          <w:b/>
        </w:rPr>
        <w:t xml:space="preserve">either </w:t>
      </w:r>
      <w:smartTag w:uri="urn:schemas-microsoft-com:office:smarttags" w:element="country-region">
        <w:smartTag w:uri="urn:schemas-microsoft-com:office:smarttags" w:element="place">
          <w:r w:rsidR="00442A1D">
            <w:rPr>
              <w:b/>
            </w:rPr>
            <w:t>US</w:t>
          </w:r>
        </w:smartTag>
      </w:smartTag>
      <w:r w:rsidR="00442A1D">
        <w:rPr>
          <w:b/>
        </w:rPr>
        <w:t xml:space="preserve"> ci</w:t>
      </w:r>
      <w:r w:rsidR="0015322C">
        <w:rPr>
          <w:b/>
        </w:rPr>
        <w:t>tizen or</w:t>
      </w:r>
      <w:r>
        <w:rPr>
          <w:b/>
        </w:rPr>
        <w:t xml:space="preserve"> Permanent Resident</w:t>
      </w:r>
      <w:r w:rsidR="00442A1D">
        <w:rPr>
          <w:b/>
        </w:rPr>
        <w:t xml:space="preserve"> residing overseas</w:t>
      </w:r>
      <w:r>
        <w:rPr>
          <w:b/>
        </w:rPr>
        <w:t xml:space="preserve">. </w:t>
      </w:r>
    </w:p>
    <w:p w14:paraId="305D2717" w14:textId="77777777" w:rsidR="00442A1D" w:rsidRDefault="00442A1D" w:rsidP="0015322C">
      <w:pPr>
        <w:jc w:val="center"/>
        <w:rPr>
          <w:b/>
        </w:rPr>
      </w:pPr>
    </w:p>
    <w:p w14:paraId="00B16CC9" w14:textId="77777777" w:rsidR="001169C8" w:rsidRDefault="001169C8" w:rsidP="0015322C">
      <w:pPr>
        <w:jc w:val="center"/>
        <w:rPr>
          <w:b/>
        </w:rPr>
      </w:pPr>
      <w:r>
        <w:rPr>
          <w:b/>
        </w:rPr>
        <w:t>The questions here are intended to provide a general “big picture” of your situation and therefore are not exhaustive. Depending on your answers and situation, follow-up questions may be necessary.</w:t>
      </w:r>
      <w:r w:rsidR="00317C72">
        <w:rPr>
          <w:b/>
        </w:rPr>
        <w:t xml:space="preserve"> If you have questions about the meaning of certain terms, feel free to contact me or put a Question Mark (“?”) as answer.</w:t>
      </w:r>
    </w:p>
    <w:p w14:paraId="31A6FCD0" w14:textId="77777777" w:rsidR="001169C8" w:rsidRDefault="001169C8" w:rsidP="0015322C">
      <w:pPr>
        <w:jc w:val="center"/>
        <w:rPr>
          <w:b/>
        </w:rPr>
      </w:pPr>
    </w:p>
    <w:p w14:paraId="6E3D8E54" w14:textId="77777777" w:rsidR="0015322C" w:rsidRPr="0015322C" w:rsidRDefault="0015322C" w:rsidP="0015322C">
      <w:pPr>
        <w:jc w:val="center"/>
        <w:rPr>
          <w:b/>
        </w:rPr>
      </w:pPr>
      <w:r>
        <w:rPr>
          <w:b/>
        </w:rPr>
        <w:t>Your answers here will help clarify your tax status. Thank you!</w:t>
      </w:r>
    </w:p>
    <w:p w14:paraId="4A8A1EE5" w14:textId="77777777" w:rsidR="007505CD" w:rsidRDefault="007505CD">
      <w:pPr>
        <w:jc w:val="both"/>
      </w:pPr>
    </w:p>
    <w:p w14:paraId="2FD0087D" w14:textId="77777777" w:rsidR="00E41711" w:rsidRDefault="00E41711"/>
    <w:p w14:paraId="5AE28052" w14:textId="77777777" w:rsidR="0027114C" w:rsidRDefault="00C055E7">
      <w:pPr>
        <w:rPr>
          <w:b/>
          <w:u w:val="single"/>
        </w:rPr>
      </w:pPr>
      <w:r>
        <w:rPr>
          <w:b/>
          <w:u w:val="single"/>
        </w:rPr>
        <w:t>General Information</w:t>
      </w:r>
    </w:p>
    <w:p w14:paraId="3E61AC9F" w14:textId="77777777" w:rsidR="000A3E5C" w:rsidRDefault="000A3E5C">
      <w:pPr>
        <w:rPr>
          <w:b/>
          <w:u w:val="single"/>
        </w:rPr>
      </w:pPr>
    </w:p>
    <w:p w14:paraId="442819A4" w14:textId="77777777" w:rsidR="000A3E5C" w:rsidRDefault="000A3E5C"/>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A3E5C" w14:paraId="624A5762" w14:textId="77777777">
        <w:tc>
          <w:tcPr>
            <w:tcW w:w="4878" w:type="dxa"/>
          </w:tcPr>
          <w:p w14:paraId="516C862A" w14:textId="77777777" w:rsidR="000A3E5C" w:rsidRDefault="000A3E5C" w:rsidP="00EE5653"/>
        </w:tc>
        <w:tc>
          <w:tcPr>
            <w:tcW w:w="2070" w:type="dxa"/>
          </w:tcPr>
          <w:p w14:paraId="4B63CE14" w14:textId="77777777" w:rsidR="000A3E5C" w:rsidRDefault="0007275D" w:rsidP="00EE5653">
            <w:pPr>
              <w:jc w:val="center"/>
            </w:pPr>
            <w:r>
              <w:t>Primary Taxpayer</w:t>
            </w:r>
          </w:p>
        </w:tc>
        <w:tc>
          <w:tcPr>
            <w:tcW w:w="2070" w:type="dxa"/>
          </w:tcPr>
          <w:p w14:paraId="4EE5A06B" w14:textId="77777777" w:rsidR="000A3E5C" w:rsidRDefault="000A3E5C" w:rsidP="00EE5653">
            <w:pPr>
              <w:jc w:val="center"/>
            </w:pPr>
            <w:r>
              <w:t>Spouse</w:t>
            </w:r>
          </w:p>
          <w:p w14:paraId="5A4809D4" w14:textId="77777777" w:rsidR="000A3E5C" w:rsidRDefault="000A3E5C" w:rsidP="00EE5653">
            <w:pPr>
              <w:jc w:val="center"/>
            </w:pPr>
          </w:p>
        </w:tc>
        <w:tc>
          <w:tcPr>
            <w:tcW w:w="1530" w:type="dxa"/>
          </w:tcPr>
          <w:p w14:paraId="18ADE581" w14:textId="77777777" w:rsidR="000A3E5C" w:rsidRDefault="000A3E5C" w:rsidP="00EE5653">
            <w:pPr>
              <w:jc w:val="center"/>
            </w:pPr>
            <w:r>
              <w:t>PREPARER’SNOTES</w:t>
            </w:r>
          </w:p>
        </w:tc>
      </w:tr>
      <w:tr w:rsidR="0007275D" w14:paraId="7D5D4FAD" w14:textId="77777777">
        <w:tc>
          <w:tcPr>
            <w:tcW w:w="4878" w:type="dxa"/>
          </w:tcPr>
          <w:p w14:paraId="59073C6B" w14:textId="77777777" w:rsidR="0007275D" w:rsidRDefault="0007275D" w:rsidP="00EE5653">
            <w:r>
              <w:t>Primary Taxpayer’s Name</w:t>
            </w:r>
          </w:p>
        </w:tc>
        <w:tc>
          <w:tcPr>
            <w:tcW w:w="2070" w:type="dxa"/>
          </w:tcPr>
          <w:p w14:paraId="05A5AB58" w14:textId="77777777" w:rsidR="0007275D" w:rsidRDefault="0007275D" w:rsidP="000A3E5C">
            <w:pPr>
              <w:jc w:val="center"/>
            </w:pPr>
          </w:p>
          <w:p w14:paraId="3FAAF39C" w14:textId="77777777" w:rsidR="0007275D" w:rsidRDefault="0007275D" w:rsidP="000A3E5C">
            <w:pPr>
              <w:jc w:val="center"/>
            </w:pPr>
          </w:p>
        </w:tc>
        <w:tc>
          <w:tcPr>
            <w:tcW w:w="2070" w:type="dxa"/>
          </w:tcPr>
          <w:p w14:paraId="1C507AB2" w14:textId="77777777" w:rsidR="0007275D" w:rsidRDefault="0007275D" w:rsidP="000A3E5C">
            <w:pPr>
              <w:jc w:val="center"/>
            </w:pPr>
            <w:r>
              <w:t>N/A</w:t>
            </w:r>
          </w:p>
        </w:tc>
        <w:tc>
          <w:tcPr>
            <w:tcW w:w="1530" w:type="dxa"/>
          </w:tcPr>
          <w:p w14:paraId="567FBC07" w14:textId="77777777" w:rsidR="0007275D" w:rsidRDefault="0007275D" w:rsidP="00EE5653">
            <w:pPr>
              <w:jc w:val="center"/>
            </w:pPr>
          </w:p>
        </w:tc>
      </w:tr>
      <w:tr w:rsidR="008352E7" w14:paraId="040287B6" w14:textId="77777777">
        <w:tc>
          <w:tcPr>
            <w:tcW w:w="4878" w:type="dxa"/>
          </w:tcPr>
          <w:p w14:paraId="7FC698B4" w14:textId="77777777" w:rsidR="008352E7" w:rsidRDefault="008352E7" w:rsidP="00EE5653">
            <w:r>
              <w:t xml:space="preserve">Are you a </w:t>
            </w:r>
            <w:smartTag w:uri="urn:schemas-microsoft-com:office:smarttags" w:element="country-region">
              <w:smartTag w:uri="urn:schemas-microsoft-com:office:smarttags" w:element="place">
                <w:r>
                  <w:t>U.S.</w:t>
                </w:r>
              </w:smartTag>
            </w:smartTag>
            <w:r>
              <w:t xml:space="preserve"> citizen?</w:t>
            </w:r>
          </w:p>
        </w:tc>
        <w:tc>
          <w:tcPr>
            <w:tcW w:w="2070" w:type="dxa"/>
          </w:tcPr>
          <w:p w14:paraId="00DD3126" w14:textId="77777777" w:rsidR="008352E7" w:rsidRDefault="00EC7AAC" w:rsidP="004133D2">
            <w:pPr>
              <w:snapToGrid w:val="0"/>
              <w:jc w:val="center"/>
            </w:pPr>
            <w:sdt>
              <w:sdtPr>
                <w:id w:val="1421525452"/>
                <w14:checkbox>
                  <w14:checked w14:val="0"/>
                  <w14:checkedState w14:val="2612" w14:font="MS Gothic"/>
                  <w14:uncheckedState w14:val="2610" w14:font="MS Gothic"/>
                </w14:checkbox>
              </w:sdtPr>
              <w:sdtEndPr/>
              <w:sdtContent>
                <w:r w:rsidR="008352E7">
                  <w:rPr>
                    <w:rFonts w:ascii="Meiryo" w:eastAsia="Meiryo" w:hAnsi="Meiryo" w:cs="Meiryo" w:hint="eastAsia"/>
                  </w:rPr>
                  <w:t>☐</w:t>
                </w:r>
              </w:sdtContent>
            </w:sdt>
            <w:r w:rsidR="008352E7">
              <w:t xml:space="preserve">  Yes      </w:t>
            </w:r>
            <w:sdt>
              <w:sdtPr>
                <w:id w:val="576947387"/>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2070" w:type="dxa"/>
          </w:tcPr>
          <w:p w14:paraId="40B326BE" w14:textId="77777777" w:rsidR="008352E7" w:rsidRDefault="00EC7AAC" w:rsidP="004133D2">
            <w:pPr>
              <w:snapToGrid w:val="0"/>
              <w:jc w:val="center"/>
            </w:pPr>
            <w:sdt>
              <w:sdtPr>
                <w:id w:val="-703333233"/>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Yes      </w:t>
            </w:r>
            <w:sdt>
              <w:sdtPr>
                <w:id w:val="1507021613"/>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1530" w:type="dxa"/>
          </w:tcPr>
          <w:p w14:paraId="33E219BF" w14:textId="77777777" w:rsidR="008352E7" w:rsidRDefault="008352E7" w:rsidP="00EE5653">
            <w:pPr>
              <w:jc w:val="center"/>
            </w:pPr>
          </w:p>
        </w:tc>
      </w:tr>
      <w:tr w:rsidR="008352E7" w14:paraId="1B644FA0" w14:textId="77777777">
        <w:tc>
          <w:tcPr>
            <w:tcW w:w="4878" w:type="dxa"/>
          </w:tcPr>
          <w:p w14:paraId="701D03FE" w14:textId="77777777" w:rsidR="008352E7" w:rsidRPr="00755BF5" w:rsidRDefault="008352E7" w:rsidP="00EE5653">
            <w:r w:rsidRPr="00755BF5">
              <w:t>Are you a U.S. Permanent Resident?</w:t>
            </w:r>
          </w:p>
        </w:tc>
        <w:tc>
          <w:tcPr>
            <w:tcW w:w="2070" w:type="dxa"/>
          </w:tcPr>
          <w:p w14:paraId="242F0DED" w14:textId="77777777" w:rsidR="008352E7" w:rsidRDefault="00EC7AAC" w:rsidP="004133D2">
            <w:pPr>
              <w:snapToGrid w:val="0"/>
              <w:jc w:val="center"/>
            </w:pPr>
            <w:sdt>
              <w:sdtPr>
                <w:id w:val="1841035926"/>
                <w14:checkbox>
                  <w14:checked w14:val="0"/>
                  <w14:checkedState w14:val="2612" w14:font="MS Gothic"/>
                  <w14:uncheckedState w14:val="2610" w14:font="MS Gothic"/>
                </w14:checkbox>
              </w:sdtPr>
              <w:sdtEndPr/>
              <w:sdtContent>
                <w:r w:rsidR="008352E7">
                  <w:rPr>
                    <w:rFonts w:ascii="Meiryo" w:eastAsia="Meiryo" w:hAnsi="Meiryo" w:cs="Meiryo" w:hint="eastAsia"/>
                  </w:rPr>
                  <w:t>☐</w:t>
                </w:r>
              </w:sdtContent>
            </w:sdt>
            <w:r w:rsidR="008352E7">
              <w:t xml:space="preserve">  Yes      </w:t>
            </w:r>
            <w:sdt>
              <w:sdtPr>
                <w:id w:val="-948080240"/>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2070" w:type="dxa"/>
          </w:tcPr>
          <w:p w14:paraId="3C36113E" w14:textId="77777777" w:rsidR="008352E7" w:rsidRDefault="00EC7AAC" w:rsidP="004133D2">
            <w:pPr>
              <w:snapToGrid w:val="0"/>
              <w:jc w:val="center"/>
            </w:pPr>
            <w:sdt>
              <w:sdtPr>
                <w:id w:val="-63104731"/>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Yes      </w:t>
            </w:r>
            <w:sdt>
              <w:sdtPr>
                <w:id w:val="-226687033"/>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1530" w:type="dxa"/>
          </w:tcPr>
          <w:p w14:paraId="014050B1" w14:textId="77777777" w:rsidR="008352E7" w:rsidRDefault="008352E7" w:rsidP="00EE5653">
            <w:pPr>
              <w:jc w:val="center"/>
            </w:pPr>
          </w:p>
        </w:tc>
      </w:tr>
      <w:tr w:rsidR="000A3E5C" w14:paraId="2077B4ED" w14:textId="77777777">
        <w:tc>
          <w:tcPr>
            <w:tcW w:w="4878" w:type="dxa"/>
          </w:tcPr>
          <w:p w14:paraId="724F5EE0" w14:textId="77777777" w:rsidR="000A3E5C" w:rsidRDefault="000A3E5C" w:rsidP="00EE5653">
            <w:r w:rsidRPr="000A3E5C">
              <w:rPr>
                <w:u w:val="single"/>
              </w:rPr>
              <w:t>If you are not a U.S. citizen</w:t>
            </w:r>
            <w:r>
              <w:t>, which country are you a citizen or national of?</w:t>
            </w:r>
          </w:p>
        </w:tc>
        <w:tc>
          <w:tcPr>
            <w:tcW w:w="2070" w:type="dxa"/>
          </w:tcPr>
          <w:p w14:paraId="69F7B417" w14:textId="77777777" w:rsidR="000A3E5C" w:rsidRDefault="000A3E5C" w:rsidP="000A3E5C">
            <w:pPr>
              <w:jc w:val="center"/>
            </w:pPr>
          </w:p>
          <w:p w14:paraId="5EC4D090" w14:textId="77777777" w:rsidR="000A3E5C" w:rsidRDefault="000A3E5C" w:rsidP="000A3E5C">
            <w:pPr>
              <w:jc w:val="center"/>
            </w:pPr>
          </w:p>
          <w:p w14:paraId="3F8207F8" w14:textId="77777777" w:rsidR="000A3E5C" w:rsidRDefault="000A3E5C" w:rsidP="000A3E5C">
            <w:pPr>
              <w:jc w:val="center"/>
            </w:pPr>
          </w:p>
        </w:tc>
        <w:tc>
          <w:tcPr>
            <w:tcW w:w="2070" w:type="dxa"/>
          </w:tcPr>
          <w:p w14:paraId="7A787EE5" w14:textId="77777777" w:rsidR="000A3E5C" w:rsidRDefault="000A3E5C" w:rsidP="000A3E5C">
            <w:pPr>
              <w:jc w:val="center"/>
            </w:pPr>
          </w:p>
        </w:tc>
        <w:tc>
          <w:tcPr>
            <w:tcW w:w="1530" w:type="dxa"/>
          </w:tcPr>
          <w:p w14:paraId="7BA9142B" w14:textId="77777777" w:rsidR="000A3E5C" w:rsidRDefault="000A3E5C" w:rsidP="00EE5653">
            <w:pPr>
              <w:jc w:val="center"/>
            </w:pPr>
          </w:p>
        </w:tc>
      </w:tr>
      <w:tr w:rsidR="000A3E5C" w14:paraId="60D269E8" w14:textId="77777777">
        <w:tc>
          <w:tcPr>
            <w:tcW w:w="4878" w:type="dxa"/>
          </w:tcPr>
          <w:p w14:paraId="3BE3FCB0" w14:textId="605DC3CB" w:rsidR="009806DB" w:rsidRDefault="000A3E5C" w:rsidP="009806DB">
            <w:r>
              <w:t>Were you a bona fide resident of a foreign country or count</w:t>
            </w:r>
            <w:r w:rsidR="00356827">
              <w:t xml:space="preserve">ries </w:t>
            </w:r>
            <w:r w:rsidR="00847C2C">
              <w:t xml:space="preserve">listed in </w:t>
            </w:r>
            <w:hyperlink r:id="rId7" w:history="1">
              <w:r w:rsidR="00847C2C" w:rsidRPr="00644398">
                <w:rPr>
                  <w:rStyle w:val="Hyperlink"/>
                </w:rPr>
                <w:t>https://www.irs.gov/pub/irs-utl/Tax_Treaty_Table%203.pdf</w:t>
              </w:r>
            </w:hyperlink>
            <w:r w:rsidR="00847C2C">
              <w:t xml:space="preserve"> </w:t>
            </w:r>
            <w:r w:rsidR="00356827">
              <w:t xml:space="preserve">for the entire year of </w:t>
            </w:r>
            <w:bookmarkStart w:id="0" w:name="_GoBack"/>
            <w:r w:rsidR="00202F92">
              <w:t>2022</w:t>
            </w:r>
            <w:bookmarkEnd w:id="0"/>
            <w:r>
              <w:t>?</w:t>
            </w:r>
            <w:r w:rsidR="009806DB">
              <w:t xml:space="preserve"> </w:t>
            </w:r>
          </w:p>
          <w:p w14:paraId="2765C406" w14:textId="77777777" w:rsidR="009806DB" w:rsidRDefault="009806DB" w:rsidP="009806DB"/>
          <w:p w14:paraId="397E70BC" w14:textId="3461CF98" w:rsidR="009806DB" w:rsidRDefault="009806DB" w:rsidP="009806DB">
            <w:r>
              <w:t>The bona fide residence test applies to U.S. citizens and to any U.S. resident within the meaning of IRC section 7701(b)(1)(A) who is a citizen or national of a country with which the United States has an income tax treaty in effect.</w:t>
            </w:r>
          </w:p>
          <w:p w14:paraId="42B7A367" w14:textId="77777777" w:rsidR="009806DB" w:rsidRDefault="009806DB" w:rsidP="009806DB"/>
          <w:p w14:paraId="061DF0CD" w14:textId="77777777" w:rsidR="009806DB" w:rsidRDefault="009806DB" w:rsidP="009806DB">
            <w:r>
              <w:t>To see if you meet the test of bona fide residence in a foreign country, you must find out if you have established such a residence in a foreign country. If you go there to work for an indefinite or extended period and you set up permanent quarters there for yourself and your family, you probably have established a bona fide residence in a foreign country, even though you intend to return eventually to the United States</w:t>
            </w:r>
          </w:p>
          <w:p w14:paraId="2B64B2F4" w14:textId="45AB9B0D" w:rsidR="0050706B" w:rsidRDefault="009806DB" w:rsidP="009806DB">
            <w:r>
              <w:t>.</w:t>
            </w:r>
          </w:p>
          <w:p w14:paraId="5131FFB9" w14:textId="77777777" w:rsidR="000A3E5C" w:rsidRPr="0050706B" w:rsidRDefault="0050706B" w:rsidP="00EE5653">
            <w:pPr>
              <w:rPr>
                <w:u w:val="single"/>
              </w:rPr>
            </w:pPr>
            <w:r w:rsidRPr="0050706B">
              <w:rPr>
                <w:u w:val="single"/>
              </w:rPr>
              <w:t>PLEASE ALSO FILL OUT “BONA FIDE RESIDENT” SECTION BELOW.</w:t>
            </w:r>
          </w:p>
        </w:tc>
        <w:tc>
          <w:tcPr>
            <w:tcW w:w="2070" w:type="dxa"/>
          </w:tcPr>
          <w:p w14:paraId="062C482F" w14:textId="77777777" w:rsidR="006D1C08" w:rsidRDefault="00EC7AAC" w:rsidP="006D1C08">
            <w:pPr>
              <w:jc w:val="center"/>
            </w:pPr>
            <w:sdt>
              <w:sdtPr>
                <w:id w:val="-56056018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6BD9DCBB" w14:textId="77777777" w:rsidR="000A3E5C" w:rsidRDefault="004A69BB" w:rsidP="006D1C08">
            <w:pPr>
              <w:jc w:val="center"/>
            </w:pPr>
            <w:r>
              <w:t>Which country or countries?</w:t>
            </w:r>
          </w:p>
          <w:p w14:paraId="1FF5F1D7" w14:textId="77777777" w:rsidR="004A69BB" w:rsidRDefault="004A69BB" w:rsidP="00EE5653">
            <w:pPr>
              <w:jc w:val="center"/>
            </w:pPr>
          </w:p>
          <w:p w14:paraId="394B7AFB" w14:textId="77777777" w:rsidR="004A69BB" w:rsidRDefault="004A69BB" w:rsidP="00EE5653">
            <w:pPr>
              <w:jc w:val="center"/>
            </w:pPr>
          </w:p>
          <w:p w14:paraId="1FB9B9AA" w14:textId="77777777" w:rsidR="004A69BB" w:rsidRDefault="004A69BB" w:rsidP="00EE5653">
            <w:pPr>
              <w:jc w:val="center"/>
            </w:pPr>
          </w:p>
          <w:p w14:paraId="3314775D" w14:textId="77777777" w:rsidR="004A69BB" w:rsidRDefault="004A69BB" w:rsidP="00EE5653">
            <w:pPr>
              <w:jc w:val="center"/>
            </w:pPr>
          </w:p>
        </w:tc>
        <w:tc>
          <w:tcPr>
            <w:tcW w:w="2070" w:type="dxa"/>
          </w:tcPr>
          <w:p w14:paraId="33340500" w14:textId="77777777" w:rsidR="006D1C08" w:rsidRDefault="00EC7AAC" w:rsidP="006D1C08">
            <w:pPr>
              <w:jc w:val="center"/>
            </w:pPr>
            <w:sdt>
              <w:sdtPr>
                <w:id w:val="9059631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6DB09F26" w14:textId="77777777" w:rsidR="004A69BB" w:rsidRDefault="004A69BB" w:rsidP="004A69BB">
            <w:r>
              <w:t>Which country or countries?</w:t>
            </w:r>
          </w:p>
          <w:p w14:paraId="2BD65FF4" w14:textId="77777777" w:rsidR="000A3E5C" w:rsidRDefault="000A3E5C" w:rsidP="00EE5653">
            <w:pPr>
              <w:jc w:val="center"/>
            </w:pPr>
          </w:p>
        </w:tc>
        <w:tc>
          <w:tcPr>
            <w:tcW w:w="1530" w:type="dxa"/>
          </w:tcPr>
          <w:p w14:paraId="5A2BE3E3" w14:textId="77777777" w:rsidR="000A3E5C" w:rsidRDefault="000A3E5C" w:rsidP="00EE5653">
            <w:pPr>
              <w:jc w:val="center"/>
            </w:pPr>
          </w:p>
        </w:tc>
      </w:tr>
      <w:tr w:rsidR="000A3E5C" w14:paraId="03175B51" w14:textId="77777777">
        <w:tc>
          <w:tcPr>
            <w:tcW w:w="4878" w:type="dxa"/>
          </w:tcPr>
          <w:p w14:paraId="0335DF72" w14:textId="77777777" w:rsidR="000A3E5C" w:rsidRDefault="000A3E5C" w:rsidP="00EE5653">
            <w:r>
              <w:t>If you could not answer “Yes” for the question above, were you physically present in a foreign country or countries for at least 330 full days?</w:t>
            </w:r>
          </w:p>
          <w:p w14:paraId="44C9DD0C" w14:textId="77777777" w:rsidR="000F6E41" w:rsidRPr="00566D0E" w:rsidRDefault="000F6E41" w:rsidP="00EE5653">
            <w:r w:rsidRPr="0050706B">
              <w:rPr>
                <w:u w:val="single"/>
              </w:rPr>
              <w:lastRenderedPageBreak/>
              <w:t>PLEASE ALSO FILL OUT “</w:t>
            </w:r>
            <w:r>
              <w:rPr>
                <w:u w:val="single"/>
              </w:rPr>
              <w:t>PHYSICAL PRESENCE</w:t>
            </w:r>
            <w:r w:rsidRPr="0050706B">
              <w:rPr>
                <w:u w:val="single"/>
              </w:rPr>
              <w:t>” SECTION BELOW.</w:t>
            </w:r>
          </w:p>
        </w:tc>
        <w:tc>
          <w:tcPr>
            <w:tcW w:w="2070" w:type="dxa"/>
          </w:tcPr>
          <w:p w14:paraId="0F31FDE4" w14:textId="77777777" w:rsidR="006D1C08" w:rsidRDefault="00EC7AAC" w:rsidP="006D1C08">
            <w:pPr>
              <w:jc w:val="center"/>
            </w:pPr>
            <w:sdt>
              <w:sdtPr>
                <w:id w:val="-50675510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0BE5C6DC" w14:textId="77777777" w:rsidR="000A3E5C" w:rsidRPr="00566D0E" w:rsidRDefault="000A3E5C" w:rsidP="00EE5653"/>
        </w:tc>
        <w:tc>
          <w:tcPr>
            <w:tcW w:w="2070" w:type="dxa"/>
          </w:tcPr>
          <w:p w14:paraId="090A8DCA" w14:textId="77777777" w:rsidR="006D1C08" w:rsidRDefault="00EC7AAC" w:rsidP="006D1C08">
            <w:pPr>
              <w:jc w:val="center"/>
            </w:pPr>
            <w:sdt>
              <w:sdtPr>
                <w:id w:val="32572181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74EE23C5" w14:textId="77777777" w:rsidR="000A3E5C" w:rsidRDefault="000A3E5C" w:rsidP="00EE5653"/>
        </w:tc>
        <w:tc>
          <w:tcPr>
            <w:tcW w:w="1530" w:type="dxa"/>
          </w:tcPr>
          <w:p w14:paraId="6EDF2EE8" w14:textId="77777777" w:rsidR="000A3E5C" w:rsidRDefault="000A3E5C" w:rsidP="00EE5653">
            <w:pPr>
              <w:jc w:val="center"/>
            </w:pPr>
          </w:p>
        </w:tc>
      </w:tr>
      <w:tr w:rsidR="000A3E5C" w14:paraId="4115C43B" w14:textId="77777777">
        <w:tc>
          <w:tcPr>
            <w:tcW w:w="4878" w:type="dxa"/>
          </w:tcPr>
          <w:p w14:paraId="3216EE98" w14:textId="4CB49CA2" w:rsidR="000A3E5C" w:rsidRPr="00566D0E" w:rsidRDefault="000A3E5C" w:rsidP="00356827">
            <w:r>
              <w:t xml:space="preserve">Was your tax home in a foreign country or countries for </w:t>
            </w:r>
            <w:r w:rsidR="00202F92">
              <w:t>2021</w:t>
            </w:r>
            <w:r>
              <w:t>?</w:t>
            </w:r>
            <w:r w:rsidR="00317C72">
              <w:t xml:space="preserve"> (</w:t>
            </w:r>
            <w:r w:rsidR="00317C72" w:rsidRPr="00317C72">
              <w:rPr>
                <w:i/>
              </w:rPr>
              <w:t>Tax Home is the general area of your main place of business, employment, or post of duty, regardless of where you maintain your family home.</w:t>
            </w:r>
            <w:r w:rsidR="00317C72">
              <w:t>)</w:t>
            </w:r>
          </w:p>
        </w:tc>
        <w:tc>
          <w:tcPr>
            <w:tcW w:w="2070" w:type="dxa"/>
          </w:tcPr>
          <w:p w14:paraId="34CC1197" w14:textId="77777777" w:rsidR="006D1C08" w:rsidRDefault="00EC7AAC" w:rsidP="006D1C08">
            <w:pPr>
              <w:jc w:val="center"/>
            </w:pPr>
            <w:sdt>
              <w:sdtPr>
                <w:id w:val="206004829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13CBAC91" w14:textId="77777777" w:rsidR="000A3E5C" w:rsidRDefault="00755BF5" w:rsidP="00EE5653">
            <w:r>
              <w:t>List your tax home(s)</w:t>
            </w:r>
          </w:p>
          <w:p w14:paraId="07A800EF" w14:textId="77777777" w:rsidR="006D1C08" w:rsidRDefault="006D1C08" w:rsidP="00EE5653"/>
          <w:p w14:paraId="53388486" w14:textId="77777777" w:rsidR="006D1C08" w:rsidRDefault="006D1C08" w:rsidP="00EE5653"/>
        </w:tc>
        <w:tc>
          <w:tcPr>
            <w:tcW w:w="2070" w:type="dxa"/>
          </w:tcPr>
          <w:p w14:paraId="3A40EF42" w14:textId="77777777" w:rsidR="006D1C08" w:rsidRDefault="00EC7AAC" w:rsidP="006D1C08">
            <w:pPr>
              <w:jc w:val="center"/>
            </w:pPr>
            <w:sdt>
              <w:sdtPr>
                <w:id w:val="-31596080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68278400" w14:textId="77777777" w:rsidR="000A3E5C" w:rsidRDefault="00755BF5" w:rsidP="00EE5653">
            <w:r>
              <w:t>List your tax home(s)</w:t>
            </w:r>
          </w:p>
          <w:p w14:paraId="4EFFE9B6" w14:textId="77777777" w:rsidR="00755BF5" w:rsidRDefault="00755BF5" w:rsidP="00EE5653"/>
          <w:p w14:paraId="4AB5D2AB" w14:textId="77777777" w:rsidR="006D1C08" w:rsidRDefault="006D1C08" w:rsidP="00EE5653"/>
        </w:tc>
        <w:tc>
          <w:tcPr>
            <w:tcW w:w="1530" w:type="dxa"/>
          </w:tcPr>
          <w:p w14:paraId="3C5FC502" w14:textId="77777777" w:rsidR="000A3E5C" w:rsidRDefault="000A3E5C" w:rsidP="00EE5653">
            <w:pPr>
              <w:jc w:val="center"/>
            </w:pPr>
          </w:p>
        </w:tc>
      </w:tr>
      <w:tr w:rsidR="00EE5653" w14:paraId="16E241E4" w14:textId="77777777">
        <w:tc>
          <w:tcPr>
            <w:tcW w:w="4878" w:type="dxa"/>
          </w:tcPr>
          <w:p w14:paraId="7B15D17D" w14:textId="71620C5D" w:rsidR="00EE5653" w:rsidRPr="00566D0E" w:rsidRDefault="00EE5653" w:rsidP="00356827">
            <w:r w:rsidRPr="00442A1D">
              <w:rPr>
                <w:u w:val="single"/>
              </w:rPr>
              <w:t>If you were neither a US Citizen nor US Permanent Resident</w:t>
            </w:r>
            <w:r>
              <w:t>, h</w:t>
            </w:r>
            <w:r w:rsidRPr="00566D0E">
              <w:t xml:space="preserve">ow many days were you physically present in U.S. in </w:t>
            </w:r>
            <w:r w:rsidR="00202F92">
              <w:t>2020</w:t>
            </w:r>
            <w:r w:rsidR="007C0F4D">
              <w:t xml:space="preserve">, </w:t>
            </w:r>
            <w:r w:rsidR="00202F92">
              <w:t>2021</w:t>
            </w:r>
            <w:r w:rsidR="00356827">
              <w:t xml:space="preserve"> and </w:t>
            </w:r>
            <w:r w:rsidR="00202F92">
              <w:t>2022</w:t>
            </w:r>
            <w:r w:rsidRPr="00566D0E">
              <w:t xml:space="preserve"> respectively?</w:t>
            </w:r>
          </w:p>
        </w:tc>
        <w:tc>
          <w:tcPr>
            <w:tcW w:w="2070" w:type="dxa"/>
          </w:tcPr>
          <w:p w14:paraId="0F12A23F" w14:textId="5097B74B" w:rsidR="00EE5653" w:rsidRDefault="00202F92" w:rsidP="00EE5653">
            <w:r>
              <w:t>2020</w:t>
            </w:r>
            <w:r w:rsidR="00EE5653">
              <w:t>–</w:t>
            </w:r>
          </w:p>
          <w:p w14:paraId="58E70BD9" w14:textId="77777777" w:rsidR="00EE5653" w:rsidRDefault="00EE5653" w:rsidP="00EE5653"/>
          <w:p w14:paraId="32BE702E" w14:textId="65C5CA74" w:rsidR="00EE5653" w:rsidRDefault="00202F92" w:rsidP="00EE5653">
            <w:r>
              <w:t>2021</w:t>
            </w:r>
            <w:r w:rsidR="00EE5653">
              <w:t>–</w:t>
            </w:r>
          </w:p>
          <w:p w14:paraId="4EE26136" w14:textId="77777777" w:rsidR="00EE5653" w:rsidRDefault="00EE5653" w:rsidP="00EE5653"/>
          <w:p w14:paraId="5DB83FEA" w14:textId="03D29548" w:rsidR="008753E2" w:rsidRDefault="00202F92" w:rsidP="00EE5653">
            <w:r>
              <w:t>2022</w:t>
            </w:r>
            <w:r w:rsidR="008753E2">
              <w:t xml:space="preserve"> –</w:t>
            </w:r>
          </w:p>
          <w:p w14:paraId="0078D20C" w14:textId="77777777" w:rsidR="0007275D" w:rsidRDefault="0007275D" w:rsidP="00EE5653"/>
          <w:p w14:paraId="361EC843" w14:textId="77777777" w:rsidR="0007275D" w:rsidRPr="00566D0E" w:rsidRDefault="0007275D" w:rsidP="00EE5653"/>
        </w:tc>
        <w:tc>
          <w:tcPr>
            <w:tcW w:w="2070" w:type="dxa"/>
          </w:tcPr>
          <w:p w14:paraId="55F58B21" w14:textId="5A9EEEB4" w:rsidR="009E48C1" w:rsidRDefault="00202F92" w:rsidP="009E48C1">
            <w:r>
              <w:t>2020</w:t>
            </w:r>
            <w:r w:rsidR="009E48C1">
              <w:t>–</w:t>
            </w:r>
          </w:p>
          <w:p w14:paraId="47E75FA8" w14:textId="77777777" w:rsidR="009E48C1" w:rsidRDefault="009E48C1" w:rsidP="009E48C1"/>
          <w:p w14:paraId="124D94BD" w14:textId="1A986F27" w:rsidR="009E48C1" w:rsidRDefault="00202F92" w:rsidP="009E48C1">
            <w:r>
              <w:t>2021</w:t>
            </w:r>
            <w:r w:rsidR="009E48C1">
              <w:t>–</w:t>
            </w:r>
          </w:p>
          <w:p w14:paraId="454FCEEE" w14:textId="77777777" w:rsidR="009E48C1" w:rsidRDefault="009E48C1" w:rsidP="009E48C1"/>
          <w:p w14:paraId="21C26A1D" w14:textId="113D6DEB" w:rsidR="009E48C1" w:rsidRDefault="00202F92" w:rsidP="009E48C1">
            <w:r>
              <w:t>2022</w:t>
            </w:r>
            <w:r w:rsidR="009E48C1">
              <w:t xml:space="preserve"> –</w:t>
            </w:r>
          </w:p>
          <w:p w14:paraId="3A6D925B" w14:textId="77777777" w:rsidR="00EE5653" w:rsidRDefault="00EE5653" w:rsidP="007C0F4D"/>
        </w:tc>
        <w:tc>
          <w:tcPr>
            <w:tcW w:w="1530" w:type="dxa"/>
          </w:tcPr>
          <w:p w14:paraId="18949343" w14:textId="77777777" w:rsidR="00EE5653" w:rsidRDefault="00EE5653" w:rsidP="00EE5653">
            <w:pPr>
              <w:jc w:val="center"/>
            </w:pPr>
          </w:p>
        </w:tc>
      </w:tr>
      <w:tr w:rsidR="00EE5653" w14:paraId="41C9B52F" w14:textId="77777777">
        <w:tc>
          <w:tcPr>
            <w:tcW w:w="4878" w:type="dxa"/>
          </w:tcPr>
          <w:p w14:paraId="0106856C" w14:textId="77777777" w:rsidR="00EE5653" w:rsidRPr="00566D0E" w:rsidRDefault="00EE5653" w:rsidP="00EE5653">
            <w:r>
              <w:t xml:space="preserve">Do you maintain a tax home in a foreign country during the year and/or have a closer connection to a foreign country other than </w:t>
            </w:r>
            <w:smartTag w:uri="urn:schemas-microsoft-com:office:smarttags" w:element="country-region">
              <w:smartTag w:uri="urn:schemas-microsoft-com:office:smarttags" w:element="place">
                <w:r>
                  <w:t>USA</w:t>
                </w:r>
              </w:smartTag>
            </w:smartTag>
            <w:r>
              <w:t>?</w:t>
            </w:r>
          </w:p>
        </w:tc>
        <w:tc>
          <w:tcPr>
            <w:tcW w:w="2070" w:type="dxa"/>
          </w:tcPr>
          <w:p w14:paraId="72393F8C" w14:textId="77777777" w:rsidR="006D1C08" w:rsidRDefault="00EC7AAC" w:rsidP="006D1C08">
            <w:pPr>
              <w:jc w:val="center"/>
            </w:pPr>
            <w:sdt>
              <w:sdtPr>
                <w:id w:val="-208158489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1947CA5C" w14:textId="77777777" w:rsidR="004A69BB" w:rsidRDefault="004A69BB" w:rsidP="004A69BB">
            <w:r>
              <w:t>Which country or countries?</w:t>
            </w:r>
          </w:p>
          <w:p w14:paraId="722AEB09" w14:textId="77777777" w:rsidR="004A69BB" w:rsidRDefault="004A69BB" w:rsidP="004A69BB"/>
          <w:p w14:paraId="73879A46" w14:textId="77777777" w:rsidR="004A69BB" w:rsidRDefault="004A69BB" w:rsidP="004A69BB"/>
          <w:p w14:paraId="34365FC0" w14:textId="77777777" w:rsidR="00EE5653" w:rsidRDefault="00EE5653" w:rsidP="00EE5653"/>
        </w:tc>
        <w:tc>
          <w:tcPr>
            <w:tcW w:w="2070" w:type="dxa"/>
          </w:tcPr>
          <w:p w14:paraId="25040704" w14:textId="77777777" w:rsidR="006D1C08" w:rsidRDefault="00EC7AAC" w:rsidP="006D1C08">
            <w:pPr>
              <w:jc w:val="center"/>
            </w:pPr>
            <w:sdt>
              <w:sdtPr>
                <w:id w:val="-147513299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268DFC1F" w14:textId="77777777" w:rsidR="004A69BB" w:rsidRDefault="004A69BB" w:rsidP="004A69BB">
            <w:r>
              <w:t>Which country or countries?</w:t>
            </w:r>
          </w:p>
          <w:p w14:paraId="300DF8AB" w14:textId="77777777" w:rsidR="00EE5653" w:rsidRDefault="00EE5653" w:rsidP="00EE5653"/>
        </w:tc>
        <w:tc>
          <w:tcPr>
            <w:tcW w:w="1530" w:type="dxa"/>
          </w:tcPr>
          <w:p w14:paraId="230995EF" w14:textId="77777777" w:rsidR="00EE5653" w:rsidRDefault="00EE5653" w:rsidP="00EE5653">
            <w:pPr>
              <w:jc w:val="center"/>
            </w:pPr>
          </w:p>
        </w:tc>
      </w:tr>
      <w:tr w:rsidR="008E34AB" w14:paraId="1C4F2DCA" w14:textId="77777777">
        <w:tc>
          <w:tcPr>
            <w:tcW w:w="4878" w:type="dxa"/>
          </w:tcPr>
          <w:p w14:paraId="7238B13A" w14:textId="77777777" w:rsidR="008E34AB" w:rsidRDefault="008E34AB" w:rsidP="00EE5653">
            <w:r>
              <w:t>Employer’s Name</w:t>
            </w:r>
          </w:p>
        </w:tc>
        <w:tc>
          <w:tcPr>
            <w:tcW w:w="2070" w:type="dxa"/>
          </w:tcPr>
          <w:p w14:paraId="03F3E028" w14:textId="77777777" w:rsidR="008E34AB" w:rsidRDefault="008E34AB" w:rsidP="00EE5653">
            <w:pPr>
              <w:jc w:val="center"/>
            </w:pPr>
          </w:p>
        </w:tc>
        <w:tc>
          <w:tcPr>
            <w:tcW w:w="2070" w:type="dxa"/>
          </w:tcPr>
          <w:p w14:paraId="3DEB092A" w14:textId="77777777" w:rsidR="008E34AB" w:rsidRDefault="008E34AB" w:rsidP="00EE5653">
            <w:pPr>
              <w:jc w:val="center"/>
            </w:pPr>
          </w:p>
        </w:tc>
        <w:tc>
          <w:tcPr>
            <w:tcW w:w="1530" w:type="dxa"/>
          </w:tcPr>
          <w:p w14:paraId="7CCB77A8" w14:textId="77777777" w:rsidR="008E34AB" w:rsidRDefault="008E34AB" w:rsidP="00EE5653">
            <w:pPr>
              <w:jc w:val="center"/>
            </w:pPr>
          </w:p>
          <w:p w14:paraId="24BA5B59" w14:textId="77777777" w:rsidR="008E34AB" w:rsidRDefault="008E34AB" w:rsidP="00EE5653">
            <w:pPr>
              <w:jc w:val="center"/>
            </w:pPr>
          </w:p>
        </w:tc>
      </w:tr>
      <w:tr w:rsidR="008E34AB" w14:paraId="5296AE34" w14:textId="77777777">
        <w:tc>
          <w:tcPr>
            <w:tcW w:w="4878" w:type="dxa"/>
          </w:tcPr>
          <w:p w14:paraId="249C6AA9" w14:textId="77777777" w:rsidR="008E34AB" w:rsidRDefault="008E34AB" w:rsidP="00EE5653">
            <w:r>
              <w:t>Employer’s US address (if any)</w:t>
            </w:r>
          </w:p>
        </w:tc>
        <w:tc>
          <w:tcPr>
            <w:tcW w:w="2070" w:type="dxa"/>
          </w:tcPr>
          <w:p w14:paraId="1FB4ABCA" w14:textId="77777777" w:rsidR="008E34AB" w:rsidRDefault="008E34AB" w:rsidP="00EE5653">
            <w:pPr>
              <w:jc w:val="center"/>
            </w:pPr>
          </w:p>
        </w:tc>
        <w:tc>
          <w:tcPr>
            <w:tcW w:w="2070" w:type="dxa"/>
          </w:tcPr>
          <w:p w14:paraId="712F286A" w14:textId="77777777" w:rsidR="008E34AB" w:rsidRDefault="008E34AB" w:rsidP="00EE5653">
            <w:pPr>
              <w:jc w:val="center"/>
            </w:pPr>
          </w:p>
        </w:tc>
        <w:tc>
          <w:tcPr>
            <w:tcW w:w="1530" w:type="dxa"/>
          </w:tcPr>
          <w:p w14:paraId="392E6803" w14:textId="77777777" w:rsidR="008E34AB" w:rsidRDefault="008E34AB" w:rsidP="00EE5653">
            <w:pPr>
              <w:jc w:val="center"/>
            </w:pPr>
          </w:p>
          <w:p w14:paraId="44591E85" w14:textId="77777777" w:rsidR="008E34AB" w:rsidRDefault="008E34AB" w:rsidP="00EE5653">
            <w:pPr>
              <w:jc w:val="center"/>
            </w:pPr>
          </w:p>
          <w:p w14:paraId="29F4AF95" w14:textId="77777777" w:rsidR="008E34AB" w:rsidRDefault="008E34AB" w:rsidP="00EE5653">
            <w:pPr>
              <w:jc w:val="center"/>
            </w:pPr>
          </w:p>
          <w:p w14:paraId="2B00A3BF" w14:textId="77777777" w:rsidR="008E34AB" w:rsidRDefault="008E34AB" w:rsidP="00EE5653">
            <w:pPr>
              <w:jc w:val="center"/>
            </w:pPr>
          </w:p>
        </w:tc>
      </w:tr>
      <w:tr w:rsidR="008E34AB" w14:paraId="5050A057" w14:textId="77777777">
        <w:tc>
          <w:tcPr>
            <w:tcW w:w="4878" w:type="dxa"/>
          </w:tcPr>
          <w:p w14:paraId="79A5D63B" w14:textId="77777777" w:rsidR="008E34AB" w:rsidRDefault="008E34AB" w:rsidP="00EE5653">
            <w:r>
              <w:t>Employer’s foreign address</w:t>
            </w:r>
          </w:p>
        </w:tc>
        <w:tc>
          <w:tcPr>
            <w:tcW w:w="2070" w:type="dxa"/>
          </w:tcPr>
          <w:p w14:paraId="6A18915D" w14:textId="77777777" w:rsidR="008E34AB" w:rsidRDefault="008E34AB" w:rsidP="00EE5653">
            <w:pPr>
              <w:jc w:val="center"/>
            </w:pPr>
          </w:p>
        </w:tc>
        <w:tc>
          <w:tcPr>
            <w:tcW w:w="2070" w:type="dxa"/>
          </w:tcPr>
          <w:p w14:paraId="4B8D8768" w14:textId="77777777" w:rsidR="008E34AB" w:rsidRDefault="008E34AB" w:rsidP="00EE5653">
            <w:pPr>
              <w:jc w:val="center"/>
            </w:pPr>
          </w:p>
        </w:tc>
        <w:tc>
          <w:tcPr>
            <w:tcW w:w="1530" w:type="dxa"/>
          </w:tcPr>
          <w:p w14:paraId="0F908CD5" w14:textId="77777777" w:rsidR="008E34AB" w:rsidRDefault="008E34AB" w:rsidP="00EE5653">
            <w:pPr>
              <w:jc w:val="center"/>
            </w:pPr>
          </w:p>
          <w:p w14:paraId="37777802" w14:textId="77777777" w:rsidR="008E34AB" w:rsidRDefault="008E34AB" w:rsidP="00EE5653">
            <w:pPr>
              <w:jc w:val="center"/>
            </w:pPr>
          </w:p>
          <w:p w14:paraId="7D43BA24" w14:textId="77777777" w:rsidR="008E34AB" w:rsidRDefault="008E34AB" w:rsidP="00EE5653">
            <w:pPr>
              <w:jc w:val="center"/>
            </w:pPr>
          </w:p>
          <w:p w14:paraId="2A48F9FB" w14:textId="77777777" w:rsidR="008E34AB" w:rsidRDefault="008E34AB" w:rsidP="00EE5653">
            <w:pPr>
              <w:jc w:val="center"/>
            </w:pPr>
          </w:p>
          <w:p w14:paraId="4CAAD23F" w14:textId="77777777" w:rsidR="008E34AB" w:rsidRDefault="008E34AB" w:rsidP="00EE5653">
            <w:pPr>
              <w:jc w:val="center"/>
            </w:pPr>
          </w:p>
        </w:tc>
      </w:tr>
      <w:tr w:rsidR="008E34AB" w14:paraId="67EF79BE" w14:textId="77777777">
        <w:tc>
          <w:tcPr>
            <w:tcW w:w="4878" w:type="dxa"/>
          </w:tcPr>
          <w:p w14:paraId="40240132" w14:textId="77777777" w:rsidR="008E34AB" w:rsidRDefault="00755BF5" w:rsidP="00EE5653">
            <w:r>
              <w:t>Occupation</w:t>
            </w:r>
          </w:p>
          <w:p w14:paraId="404EC1F7" w14:textId="77777777" w:rsidR="00755BF5" w:rsidRDefault="00755BF5" w:rsidP="00EE5653"/>
          <w:p w14:paraId="287402AA" w14:textId="77777777" w:rsidR="00755BF5" w:rsidRDefault="00755BF5" w:rsidP="00EE5653"/>
        </w:tc>
        <w:tc>
          <w:tcPr>
            <w:tcW w:w="2070" w:type="dxa"/>
          </w:tcPr>
          <w:p w14:paraId="0596F6BF" w14:textId="77777777" w:rsidR="008E34AB" w:rsidRDefault="008E34AB" w:rsidP="00EE5653">
            <w:pPr>
              <w:jc w:val="center"/>
            </w:pPr>
          </w:p>
        </w:tc>
        <w:tc>
          <w:tcPr>
            <w:tcW w:w="2070" w:type="dxa"/>
          </w:tcPr>
          <w:p w14:paraId="0B84BFB4" w14:textId="77777777" w:rsidR="008E34AB" w:rsidRDefault="008E34AB" w:rsidP="00EE5653">
            <w:pPr>
              <w:jc w:val="center"/>
            </w:pPr>
          </w:p>
        </w:tc>
        <w:tc>
          <w:tcPr>
            <w:tcW w:w="1530" w:type="dxa"/>
          </w:tcPr>
          <w:p w14:paraId="7EBB0659" w14:textId="77777777" w:rsidR="008E34AB" w:rsidRDefault="008E34AB" w:rsidP="00EE5653">
            <w:pPr>
              <w:jc w:val="center"/>
            </w:pPr>
          </w:p>
        </w:tc>
      </w:tr>
      <w:tr w:rsidR="00755BF5" w14:paraId="24F020A0" w14:textId="77777777">
        <w:tc>
          <w:tcPr>
            <w:tcW w:w="4878" w:type="dxa"/>
          </w:tcPr>
          <w:p w14:paraId="691E6023" w14:textId="77777777" w:rsidR="00755BF5" w:rsidRDefault="00755BF5" w:rsidP="00EE5653">
            <w:r>
              <w:t>Your foreign address</w:t>
            </w:r>
          </w:p>
          <w:p w14:paraId="4D5B110E" w14:textId="77777777" w:rsidR="00755BF5" w:rsidRDefault="00755BF5" w:rsidP="00EE5653"/>
          <w:p w14:paraId="39AA26F8" w14:textId="77777777" w:rsidR="00755BF5" w:rsidRDefault="00755BF5" w:rsidP="00EE5653"/>
          <w:p w14:paraId="4FA5CC9D" w14:textId="77777777" w:rsidR="00755BF5" w:rsidRDefault="00755BF5" w:rsidP="00EE5653"/>
        </w:tc>
        <w:tc>
          <w:tcPr>
            <w:tcW w:w="2070" w:type="dxa"/>
          </w:tcPr>
          <w:p w14:paraId="26A778AE" w14:textId="77777777" w:rsidR="00755BF5" w:rsidRDefault="00755BF5" w:rsidP="00EE5653">
            <w:pPr>
              <w:jc w:val="center"/>
            </w:pPr>
          </w:p>
        </w:tc>
        <w:tc>
          <w:tcPr>
            <w:tcW w:w="2070" w:type="dxa"/>
          </w:tcPr>
          <w:p w14:paraId="01CD764B" w14:textId="77777777" w:rsidR="00755BF5" w:rsidRDefault="00755BF5" w:rsidP="00EE5653">
            <w:pPr>
              <w:jc w:val="center"/>
            </w:pPr>
          </w:p>
        </w:tc>
        <w:tc>
          <w:tcPr>
            <w:tcW w:w="1530" w:type="dxa"/>
          </w:tcPr>
          <w:p w14:paraId="423FCEDF" w14:textId="77777777" w:rsidR="00755BF5" w:rsidRDefault="00755BF5" w:rsidP="00EE5653">
            <w:pPr>
              <w:jc w:val="center"/>
            </w:pPr>
          </w:p>
        </w:tc>
      </w:tr>
      <w:tr w:rsidR="0049566F" w14:paraId="372D4EE7" w14:textId="77777777">
        <w:tc>
          <w:tcPr>
            <w:tcW w:w="4878" w:type="dxa"/>
          </w:tcPr>
          <w:p w14:paraId="2B205BEA" w14:textId="77777777" w:rsidR="0049566F" w:rsidRDefault="0049566F" w:rsidP="00EE5653">
            <w:r>
              <w:t>The last year you filed Form 2555 or Form 2555-EZ, if any (</w:t>
            </w:r>
            <w:proofErr w:type="spellStart"/>
            <w:r>
              <w:t>yyyy</w:t>
            </w:r>
            <w:proofErr w:type="spellEnd"/>
            <w:r>
              <w:t>)</w:t>
            </w:r>
          </w:p>
        </w:tc>
        <w:tc>
          <w:tcPr>
            <w:tcW w:w="2070" w:type="dxa"/>
          </w:tcPr>
          <w:p w14:paraId="1372E5EB" w14:textId="77777777" w:rsidR="0049566F" w:rsidRDefault="0049566F" w:rsidP="00BB1989">
            <w:pPr>
              <w:jc w:val="center"/>
            </w:pPr>
          </w:p>
        </w:tc>
        <w:tc>
          <w:tcPr>
            <w:tcW w:w="2070" w:type="dxa"/>
          </w:tcPr>
          <w:p w14:paraId="39EB2DE8" w14:textId="77777777" w:rsidR="0049566F" w:rsidRDefault="0049566F" w:rsidP="00BB1989">
            <w:pPr>
              <w:jc w:val="center"/>
            </w:pPr>
          </w:p>
        </w:tc>
        <w:tc>
          <w:tcPr>
            <w:tcW w:w="1530" w:type="dxa"/>
          </w:tcPr>
          <w:p w14:paraId="0E4CE657" w14:textId="77777777" w:rsidR="0049566F" w:rsidRDefault="0049566F" w:rsidP="00EE5653">
            <w:pPr>
              <w:jc w:val="center"/>
            </w:pPr>
          </w:p>
        </w:tc>
      </w:tr>
      <w:tr w:rsidR="00BB1989" w14:paraId="655663DB" w14:textId="77777777">
        <w:tc>
          <w:tcPr>
            <w:tcW w:w="4878" w:type="dxa"/>
          </w:tcPr>
          <w:p w14:paraId="6038CFB4" w14:textId="77777777" w:rsidR="00BB1989" w:rsidRDefault="00BB1989" w:rsidP="00EE5653">
            <w:r>
              <w:t>Have you chosen and revoked Foreign Earned Income Exclusion, Housing Exclusion or Housing Deduction in the past?</w:t>
            </w:r>
          </w:p>
        </w:tc>
        <w:tc>
          <w:tcPr>
            <w:tcW w:w="2070" w:type="dxa"/>
          </w:tcPr>
          <w:p w14:paraId="7E8519C8" w14:textId="77777777" w:rsidR="006D1C08" w:rsidRDefault="00EC7AAC" w:rsidP="006D1C08">
            <w:pPr>
              <w:jc w:val="center"/>
            </w:pPr>
            <w:sdt>
              <w:sdtPr>
                <w:id w:val="148335758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533B155A" w14:textId="77777777" w:rsidR="00BB1989" w:rsidRDefault="00BB1989" w:rsidP="008E49E5">
            <w:r>
              <w:t>Which one(s)?</w:t>
            </w:r>
          </w:p>
          <w:p w14:paraId="1CAEF5BD" w14:textId="77777777" w:rsidR="00BB1989" w:rsidRDefault="00BB1989" w:rsidP="008E49E5">
            <w:r>
              <w:t>In what year is it revoked?</w:t>
            </w:r>
          </w:p>
          <w:p w14:paraId="7F16178B" w14:textId="77777777" w:rsidR="00BB1989" w:rsidRDefault="00BB1989" w:rsidP="008E49E5"/>
        </w:tc>
        <w:tc>
          <w:tcPr>
            <w:tcW w:w="2070" w:type="dxa"/>
          </w:tcPr>
          <w:p w14:paraId="0D921F11" w14:textId="77777777" w:rsidR="006D1C08" w:rsidRDefault="00EC7AAC" w:rsidP="006D1C08">
            <w:pPr>
              <w:jc w:val="center"/>
            </w:pPr>
            <w:sdt>
              <w:sdtPr>
                <w:id w:val="-155337768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9BE947C" w14:textId="77777777" w:rsidR="00BB1989" w:rsidRDefault="00BB1989" w:rsidP="00BB1989">
            <w:r>
              <w:t>Which one(s)?</w:t>
            </w:r>
          </w:p>
          <w:p w14:paraId="5F53338F" w14:textId="77777777" w:rsidR="00BB1989" w:rsidRDefault="00BB1989" w:rsidP="00BB1989">
            <w:r>
              <w:t>In what year is it revoked?</w:t>
            </w:r>
          </w:p>
          <w:p w14:paraId="15EDDEFA" w14:textId="77777777" w:rsidR="00BB1989" w:rsidRDefault="00BB1989" w:rsidP="00EE5653">
            <w:pPr>
              <w:jc w:val="center"/>
            </w:pPr>
          </w:p>
        </w:tc>
        <w:tc>
          <w:tcPr>
            <w:tcW w:w="1530" w:type="dxa"/>
          </w:tcPr>
          <w:p w14:paraId="618FD11E" w14:textId="77777777" w:rsidR="00BB1989" w:rsidRDefault="00BB1989" w:rsidP="00EE5653">
            <w:pPr>
              <w:jc w:val="center"/>
            </w:pPr>
          </w:p>
        </w:tc>
      </w:tr>
    </w:tbl>
    <w:p w14:paraId="3E41C158" w14:textId="77777777" w:rsidR="000A3E5C" w:rsidRDefault="000A3E5C"/>
    <w:p w14:paraId="7BA31F50" w14:textId="77777777" w:rsidR="0027114C" w:rsidRDefault="0027114C"/>
    <w:p w14:paraId="3BF531CE" w14:textId="77777777" w:rsidR="008E34AB" w:rsidRPr="008E34AB" w:rsidRDefault="008E34AB">
      <w:pPr>
        <w:rPr>
          <w:b/>
          <w:u w:val="single"/>
        </w:rPr>
      </w:pPr>
      <w:r w:rsidRPr="008E34AB">
        <w:rPr>
          <w:b/>
          <w:u w:val="single"/>
        </w:rPr>
        <w:t>Bona Fide Residence (Complete only if asked to under General section)</w:t>
      </w:r>
    </w:p>
    <w:p w14:paraId="48847B7C" w14:textId="77777777" w:rsidR="008E34AB" w:rsidRDefault="008E34AB"/>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8E34AB" w14:paraId="593B9122" w14:textId="77777777">
        <w:tc>
          <w:tcPr>
            <w:tcW w:w="4878" w:type="dxa"/>
          </w:tcPr>
          <w:p w14:paraId="1D82211C" w14:textId="77777777" w:rsidR="008E34AB" w:rsidRDefault="008E34AB" w:rsidP="00245E05"/>
        </w:tc>
        <w:tc>
          <w:tcPr>
            <w:tcW w:w="2070" w:type="dxa"/>
          </w:tcPr>
          <w:p w14:paraId="243CF994" w14:textId="77777777" w:rsidR="008E34AB" w:rsidRDefault="008E34AB" w:rsidP="00245E05">
            <w:pPr>
              <w:jc w:val="center"/>
            </w:pPr>
            <w:r>
              <w:t>You</w:t>
            </w:r>
          </w:p>
        </w:tc>
        <w:tc>
          <w:tcPr>
            <w:tcW w:w="2070" w:type="dxa"/>
          </w:tcPr>
          <w:p w14:paraId="523F6467" w14:textId="77777777" w:rsidR="008E34AB" w:rsidRDefault="008E34AB" w:rsidP="00245E05">
            <w:pPr>
              <w:jc w:val="center"/>
            </w:pPr>
            <w:r>
              <w:t>Spouse</w:t>
            </w:r>
          </w:p>
          <w:p w14:paraId="64FBA1C0" w14:textId="77777777" w:rsidR="008E34AB" w:rsidRDefault="008E34AB" w:rsidP="00245E05">
            <w:pPr>
              <w:jc w:val="center"/>
            </w:pPr>
          </w:p>
        </w:tc>
        <w:tc>
          <w:tcPr>
            <w:tcW w:w="1530" w:type="dxa"/>
          </w:tcPr>
          <w:p w14:paraId="247936E4" w14:textId="77777777" w:rsidR="008E34AB" w:rsidRDefault="008E34AB" w:rsidP="00245E05">
            <w:pPr>
              <w:jc w:val="center"/>
            </w:pPr>
            <w:r>
              <w:t>PREPARER’SNOTES</w:t>
            </w:r>
          </w:p>
        </w:tc>
      </w:tr>
      <w:tr w:rsidR="0049566F" w14:paraId="726082E6" w14:textId="77777777">
        <w:tc>
          <w:tcPr>
            <w:tcW w:w="4878" w:type="dxa"/>
          </w:tcPr>
          <w:p w14:paraId="5D3BAA0E" w14:textId="77777777" w:rsidR="0049566F" w:rsidRDefault="0049566F" w:rsidP="00245E05">
            <w:r>
              <w:t>Dates of bona fide residence began and ended (mm/</w:t>
            </w:r>
            <w:proofErr w:type="spellStart"/>
            <w:r>
              <w:t>dd</w:t>
            </w:r>
            <w:proofErr w:type="spellEnd"/>
            <w:r>
              <w:t>/</w:t>
            </w:r>
            <w:proofErr w:type="spellStart"/>
            <w:r>
              <w:t>yy</w:t>
            </w:r>
            <w:proofErr w:type="spellEnd"/>
            <w:r>
              <w:t>)</w:t>
            </w:r>
          </w:p>
        </w:tc>
        <w:tc>
          <w:tcPr>
            <w:tcW w:w="2070" w:type="dxa"/>
          </w:tcPr>
          <w:p w14:paraId="54F7B9B8" w14:textId="77777777" w:rsidR="0049566F" w:rsidRDefault="0049566F" w:rsidP="0049566F">
            <w:r>
              <w:t>Begin –</w:t>
            </w:r>
          </w:p>
          <w:p w14:paraId="3E9CB17E" w14:textId="77777777" w:rsidR="0049566F" w:rsidRDefault="0049566F" w:rsidP="0049566F"/>
          <w:p w14:paraId="1C520CF6" w14:textId="77777777" w:rsidR="0049566F" w:rsidRDefault="0049566F" w:rsidP="0049566F">
            <w:r>
              <w:t xml:space="preserve">Ended – </w:t>
            </w:r>
          </w:p>
          <w:p w14:paraId="12C7F936" w14:textId="77777777" w:rsidR="0049566F" w:rsidRDefault="0049566F" w:rsidP="000F6E41">
            <w:pPr>
              <w:jc w:val="center"/>
            </w:pPr>
          </w:p>
        </w:tc>
        <w:tc>
          <w:tcPr>
            <w:tcW w:w="2070" w:type="dxa"/>
          </w:tcPr>
          <w:p w14:paraId="1CB036CE" w14:textId="77777777" w:rsidR="0049566F" w:rsidRDefault="0049566F" w:rsidP="0049566F">
            <w:r>
              <w:t>Begin –</w:t>
            </w:r>
          </w:p>
          <w:p w14:paraId="2F333A6E" w14:textId="77777777" w:rsidR="0049566F" w:rsidRDefault="0049566F" w:rsidP="0049566F"/>
          <w:p w14:paraId="5B554D46" w14:textId="77777777" w:rsidR="0049566F" w:rsidRDefault="0049566F" w:rsidP="0049566F">
            <w:r>
              <w:t xml:space="preserve">Ended – </w:t>
            </w:r>
          </w:p>
          <w:p w14:paraId="728262EC" w14:textId="77777777" w:rsidR="0049566F" w:rsidRDefault="0049566F" w:rsidP="000F6E41">
            <w:pPr>
              <w:jc w:val="center"/>
            </w:pPr>
          </w:p>
        </w:tc>
        <w:tc>
          <w:tcPr>
            <w:tcW w:w="1530" w:type="dxa"/>
          </w:tcPr>
          <w:p w14:paraId="0F19F88A" w14:textId="77777777" w:rsidR="0049566F" w:rsidRDefault="0049566F" w:rsidP="00245E05">
            <w:pPr>
              <w:jc w:val="center"/>
            </w:pPr>
          </w:p>
        </w:tc>
      </w:tr>
      <w:tr w:rsidR="008352E7" w14:paraId="3E666ADA" w14:textId="77777777">
        <w:tc>
          <w:tcPr>
            <w:tcW w:w="4878" w:type="dxa"/>
          </w:tcPr>
          <w:p w14:paraId="7B8A974E" w14:textId="77777777" w:rsidR="008352E7" w:rsidRDefault="008352E7" w:rsidP="00245E05">
            <w:r>
              <w:lastRenderedPageBreak/>
              <w:t>Did you make a statement to the authority of a foreign country that you are not a resident of that country and:</w:t>
            </w:r>
          </w:p>
          <w:p w14:paraId="0EDB7EF4" w14:textId="77777777" w:rsidR="008352E7" w:rsidRDefault="008352E7" w:rsidP="000F6E41">
            <w:pPr>
              <w:numPr>
                <w:ilvl w:val="0"/>
                <w:numId w:val="8"/>
              </w:numPr>
            </w:pPr>
            <w:r>
              <w:t>The authority hold that you are not subject to their income tax as resident, or</w:t>
            </w:r>
          </w:p>
          <w:p w14:paraId="15A2149C" w14:textId="77777777" w:rsidR="008352E7" w:rsidRDefault="008352E7" w:rsidP="00245E05">
            <w:pPr>
              <w:numPr>
                <w:ilvl w:val="0"/>
                <w:numId w:val="8"/>
              </w:numPr>
            </w:pPr>
            <w:r>
              <w:t>The authority has not made a final decision on your status?</w:t>
            </w:r>
          </w:p>
        </w:tc>
        <w:tc>
          <w:tcPr>
            <w:tcW w:w="2070" w:type="dxa"/>
          </w:tcPr>
          <w:p w14:paraId="05FD6078" w14:textId="77777777" w:rsidR="008352E7" w:rsidRDefault="00EC7AAC" w:rsidP="006D1C08">
            <w:pPr>
              <w:jc w:val="center"/>
            </w:pPr>
            <w:sdt>
              <w:sdtPr>
                <w:id w:val="198311243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646A8D1F" w14:textId="77777777" w:rsidR="008352E7" w:rsidRDefault="00EC7AAC" w:rsidP="006D1C08">
            <w:pPr>
              <w:jc w:val="center"/>
            </w:pPr>
            <w:sdt>
              <w:sdtPr>
                <w:id w:val="190487290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66B4BA92" w14:textId="77777777" w:rsidR="008352E7" w:rsidRDefault="008352E7" w:rsidP="00245E05">
            <w:pPr>
              <w:jc w:val="center"/>
            </w:pPr>
          </w:p>
        </w:tc>
      </w:tr>
      <w:tr w:rsidR="006D1C08" w14:paraId="328351C6" w14:textId="77777777">
        <w:tc>
          <w:tcPr>
            <w:tcW w:w="4878" w:type="dxa"/>
          </w:tcPr>
          <w:p w14:paraId="7A1DF1AD" w14:textId="77777777" w:rsidR="006D1C08" w:rsidRPr="00566D0E" w:rsidRDefault="006D1C08" w:rsidP="00245E05">
            <w:r>
              <w:t>Are you subject to any treaty that may determine your Bona Fide Residence status, such as NAFTA?</w:t>
            </w:r>
          </w:p>
        </w:tc>
        <w:tc>
          <w:tcPr>
            <w:tcW w:w="2070" w:type="dxa"/>
          </w:tcPr>
          <w:p w14:paraId="69CD7ACC" w14:textId="77777777" w:rsidR="006D1C08" w:rsidRDefault="00EC7AAC" w:rsidP="004133D2">
            <w:pPr>
              <w:jc w:val="center"/>
            </w:pPr>
            <w:sdt>
              <w:sdtPr>
                <w:id w:val="90380976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0AECD52E" w14:textId="77777777" w:rsidR="006D1C08" w:rsidRDefault="00EC7AAC" w:rsidP="004133D2">
            <w:pPr>
              <w:jc w:val="center"/>
            </w:pPr>
            <w:sdt>
              <w:sdtPr>
                <w:id w:val="163344764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3ABAFCDC" w14:textId="77777777" w:rsidR="006D1C08" w:rsidRDefault="006D1C08" w:rsidP="00245E05">
            <w:pPr>
              <w:jc w:val="center"/>
            </w:pPr>
          </w:p>
        </w:tc>
      </w:tr>
      <w:tr w:rsidR="0049566F" w14:paraId="17EBA3DB" w14:textId="77777777">
        <w:tc>
          <w:tcPr>
            <w:tcW w:w="4878" w:type="dxa"/>
          </w:tcPr>
          <w:p w14:paraId="72E4E833" w14:textId="77777777" w:rsidR="0049566F" w:rsidRDefault="0049566F" w:rsidP="00245E05">
            <w:r>
              <w:t>Did any of your family live with you abroad during any part of the tax year?</w:t>
            </w:r>
          </w:p>
        </w:tc>
        <w:tc>
          <w:tcPr>
            <w:tcW w:w="2070" w:type="dxa"/>
          </w:tcPr>
          <w:p w14:paraId="52ACF379" w14:textId="77777777" w:rsidR="006D1C08" w:rsidRDefault="00EC7AAC" w:rsidP="000F6E41">
            <w:pPr>
              <w:jc w:val="center"/>
            </w:pPr>
            <w:sdt>
              <w:sdtPr>
                <w:id w:val="174745186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5005480A" w14:textId="77777777" w:rsidR="0049566F" w:rsidRDefault="0049566F" w:rsidP="000F6E41">
            <w:pPr>
              <w:jc w:val="center"/>
            </w:pPr>
            <w:r>
              <w:t>List who and period</w:t>
            </w:r>
          </w:p>
          <w:p w14:paraId="75A994BA" w14:textId="77777777" w:rsidR="0049566F" w:rsidRDefault="0049566F" w:rsidP="000F6E41">
            <w:pPr>
              <w:jc w:val="center"/>
            </w:pPr>
          </w:p>
          <w:p w14:paraId="05BB8F65" w14:textId="77777777" w:rsidR="0049566F" w:rsidRDefault="0049566F" w:rsidP="000F6E41">
            <w:pPr>
              <w:jc w:val="center"/>
            </w:pPr>
          </w:p>
          <w:p w14:paraId="0778D7DB" w14:textId="77777777" w:rsidR="0049566F" w:rsidRDefault="0049566F" w:rsidP="000F6E41">
            <w:pPr>
              <w:jc w:val="center"/>
            </w:pPr>
          </w:p>
          <w:p w14:paraId="41FDAEF2" w14:textId="77777777" w:rsidR="0049566F" w:rsidRDefault="0049566F" w:rsidP="000F6E41">
            <w:pPr>
              <w:jc w:val="center"/>
            </w:pPr>
          </w:p>
        </w:tc>
        <w:tc>
          <w:tcPr>
            <w:tcW w:w="2070" w:type="dxa"/>
          </w:tcPr>
          <w:p w14:paraId="3C2D5135" w14:textId="77777777" w:rsidR="0049566F" w:rsidRDefault="00EC7AAC" w:rsidP="008E49E5">
            <w:pPr>
              <w:jc w:val="center"/>
            </w:pPr>
            <w:sdt>
              <w:sdtPr>
                <w:id w:val="153144332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191292F" w14:textId="77777777" w:rsidR="0049566F" w:rsidRDefault="0049566F" w:rsidP="008E49E5">
            <w:pPr>
              <w:jc w:val="center"/>
            </w:pPr>
            <w:r>
              <w:t>List who and period</w:t>
            </w:r>
          </w:p>
          <w:p w14:paraId="28E5BC21" w14:textId="77777777" w:rsidR="0049566F" w:rsidRDefault="0049566F" w:rsidP="008E49E5">
            <w:pPr>
              <w:jc w:val="center"/>
            </w:pPr>
          </w:p>
          <w:p w14:paraId="106EFF7B" w14:textId="77777777" w:rsidR="0049566F" w:rsidRDefault="0049566F" w:rsidP="008E49E5">
            <w:pPr>
              <w:jc w:val="center"/>
            </w:pPr>
          </w:p>
          <w:p w14:paraId="0D4BBBB9" w14:textId="77777777" w:rsidR="0049566F" w:rsidRDefault="0049566F" w:rsidP="008E49E5">
            <w:pPr>
              <w:jc w:val="center"/>
            </w:pPr>
          </w:p>
          <w:p w14:paraId="2D6D57DD" w14:textId="77777777" w:rsidR="0049566F" w:rsidRDefault="0049566F" w:rsidP="008E49E5">
            <w:pPr>
              <w:jc w:val="center"/>
            </w:pPr>
          </w:p>
        </w:tc>
        <w:tc>
          <w:tcPr>
            <w:tcW w:w="1530" w:type="dxa"/>
          </w:tcPr>
          <w:p w14:paraId="56D080D7" w14:textId="77777777" w:rsidR="0049566F" w:rsidRDefault="0049566F" w:rsidP="00245E05">
            <w:pPr>
              <w:jc w:val="center"/>
            </w:pPr>
          </w:p>
        </w:tc>
      </w:tr>
      <w:tr w:rsidR="006D1C08" w14:paraId="3D9440AF" w14:textId="77777777">
        <w:tc>
          <w:tcPr>
            <w:tcW w:w="4878" w:type="dxa"/>
          </w:tcPr>
          <w:p w14:paraId="45F9C3AD" w14:textId="77777777" w:rsidR="006D1C08" w:rsidRDefault="006D1C08" w:rsidP="00245E05">
            <w:r>
              <w:t>Are you required to pay income tax to country where you claim bona fide residence?</w:t>
            </w:r>
          </w:p>
        </w:tc>
        <w:tc>
          <w:tcPr>
            <w:tcW w:w="2070" w:type="dxa"/>
          </w:tcPr>
          <w:p w14:paraId="19D4A9C1" w14:textId="77777777" w:rsidR="006D1C08" w:rsidRDefault="00EC7AAC" w:rsidP="004133D2">
            <w:pPr>
              <w:jc w:val="center"/>
            </w:pPr>
            <w:sdt>
              <w:sdtPr>
                <w:id w:val="133279728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0E8105CB" w14:textId="77777777" w:rsidR="006D1C08" w:rsidRDefault="00EC7AAC" w:rsidP="004133D2">
            <w:pPr>
              <w:jc w:val="center"/>
            </w:pPr>
            <w:sdt>
              <w:sdtPr>
                <w:id w:val="16089961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06C7E476" w14:textId="77777777" w:rsidR="006D1C08" w:rsidRDefault="006D1C08" w:rsidP="00245E05">
            <w:pPr>
              <w:jc w:val="center"/>
            </w:pPr>
          </w:p>
        </w:tc>
      </w:tr>
      <w:tr w:rsidR="00824F8D" w14:paraId="53A7BC5B" w14:textId="77777777">
        <w:tc>
          <w:tcPr>
            <w:tcW w:w="4878" w:type="dxa"/>
          </w:tcPr>
          <w:p w14:paraId="7B824DCA" w14:textId="77777777" w:rsidR="00824F8D" w:rsidRDefault="00824F8D" w:rsidP="00245E05">
            <w:r>
              <w:t>Visa type you used to enter foreign country</w:t>
            </w:r>
          </w:p>
          <w:p w14:paraId="50EF44E1" w14:textId="77777777" w:rsidR="00824F8D" w:rsidRDefault="00824F8D" w:rsidP="00245E05"/>
        </w:tc>
        <w:tc>
          <w:tcPr>
            <w:tcW w:w="2070" w:type="dxa"/>
          </w:tcPr>
          <w:p w14:paraId="06324761" w14:textId="77777777" w:rsidR="00824F8D" w:rsidRDefault="00824F8D" w:rsidP="00824F8D">
            <w:pPr>
              <w:jc w:val="center"/>
            </w:pPr>
          </w:p>
        </w:tc>
        <w:tc>
          <w:tcPr>
            <w:tcW w:w="2070" w:type="dxa"/>
          </w:tcPr>
          <w:p w14:paraId="51E90D55" w14:textId="77777777" w:rsidR="00824F8D" w:rsidRDefault="00824F8D" w:rsidP="00824F8D">
            <w:pPr>
              <w:jc w:val="center"/>
            </w:pPr>
          </w:p>
        </w:tc>
        <w:tc>
          <w:tcPr>
            <w:tcW w:w="1530" w:type="dxa"/>
          </w:tcPr>
          <w:p w14:paraId="74B15F73" w14:textId="77777777" w:rsidR="00824F8D" w:rsidRDefault="00824F8D" w:rsidP="00245E05">
            <w:pPr>
              <w:jc w:val="center"/>
            </w:pPr>
          </w:p>
        </w:tc>
      </w:tr>
      <w:tr w:rsidR="006D1C08" w14:paraId="2386F1A7" w14:textId="77777777">
        <w:tc>
          <w:tcPr>
            <w:tcW w:w="4878" w:type="dxa"/>
          </w:tcPr>
          <w:p w14:paraId="64F1D961" w14:textId="77777777" w:rsidR="006D1C08" w:rsidRDefault="006D1C08" w:rsidP="00245E05">
            <w:r>
              <w:t>Did your visa type limit the length of your stay or employment in a foreign country?</w:t>
            </w:r>
          </w:p>
        </w:tc>
        <w:tc>
          <w:tcPr>
            <w:tcW w:w="2070" w:type="dxa"/>
          </w:tcPr>
          <w:p w14:paraId="2D2D54C7" w14:textId="77777777" w:rsidR="006D1C08" w:rsidRDefault="00EC7AAC" w:rsidP="004133D2">
            <w:pPr>
              <w:jc w:val="center"/>
            </w:pPr>
            <w:sdt>
              <w:sdtPr>
                <w:id w:val="-18383003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3F1A1768" w14:textId="77777777" w:rsidR="006D1C08" w:rsidRDefault="00EC7AAC" w:rsidP="004133D2">
            <w:pPr>
              <w:jc w:val="center"/>
            </w:pPr>
            <w:sdt>
              <w:sdtPr>
                <w:id w:val="84743890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6700C4B3" w14:textId="77777777" w:rsidR="006D1C08" w:rsidRDefault="006D1C08" w:rsidP="00245E05">
            <w:pPr>
              <w:jc w:val="center"/>
            </w:pPr>
          </w:p>
        </w:tc>
      </w:tr>
      <w:tr w:rsidR="006D1C08" w14:paraId="5CBBB592" w14:textId="77777777">
        <w:tc>
          <w:tcPr>
            <w:tcW w:w="4878" w:type="dxa"/>
          </w:tcPr>
          <w:p w14:paraId="0AF1595B" w14:textId="77777777" w:rsidR="006D1C08" w:rsidRDefault="006D1C08" w:rsidP="00245E05">
            <w:r>
              <w:t xml:space="preserve">Did you maintain a home in the </w:t>
            </w:r>
            <w:smartTag w:uri="urn:schemas-microsoft-com:office:smarttags" w:element="country-region">
              <w:smartTag w:uri="urn:schemas-microsoft-com:office:smarttags" w:element="place">
                <w:r>
                  <w:t>US</w:t>
                </w:r>
              </w:smartTag>
            </w:smartTag>
            <w:r>
              <w:t xml:space="preserve"> while living abroad?</w:t>
            </w:r>
          </w:p>
        </w:tc>
        <w:tc>
          <w:tcPr>
            <w:tcW w:w="2070" w:type="dxa"/>
          </w:tcPr>
          <w:p w14:paraId="67FDA8AF" w14:textId="77777777" w:rsidR="006D1C08" w:rsidRDefault="00EC7AAC" w:rsidP="004133D2">
            <w:pPr>
              <w:jc w:val="center"/>
            </w:pPr>
            <w:sdt>
              <w:sdtPr>
                <w:id w:val="157786066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093D3D5C" w14:textId="77777777" w:rsidR="006D1C08" w:rsidRDefault="00EC7AAC" w:rsidP="004133D2">
            <w:pPr>
              <w:jc w:val="center"/>
            </w:pPr>
            <w:sdt>
              <w:sdtPr>
                <w:id w:val="57132169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0D67A899" w14:textId="77777777" w:rsidR="006D1C08" w:rsidRDefault="006D1C08" w:rsidP="00245E05">
            <w:pPr>
              <w:jc w:val="center"/>
            </w:pPr>
          </w:p>
        </w:tc>
      </w:tr>
    </w:tbl>
    <w:p w14:paraId="28318087" w14:textId="77777777" w:rsidR="008E34AB" w:rsidRDefault="008E34AB"/>
    <w:p w14:paraId="0E1C7065" w14:textId="77777777" w:rsidR="00824F8D" w:rsidRDefault="00824F8D">
      <w:r>
        <w:t xml:space="preserve">If you were present in the </w:t>
      </w:r>
      <w:smartTag w:uri="urn:schemas-microsoft-com:office:smarttags" w:element="country-region">
        <w:smartTag w:uri="urn:schemas-microsoft-com:office:smarttags" w:element="place">
          <w:r>
            <w:t>US</w:t>
          </w:r>
        </w:smartTag>
      </w:smartTag>
      <w:r>
        <w:t xml:space="preserve"> or its possessions during the tax year, please fill out the following table. Attach blank sheet if more than four.</w:t>
      </w:r>
    </w:p>
    <w:p w14:paraId="741092C1" w14:textId="77777777" w:rsidR="00824F8D" w:rsidRDefault="00824F8D"/>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404"/>
        <w:gridCol w:w="1710"/>
        <w:gridCol w:w="2286"/>
      </w:tblGrid>
      <w:tr w:rsidR="00824F8D" w14:paraId="4AE1153C" w14:textId="77777777" w:rsidTr="00C4303F">
        <w:tc>
          <w:tcPr>
            <w:tcW w:w="1908" w:type="dxa"/>
          </w:tcPr>
          <w:p w14:paraId="3ADADB91" w14:textId="77777777" w:rsidR="00824F8D" w:rsidRDefault="00824F8D">
            <w:r>
              <w:t>Date arrived in US</w:t>
            </w:r>
          </w:p>
          <w:p w14:paraId="7926216A" w14:textId="77777777" w:rsidR="00824F8D" w:rsidRDefault="00824F8D">
            <w:r>
              <w:t>(mm/</w:t>
            </w:r>
            <w:proofErr w:type="spellStart"/>
            <w:r>
              <w:t>dd</w:t>
            </w:r>
            <w:proofErr w:type="spellEnd"/>
            <w:r>
              <w:t>/</w:t>
            </w:r>
            <w:proofErr w:type="spellStart"/>
            <w:r>
              <w:t>yy</w:t>
            </w:r>
            <w:proofErr w:type="spellEnd"/>
            <w:r>
              <w:t>)</w:t>
            </w:r>
          </w:p>
        </w:tc>
        <w:tc>
          <w:tcPr>
            <w:tcW w:w="1404" w:type="dxa"/>
          </w:tcPr>
          <w:p w14:paraId="46DCD43F" w14:textId="77777777" w:rsidR="00824F8D" w:rsidRDefault="00824F8D">
            <w:r>
              <w:t>Date left US</w:t>
            </w:r>
          </w:p>
          <w:p w14:paraId="20C74EBA" w14:textId="77777777" w:rsidR="00824F8D" w:rsidRDefault="00824F8D">
            <w:r>
              <w:t>(mm/</w:t>
            </w:r>
            <w:proofErr w:type="spellStart"/>
            <w:r>
              <w:t>dd</w:t>
            </w:r>
            <w:proofErr w:type="spellEnd"/>
            <w:r>
              <w:t>/</w:t>
            </w:r>
            <w:proofErr w:type="spellStart"/>
            <w:r>
              <w:t>yy</w:t>
            </w:r>
            <w:proofErr w:type="spellEnd"/>
            <w:r>
              <w:t>)</w:t>
            </w:r>
          </w:p>
        </w:tc>
        <w:tc>
          <w:tcPr>
            <w:tcW w:w="1710" w:type="dxa"/>
          </w:tcPr>
          <w:p w14:paraId="1924073F" w14:textId="77777777" w:rsidR="00824F8D" w:rsidRDefault="00824F8D">
            <w:r>
              <w:t># of days in US on business</w:t>
            </w:r>
          </w:p>
        </w:tc>
        <w:tc>
          <w:tcPr>
            <w:tcW w:w="2286" w:type="dxa"/>
          </w:tcPr>
          <w:p w14:paraId="1636AEEA" w14:textId="77777777" w:rsidR="00824F8D" w:rsidRDefault="00824F8D">
            <w:r>
              <w:t>Income earned in US on business (vs</w:t>
            </w:r>
            <w:r w:rsidR="006D1C08">
              <w:t>.</w:t>
            </w:r>
            <w:r>
              <w:t xml:space="preserve"> earned in foreign country)</w:t>
            </w:r>
          </w:p>
        </w:tc>
      </w:tr>
      <w:tr w:rsidR="00824F8D" w14:paraId="5DAC357F" w14:textId="77777777" w:rsidTr="00C4303F">
        <w:tc>
          <w:tcPr>
            <w:tcW w:w="1908" w:type="dxa"/>
          </w:tcPr>
          <w:p w14:paraId="37F86A8D" w14:textId="77777777" w:rsidR="00824F8D" w:rsidRDefault="00824F8D"/>
          <w:p w14:paraId="501C6F33" w14:textId="77777777" w:rsidR="00824F8D" w:rsidRDefault="00824F8D"/>
        </w:tc>
        <w:tc>
          <w:tcPr>
            <w:tcW w:w="1404" w:type="dxa"/>
          </w:tcPr>
          <w:p w14:paraId="6DE2D868" w14:textId="77777777" w:rsidR="00824F8D" w:rsidRDefault="00824F8D"/>
        </w:tc>
        <w:tc>
          <w:tcPr>
            <w:tcW w:w="1710" w:type="dxa"/>
          </w:tcPr>
          <w:p w14:paraId="329508AA" w14:textId="77777777" w:rsidR="00824F8D" w:rsidRDefault="00824F8D"/>
        </w:tc>
        <w:tc>
          <w:tcPr>
            <w:tcW w:w="2286" w:type="dxa"/>
          </w:tcPr>
          <w:p w14:paraId="1A7A3767" w14:textId="77777777" w:rsidR="00824F8D" w:rsidRDefault="00824F8D"/>
        </w:tc>
      </w:tr>
      <w:tr w:rsidR="00824F8D" w14:paraId="0EB3DE28" w14:textId="77777777" w:rsidTr="00C4303F">
        <w:tc>
          <w:tcPr>
            <w:tcW w:w="1908" w:type="dxa"/>
          </w:tcPr>
          <w:p w14:paraId="328D2320" w14:textId="77777777" w:rsidR="00824F8D" w:rsidRDefault="00824F8D"/>
          <w:p w14:paraId="6B89623B" w14:textId="77777777" w:rsidR="00824F8D" w:rsidRDefault="00824F8D"/>
        </w:tc>
        <w:tc>
          <w:tcPr>
            <w:tcW w:w="1404" w:type="dxa"/>
          </w:tcPr>
          <w:p w14:paraId="108A68F3" w14:textId="77777777" w:rsidR="00824F8D" w:rsidRDefault="00824F8D"/>
        </w:tc>
        <w:tc>
          <w:tcPr>
            <w:tcW w:w="1710" w:type="dxa"/>
          </w:tcPr>
          <w:p w14:paraId="28E8DAF7" w14:textId="77777777" w:rsidR="00824F8D" w:rsidRDefault="00824F8D"/>
        </w:tc>
        <w:tc>
          <w:tcPr>
            <w:tcW w:w="2286" w:type="dxa"/>
          </w:tcPr>
          <w:p w14:paraId="08250169" w14:textId="77777777" w:rsidR="00824F8D" w:rsidRDefault="00824F8D"/>
        </w:tc>
      </w:tr>
      <w:tr w:rsidR="00824F8D" w14:paraId="3535D7EB" w14:textId="77777777" w:rsidTr="00C4303F">
        <w:tc>
          <w:tcPr>
            <w:tcW w:w="1908" w:type="dxa"/>
          </w:tcPr>
          <w:p w14:paraId="255E632C" w14:textId="77777777" w:rsidR="00824F8D" w:rsidRDefault="00824F8D"/>
          <w:p w14:paraId="310F6321" w14:textId="77777777" w:rsidR="00824F8D" w:rsidRDefault="00824F8D"/>
        </w:tc>
        <w:tc>
          <w:tcPr>
            <w:tcW w:w="1404" w:type="dxa"/>
          </w:tcPr>
          <w:p w14:paraId="365AC227" w14:textId="77777777" w:rsidR="00824F8D" w:rsidRDefault="00824F8D"/>
        </w:tc>
        <w:tc>
          <w:tcPr>
            <w:tcW w:w="1710" w:type="dxa"/>
          </w:tcPr>
          <w:p w14:paraId="52D731DA" w14:textId="77777777" w:rsidR="00824F8D" w:rsidRDefault="00824F8D"/>
        </w:tc>
        <w:tc>
          <w:tcPr>
            <w:tcW w:w="2286" w:type="dxa"/>
          </w:tcPr>
          <w:p w14:paraId="24A05050" w14:textId="77777777" w:rsidR="00824F8D" w:rsidRDefault="00824F8D"/>
        </w:tc>
      </w:tr>
      <w:tr w:rsidR="00824F8D" w14:paraId="0ECB761E" w14:textId="77777777" w:rsidTr="00C4303F">
        <w:tc>
          <w:tcPr>
            <w:tcW w:w="1908" w:type="dxa"/>
          </w:tcPr>
          <w:p w14:paraId="6DA91774" w14:textId="77777777" w:rsidR="00824F8D" w:rsidRDefault="00824F8D"/>
          <w:p w14:paraId="0AF5A91E" w14:textId="77777777" w:rsidR="00824F8D" w:rsidRDefault="00824F8D"/>
        </w:tc>
        <w:tc>
          <w:tcPr>
            <w:tcW w:w="1404" w:type="dxa"/>
          </w:tcPr>
          <w:p w14:paraId="0D658DA3" w14:textId="77777777" w:rsidR="00824F8D" w:rsidRDefault="00824F8D"/>
        </w:tc>
        <w:tc>
          <w:tcPr>
            <w:tcW w:w="1710" w:type="dxa"/>
          </w:tcPr>
          <w:p w14:paraId="0BF7605D" w14:textId="77777777" w:rsidR="00824F8D" w:rsidRDefault="00824F8D"/>
        </w:tc>
        <w:tc>
          <w:tcPr>
            <w:tcW w:w="2286" w:type="dxa"/>
          </w:tcPr>
          <w:p w14:paraId="2C388177" w14:textId="77777777" w:rsidR="00824F8D" w:rsidRDefault="00824F8D"/>
        </w:tc>
      </w:tr>
    </w:tbl>
    <w:p w14:paraId="2E7F261B" w14:textId="77777777" w:rsidR="00824F8D" w:rsidRDefault="00824F8D"/>
    <w:p w14:paraId="5EE59F0A" w14:textId="77777777" w:rsidR="00E82D61" w:rsidRDefault="00E82D61" w:rsidP="00E82D61">
      <w:pPr>
        <w:rPr>
          <w:b/>
          <w:u w:val="single"/>
        </w:rPr>
      </w:pPr>
    </w:p>
    <w:p w14:paraId="2A133C8B" w14:textId="77777777" w:rsidR="00E82D61" w:rsidRPr="008E34AB" w:rsidRDefault="00E82D61" w:rsidP="00E82D61">
      <w:pPr>
        <w:rPr>
          <w:b/>
          <w:u w:val="single"/>
        </w:rPr>
      </w:pPr>
      <w:r>
        <w:rPr>
          <w:b/>
          <w:u w:val="single"/>
        </w:rPr>
        <w:t>Physical Presence</w:t>
      </w:r>
      <w:r w:rsidRPr="008E34AB">
        <w:rPr>
          <w:b/>
          <w:u w:val="single"/>
        </w:rPr>
        <w:t xml:space="preserve"> (Complete only if asked to under General section)</w:t>
      </w:r>
    </w:p>
    <w:p w14:paraId="3F066847" w14:textId="77777777" w:rsidR="00E82D61" w:rsidRDefault="00E82D61" w:rsidP="00E82D61"/>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E82D61" w14:paraId="4EFFF57F" w14:textId="77777777">
        <w:tc>
          <w:tcPr>
            <w:tcW w:w="4878" w:type="dxa"/>
          </w:tcPr>
          <w:p w14:paraId="73DB4614" w14:textId="77777777" w:rsidR="00E82D61" w:rsidRDefault="00E82D61" w:rsidP="00B7746C"/>
        </w:tc>
        <w:tc>
          <w:tcPr>
            <w:tcW w:w="2070" w:type="dxa"/>
          </w:tcPr>
          <w:p w14:paraId="3E1C68BF" w14:textId="77777777" w:rsidR="00E82D61" w:rsidRDefault="00E82D61" w:rsidP="00B7746C">
            <w:pPr>
              <w:jc w:val="center"/>
            </w:pPr>
            <w:r>
              <w:t>You</w:t>
            </w:r>
          </w:p>
        </w:tc>
        <w:tc>
          <w:tcPr>
            <w:tcW w:w="2070" w:type="dxa"/>
          </w:tcPr>
          <w:p w14:paraId="62EB4E69" w14:textId="77777777" w:rsidR="00E82D61" w:rsidRDefault="00E82D61" w:rsidP="00B7746C">
            <w:pPr>
              <w:jc w:val="center"/>
            </w:pPr>
            <w:r>
              <w:t>Spouse</w:t>
            </w:r>
          </w:p>
          <w:p w14:paraId="782C08FA" w14:textId="77777777" w:rsidR="00E82D61" w:rsidRDefault="00E82D61" w:rsidP="00B7746C">
            <w:pPr>
              <w:jc w:val="center"/>
            </w:pPr>
          </w:p>
        </w:tc>
        <w:tc>
          <w:tcPr>
            <w:tcW w:w="1530" w:type="dxa"/>
          </w:tcPr>
          <w:p w14:paraId="4C61622B" w14:textId="77777777" w:rsidR="00E82D61" w:rsidRDefault="00E82D61" w:rsidP="00B7746C">
            <w:pPr>
              <w:jc w:val="center"/>
            </w:pPr>
            <w:r>
              <w:t>PREPARER’SNOTES</w:t>
            </w:r>
          </w:p>
        </w:tc>
      </w:tr>
      <w:tr w:rsidR="006D1C08" w14:paraId="33709809" w14:textId="77777777">
        <w:tc>
          <w:tcPr>
            <w:tcW w:w="4878" w:type="dxa"/>
          </w:tcPr>
          <w:p w14:paraId="4C79D5DD" w14:textId="77777777" w:rsidR="006D1C08" w:rsidRDefault="006D1C08" w:rsidP="00B7746C">
            <w:r>
              <w:t>Did you make a statement to the authority of a foreign country that you are not a resident of that country and:</w:t>
            </w:r>
          </w:p>
          <w:p w14:paraId="790E591F" w14:textId="77777777" w:rsidR="006D1C08" w:rsidRDefault="006D1C08" w:rsidP="00B7746C">
            <w:pPr>
              <w:numPr>
                <w:ilvl w:val="0"/>
                <w:numId w:val="8"/>
              </w:numPr>
            </w:pPr>
            <w:r>
              <w:t>The authority hold that you are not subject to their income tax as resident, or</w:t>
            </w:r>
          </w:p>
          <w:p w14:paraId="367DF24C" w14:textId="77777777" w:rsidR="006D1C08" w:rsidRDefault="006D1C08" w:rsidP="00B7746C">
            <w:pPr>
              <w:numPr>
                <w:ilvl w:val="0"/>
                <w:numId w:val="8"/>
              </w:numPr>
            </w:pPr>
            <w:r>
              <w:t>The authority has not made a final decision on your status?</w:t>
            </w:r>
          </w:p>
        </w:tc>
        <w:tc>
          <w:tcPr>
            <w:tcW w:w="2070" w:type="dxa"/>
          </w:tcPr>
          <w:p w14:paraId="18C52727" w14:textId="77777777" w:rsidR="006D1C08" w:rsidRDefault="00EC7AAC" w:rsidP="004133D2">
            <w:pPr>
              <w:jc w:val="center"/>
            </w:pPr>
            <w:sdt>
              <w:sdtPr>
                <w:id w:val="1797096401"/>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5E7BB8F7" w14:textId="77777777" w:rsidR="006D1C08" w:rsidRDefault="00EC7AAC" w:rsidP="004133D2">
            <w:pPr>
              <w:jc w:val="center"/>
            </w:pPr>
            <w:sdt>
              <w:sdtPr>
                <w:id w:val="97579638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4B73C59B" w14:textId="77777777" w:rsidR="006D1C08" w:rsidRDefault="006D1C08" w:rsidP="00B7746C">
            <w:pPr>
              <w:jc w:val="center"/>
            </w:pPr>
          </w:p>
        </w:tc>
      </w:tr>
      <w:tr w:rsidR="006D1C08" w14:paraId="1F969097" w14:textId="77777777">
        <w:tc>
          <w:tcPr>
            <w:tcW w:w="4878" w:type="dxa"/>
          </w:tcPr>
          <w:p w14:paraId="01856B1D" w14:textId="77777777" w:rsidR="006D1C08" w:rsidRPr="00566D0E" w:rsidRDefault="006D1C08" w:rsidP="00B7746C">
            <w:r>
              <w:t>Are you subject to any treaty that may determine your Bona Fide Residence status, such as NAFTA?</w:t>
            </w:r>
          </w:p>
        </w:tc>
        <w:tc>
          <w:tcPr>
            <w:tcW w:w="2070" w:type="dxa"/>
          </w:tcPr>
          <w:p w14:paraId="766AE2D7" w14:textId="77777777" w:rsidR="006D1C08" w:rsidRDefault="00EC7AAC" w:rsidP="004133D2">
            <w:pPr>
              <w:jc w:val="center"/>
            </w:pPr>
            <w:sdt>
              <w:sdtPr>
                <w:id w:val="-149233199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7D8D51DB" w14:textId="77777777" w:rsidR="006D1C08" w:rsidRDefault="00EC7AAC" w:rsidP="004133D2">
            <w:pPr>
              <w:jc w:val="center"/>
            </w:pPr>
            <w:sdt>
              <w:sdtPr>
                <w:id w:val="143763374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318A3EC3" w14:textId="77777777" w:rsidR="006D1C08" w:rsidRDefault="006D1C08" w:rsidP="00B7746C">
            <w:pPr>
              <w:jc w:val="center"/>
            </w:pPr>
          </w:p>
        </w:tc>
      </w:tr>
      <w:tr w:rsidR="00E82D61" w14:paraId="2E8690D6" w14:textId="77777777">
        <w:trPr>
          <w:trHeight w:val="683"/>
        </w:trPr>
        <w:tc>
          <w:tcPr>
            <w:tcW w:w="4878" w:type="dxa"/>
          </w:tcPr>
          <w:p w14:paraId="6E35AAD9" w14:textId="77777777" w:rsidR="00E82D61" w:rsidRPr="00566D0E" w:rsidRDefault="00755BF5" w:rsidP="00B7746C">
            <w:r>
              <w:t>Your first full date in a foreign country (mm/</w:t>
            </w:r>
            <w:proofErr w:type="spellStart"/>
            <w:r>
              <w:t>dd</w:t>
            </w:r>
            <w:proofErr w:type="spellEnd"/>
            <w:r>
              <w:t>/</w:t>
            </w:r>
            <w:proofErr w:type="spellStart"/>
            <w:r>
              <w:t>yy</w:t>
            </w:r>
            <w:proofErr w:type="spellEnd"/>
            <w:r>
              <w:t>)</w:t>
            </w:r>
          </w:p>
        </w:tc>
        <w:tc>
          <w:tcPr>
            <w:tcW w:w="2070" w:type="dxa"/>
          </w:tcPr>
          <w:p w14:paraId="1BE8374D" w14:textId="77777777" w:rsidR="00E82D61" w:rsidRDefault="00E82D61" w:rsidP="00B7746C"/>
          <w:p w14:paraId="369E512D" w14:textId="77777777" w:rsidR="00755BF5" w:rsidRPr="00566D0E" w:rsidRDefault="00755BF5" w:rsidP="00B7746C"/>
        </w:tc>
        <w:tc>
          <w:tcPr>
            <w:tcW w:w="2070" w:type="dxa"/>
          </w:tcPr>
          <w:p w14:paraId="729CFAC5" w14:textId="77777777" w:rsidR="00E82D61" w:rsidRPr="00566D0E" w:rsidRDefault="00E82D61" w:rsidP="00B7746C"/>
        </w:tc>
        <w:tc>
          <w:tcPr>
            <w:tcW w:w="1530" w:type="dxa"/>
          </w:tcPr>
          <w:p w14:paraId="0B4D4617" w14:textId="77777777" w:rsidR="00E82D61" w:rsidRDefault="00E82D61" w:rsidP="00B7746C">
            <w:pPr>
              <w:jc w:val="center"/>
            </w:pPr>
          </w:p>
        </w:tc>
      </w:tr>
      <w:tr w:rsidR="00572052" w14:paraId="4F123BF6" w14:textId="77777777">
        <w:tc>
          <w:tcPr>
            <w:tcW w:w="4878" w:type="dxa"/>
          </w:tcPr>
          <w:p w14:paraId="7B6F2938" w14:textId="77777777" w:rsidR="00572052" w:rsidRDefault="00572052" w:rsidP="00B7746C">
            <w:r>
              <w:t>Your principal country of employment during tax year?</w:t>
            </w:r>
          </w:p>
          <w:p w14:paraId="728D547C" w14:textId="77777777" w:rsidR="00572052" w:rsidRDefault="00572052" w:rsidP="00B7746C"/>
        </w:tc>
        <w:tc>
          <w:tcPr>
            <w:tcW w:w="2070" w:type="dxa"/>
          </w:tcPr>
          <w:p w14:paraId="32EEFEBA" w14:textId="77777777" w:rsidR="00572052" w:rsidRDefault="00572052" w:rsidP="00755BF5">
            <w:pPr>
              <w:jc w:val="center"/>
            </w:pPr>
          </w:p>
        </w:tc>
        <w:tc>
          <w:tcPr>
            <w:tcW w:w="2070" w:type="dxa"/>
          </w:tcPr>
          <w:p w14:paraId="15AEEBC8" w14:textId="77777777" w:rsidR="00572052" w:rsidRDefault="00572052" w:rsidP="00F86A7C">
            <w:pPr>
              <w:jc w:val="center"/>
            </w:pPr>
          </w:p>
        </w:tc>
        <w:tc>
          <w:tcPr>
            <w:tcW w:w="1530" w:type="dxa"/>
          </w:tcPr>
          <w:p w14:paraId="729812B2" w14:textId="77777777" w:rsidR="00572052" w:rsidRDefault="00572052" w:rsidP="00B7746C">
            <w:pPr>
              <w:jc w:val="center"/>
            </w:pPr>
          </w:p>
        </w:tc>
      </w:tr>
      <w:tr w:rsidR="006D1C08" w14:paraId="5C354568" w14:textId="77777777">
        <w:tc>
          <w:tcPr>
            <w:tcW w:w="4878" w:type="dxa"/>
          </w:tcPr>
          <w:p w14:paraId="09932B9B" w14:textId="77777777" w:rsidR="006D1C08" w:rsidRDefault="006D1C08" w:rsidP="00B7746C">
            <w:r>
              <w:lastRenderedPageBreak/>
              <w:t>Were you physically present in foreign countries during the entire year?</w:t>
            </w:r>
          </w:p>
        </w:tc>
        <w:tc>
          <w:tcPr>
            <w:tcW w:w="2070" w:type="dxa"/>
          </w:tcPr>
          <w:p w14:paraId="6DFC879D" w14:textId="77777777" w:rsidR="006D1C08" w:rsidRDefault="00EC7AAC" w:rsidP="004133D2">
            <w:pPr>
              <w:jc w:val="center"/>
            </w:pPr>
            <w:sdt>
              <w:sdtPr>
                <w:id w:val="-77741342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0BEB759E" w14:textId="77777777" w:rsidR="006D1C08" w:rsidRDefault="00EC7AAC" w:rsidP="004133D2">
            <w:pPr>
              <w:jc w:val="center"/>
            </w:pPr>
            <w:sdt>
              <w:sdtPr>
                <w:id w:val="110377185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630BF14F" w14:textId="77777777" w:rsidR="006D1C08" w:rsidRDefault="006D1C08" w:rsidP="00B7746C">
            <w:pPr>
              <w:jc w:val="center"/>
            </w:pPr>
          </w:p>
        </w:tc>
      </w:tr>
    </w:tbl>
    <w:p w14:paraId="02B47B3B" w14:textId="77777777" w:rsidR="008E34AB" w:rsidRDefault="008E34AB"/>
    <w:p w14:paraId="60E82EBE" w14:textId="77777777" w:rsidR="008E34AB" w:rsidRDefault="008E34AB"/>
    <w:p w14:paraId="46562497" w14:textId="77777777" w:rsidR="00000146" w:rsidRPr="00000146" w:rsidRDefault="00000146">
      <w:pPr>
        <w:rPr>
          <w:b/>
          <w:u w:val="single"/>
        </w:rPr>
      </w:pPr>
      <w:r w:rsidRPr="00000146">
        <w:rPr>
          <w:b/>
          <w:u w:val="single"/>
        </w:rPr>
        <w:t>Income</w:t>
      </w:r>
    </w:p>
    <w:p w14:paraId="71C67F1B" w14:textId="77777777" w:rsidR="00000146" w:rsidRDefault="0000014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00146" w14:paraId="230A061D" w14:textId="77777777">
        <w:tc>
          <w:tcPr>
            <w:tcW w:w="4878" w:type="dxa"/>
          </w:tcPr>
          <w:p w14:paraId="67072F3C" w14:textId="77777777" w:rsidR="00000146" w:rsidRDefault="00000146" w:rsidP="00F24E91"/>
        </w:tc>
        <w:tc>
          <w:tcPr>
            <w:tcW w:w="2070" w:type="dxa"/>
          </w:tcPr>
          <w:p w14:paraId="19ABF787" w14:textId="77777777" w:rsidR="00000146" w:rsidRDefault="00000146" w:rsidP="00F24E91">
            <w:pPr>
              <w:jc w:val="center"/>
            </w:pPr>
            <w:r>
              <w:t>You</w:t>
            </w:r>
          </w:p>
        </w:tc>
        <w:tc>
          <w:tcPr>
            <w:tcW w:w="2070" w:type="dxa"/>
          </w:tcPr>
          <w:p w14:paraId="7543AAA4" w14:textId="77777777" w:rsidR="00000146" w:rsidRDefault="00000146" w:rsidP="00F24E91">
            <w:pPr>
              <w:jc w:val="center"/>
            </w:pPr>
            <w:r>
              <w:t>Spouse</w:t>
            </w:r>
          </w:p>
          <w:p w14:paraId="3FF6430C" w14:textId="77777777" w:rsidR="00000146" w:rsidRDefault="00000146" w:rsidP="00F24E91">
            <w:pPr>
              <w:jc w:val="center"/>
            </w:pPr>
          </w:p>
        </w:tc>
        <w:tc>
          <w:tcPr>
            <w:tcW w:w="1530" w:type="dxa"/>
          </w:tcPr>
          <w:p w14:paraId="65770BBC" w14:textId="77777777" w:rsidR="00000146" w:rsidRDefault="00000146" w:rsidP="00F24E91">
            <w:pPr>
              <w:jc w:val="center"/>
            </w:pPr>
            <w:r>
              <w:t>PREPARER’SNOTES</w:t>
            </w:r>
          </w:p>
        </w:tc>
      </w:tr>
      <w:tr w:rsidR="00000146" w14:paraId="4DA42E47" w14:textId="77777777">
        <w:tc>
          <w:tcPr>
            <w:tcW w:w="4878" w:type="dxa"/>
          </w:tcPr>
          <w:p w14:paraId="52993FB4" w14:textId="77777777" w:rsidR="00000146" w:rsidRDefault="00000146" w:rsidP="008753E2">
            <w:r>
              <w:t>Any of your foreign income</w:t>
            </w:r>
            <w:r w:rsidR="00B350D0">
              <w:t xml:space="preserve"> and expense is in foreign currency (</w:t>
            </w:r>
            <w:r w:rsidR="008753E2">
              <w:t xml:space="preserve">currencies) that are not readily </w:t>
            </w:r>
            <w:r w:rsidR="00B350D0">
              <w:t>convertible to US Dollars (USD) (i.e. Blocked Income)?</w:t>
            </w:r>
          </w:p>
        </w:tc>
        <w:tc>
          <w:tcPr>
            <w:tcW w:w="2070" w:type="dxa"/>
          </w:tcPr>
          <w:p w14:paraId="5C2DCCEE" w14:textId="77777777" w:rsidR="00B350D0" w:rsidRDefault="00EC7AAC" w:rsidP="00B350D0">
            <w:pPr>
              <w:jc w:val="center"/>
            </w:pPr>
            <w:sdt>
              <w:sdtPr>
                <w:id w:val="-153903562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641BBFEB" w14:textId="77777777" w:rsidR="00000146" w:rsidRDefault="00B350D0" w:rsidP="00B350D0">
            <w:r>
              <w:t>Which one(s)?</w:t>
            </w:r>
          </w:p>
        </w:tc>
        <w:tc>
          <w:tcPr>
            <w:tcW w:w="2070" w:type="dxa"/>
          </w:tcPr>
          <w:p w14:paraId="179E8512" w14:textId="77777777" w:rsidR="00B350D0" w:rsidRDefault="00EC7AAC" w:rsidP="00B350D0">
            <w:pPr>
              <w:jc w:val="center"/>
            </w:pPr>
            <w:sdt>
              <w:sdtPr>
                <w:id w:val="167514838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763D031" w14:textId="77777777" w:rsidR="00000146" w:rsidRDefault="00B350D0" w:rsidP="00B350D0">
            <w:r>
              <w:t>Which one(s)?</w:t>
            </w:r>
          </w:p>
        </w:tc>
        <w:tc>
          <w:tcPr>
            <w:tcW w:w="1530" w:type="dxa"/>
          </w:tcPr>
          <w:p w14:paraId="0B36BAAD" w14:textId="77777777" w:rsidR="00000146" w:rsidRDefault="00000146" w:rsidP="00F24E91">
            <w:pPr>
              <w:jc w:val="center"/>
            </w:pPr>
          </w:p>
        </w:tc>
      </w:tr>
      <w:tr w:rsidR="008352E7" w14:paraId="553122A3" w14:textId="77777777">
        <w:tc>
          <w:tcPr>
            <w:tcW w:w="4878" w:type="dxa"/>
          </w:tcPr>
          <w:p w14:paraId="2E9032CF" w14:textId="77777777" w:rsidR="008352E7" w:rsidRPr="00566D0E" w:rsidRDefault="008352E7" w:rsidP="00F24E91">
            <w:r>
              <w:t>If you had Blocked Income, did you spend any of it on personal expense, dispose of it as gift, bequest, or devise?</w:t>
            </w:r>
          </w:p>
        </w:tc>
        <w:tc>
          <w:tcPr>
            <w:tcW w:w="2070" w:type="dxa"/>
          </w:tcPr>
          <w:p w14:paraId="6CFA00F2" w14:textId="77777777" w:rsidR="008352E7" w:rsidRDefault="00EC7AAC" w:rsidP="004133D2">
            <w:pPr>
              <w:snapToGrid w:val="0"/>
              <w:jc w:val="center"/>
            </w:pPr>
            <w:sdt>
              <w:sdtPr>
                <w:id w:val="-7997457"/>
                <w14:checkbox>
                  <w14:checked w14:val="0"/>
                  <w14:checkedState w14:val="2612" w14:font="MS Gothic"/>
                  <w14:uncheckedState w14:val="2610" w14:font="MS Gothic"/>
                </w14:checkbox>
              </w:sdtPr>
              <w:sdtEndPr/>
              <w:sdtContent>
                <w:r w:rsidR="008352E7">
                  <w:rPr>
                    <w:rFonts w:ascii="Meiryo" w:eastAsia="Meiryo" w:hAnsi="Meiryo" w:cs="Meiryo" w:hint="eastAsia"/>
                  </w:rPr>
                  <w:t>☐</w:t>
                </w:r>
              </w:sdtContent>
            </w:sdt>
            <w:r w:rsidR="008352E7">
              <w:t xml:space="preserve">  Yes      </w:t>
            </w:r>
            <w:sdt>
              <w:sdtPr>
                <w:id w:val="-111443269"/>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2070" w:type="dxa"/>
          </w:tcPr>
          <w:p w14:paraId="4E032445" w14:textId="77777777" w:rsidR="008352E7" w:rsidRDefault="00EC7AAC" w:rsidP="004133D2">
            <w:pPr>
              <w:snapToGrid w:val="0"/>
              <w:jc w:val="center"/>
            </w:pPr>
            <w:sdt>
              <w:sdtPr>
                <w:id w:val="-1357349577"/>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Yes      </w:t>
            </w:r>
            <w:sdt>
              <w:sdtPr>
                <w:id w:val="-19784508"/>
                <w14:checkbox>
                  <w14:checked w14:val="0"/>
                  <w14:checkedState w14:val="2612" w14:font="MS Gothic"/>
                  <w14:uncheckedState w14:val="2610" w14:font="MS Gothic"/>
                </w14:checkbox>
              </w:sdtPr>
              <w:sdtEndPr/>
              <w:sdtContent>
                <w:r w:rsidR="008352E7">
                  <w:rPr>
                    <w:rFonts w:ascii="MS Gothic" w:eastAsia="MS Gothic" w:hint="eastAsia"/>
                  </w:rPr>
                  <w:t>☐</w:t>
                </w:r>
              </w:sdtContent>
            </w:sdt>
            <w:r w:rsidR="008352E7">
              <w:t xml:space="preserve"> No</w:t>
            </w:r>
          </w:p>
        </w:tc>
        <w:tc>
          <w:tcPr>
            <w:tcW w:w="1530" w:type="dxa"/>
          </w:tcPr>
          <w:p w14:paraId="69935BAE" w14:textId="77777777" w:rsidR="008352E7" w:rsidRDefault="008352E7" w:rsidP="00F24E91">
            <w:pPr>
              <w:jc w:val="center"/>
            </w:pPr>
          </w:p>
        </w:tc>
      </w:tr>
      <w:tr w:rsidR="006D1C08" w14:paraId="785D71DB" w14:textId="77777777">
        <w:tc>
          <w:tcPr>
            <w:tcW w:w="4878" w:type="dxa"/>
          </w:tcPr>
          <w:p w14:paraId="590AADCA" w14:textId="77777777" w:rsidR="006D1C08" w:rsidRPr="00566D0E" w:rsidRDefault="006D1C08" w:rsidP="00F24E91">
            <w:r>
              <w:t>Were you a Fulbright grantee and were paid in unconvertible currency?</w:t>
            </w:r>
          </w:p>
        </w:tc>
        <w:tc>
          <w:tcPr>
            <w:tcW w:w="2070" w:type="dxa"/>
          </w:tcPr>
          <w:p w14:paraId="09BA11C7" w14:textId="77777777" w:rsidR="006D1C08" w:rsidRDefault="00EC7AAC" w:rsidP="004133D2">
            <w:pPr>
              <w:jc w:val="center"/>
            </w:pPr>
            <w:sdt>
              <w:sdtPr>
                <w:id w:val="-156980669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4248A847" w14:textId="77777777" w:rsidR="006D1C08" w:rsidRDefault="00EC7AAC" w:rsidP="004133D2">
            <w:pPr>
              <w:jc w:val="center"/>
            </w:pPr>
            <w:sdt>
              <w:sdtPr>
                <w:id w:val="165070717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786C9357" w14:textId="77777777" w:rsidR="006D1C08" w:rsidRDefault="006D1C08" w:rsidP="00F24E91">
            <w:pPr>
              <w:jc w:val="center"/>
            </w:pPr>
          </w:p>
        </w:tc>
      </w:tr>
      <w:tr w:rsidR="006D1C08" w14:paraId="25EC38FB" w14:textId="77777777">
        <w:tc>
          <w:tcPr>
            <w:tcW w:w="4878" w:type="dxa"/>
          </w:tcPr>
          <w:p w14:paraId="33E5C523" w14:textId="77777777" w:rsidR="006D1C08" w:rsidRDefault="006D1C08" w:rsidP="00F24E91">
            <w:r>
              <w:t xml:space="preserve">Did you receive income from US Virgin Islands, </w:t>
            </w:r>
            <w:smartTag w:uri="urn:schemas-microsoft-com:office:smarttags" w:element="place">
              <w:r>
                <w:t>Guam</w:t>
              </w:r>
            </w:smartTag>
            <w:r>
              <w:t xml:space="preserve">, or Commonwealth of the </w:t>
            </w:r>
            <w:smartTag w:uri="urn:schemas-microsoft-com:office:smarttags" w:element="place">
              <w:r>
                <w:t>Northern Mariana Islands</w:t>
              </w:r>
            </w:smartTag>
            <w:r>
              <w:t>?</w:t>
            </w:r>
          </w:p>
        </w:tc>
        <w:tc>
          <w:tcPr>
            <w:tcW w:w="2070" w:type="dxa"/>
          </w:tcPr>
          <w:p w14:paraId="10C89CD2" w14:textId="77777777" w:rsidR="006D1C08" w:rsidRDefault="00EC7AAC" w:rsidP="004133D2">
            <w:pPr>
              <w:jc w:val="center"/>
            </w:pPr>
            <w:sdt>
              <w:sdtPr>
                <w:id w:val="-10704821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7B34D43D" w14:textId="77777777" w:rsidR="006D1C08" w:rsidRDefault="00EC7AAC" w:rsidP="004133D2">
            <w:pPr>
              <w:jc w:val="center"/>
            </w:pPr>
            <w:sdt>
              <w:sdtPr>
                <w:id w:val="1288710452"/>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34BF31F4" w14:textId="77777777" w:rsidR="006D1C08" w:rsidRDefault="006D1C08" w:rsidP="00F24E91">
            <w:pPr>
              <w:jc w:val="center"/>
            </w:pPr>
          </w:p>
        </w:tc>
      </w:tr>
      <w:tr w:rsidR="006D1C08" w14:paraId="78A749E4" w14:textId="77777777">
        <w:tc>
          <w:tcPr>
            <w:tcW w:w="4878" w:type="dxa"/>
          </w:tcPr>
          <w:p w14:paraId="7252B8C4" w14:textId="77777777" w:rsidR="006D1C08" w:rsidRDefault="006D1C08" w:rsidP="00F24E91">
            <w:r>
              <w:t xml:space="preserve">If you received wages for service you performed as an employee (vs self-employed) outside the </w:t>
            </w:r>
            <w:smartTag w:uri="urn:schemas-microsoft-com:office:smarttags" w:element="country-region">
              <w:smartTag w:uri="urn:schemas-microsoft-com:office:smarttags" w:element="place">
                <w:r>
                  <w:t>US</w:t>
                </w:r>
              </w:smartTag>
            </w:smartTag>
            <w:r>
              <w:t>, was your employer an American entity or a foreign affiliate of an American entity?</w:t>
            </w:r>
          </w:p>
        </w:tc>
        <w:tc>
          <w:tcPr>
            <w:tcW w:w="2070" w:type="dxa"/>
          </w:tcPr>
          <w:p w14:paraId="6A873142" w14:textId="77777777" w:rsidR="006D1C08" w:rsidRDefault="00EC7AAC" w:rsidP="004133D2">
            <w:pPr>
              <w:jc w:val="center"/>
            </w:pPr>
            <w:sdt>
              <w:sdtPr>
                <w:id w:val="122534125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5F79AD22" w14:textId="77777777" w:rsidR="006D1C08" w:rsidRDefault="00EC7AAC" w:rsidP="004133D2">
            <w:pPr>
              <w:jc w:val="center"/>
            </w:pPr>
            <w:sdt>
              <w:sdtPr>
                <w:id w:val="-67457668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59F3CA5D" w14:textId="77777777" w:rsidR="006D1C08" w:rsidRDefault="006D1C08" w:rsidP="00F24E91">
            <w:pPr>
              <w:jc w:val="center"/>
            </w:pPr>
          </w:p>
        </w:tc>
      </w:tr>
      <w:tr w:rsidR="008E49E5" w14:paraId="4D3A687B" w14:textId="77777777">
        <w:tc>
          <w:tcPr>
            <w:tcW w:w="4878" w:type="dxa"/>
          </w:tcPr>
          <w:p w14:paraId="44CAB68D" w14:textId="77777777" w:rsidR="008E49E5" w:rsidRDefault="008E49E5" w:rsidP="00F24E91">
            <w:r>
              <w:t>If you receive the following fringe benefit, please check the box and list the fair market value in USD.</w:t>
            </w:r>
          </w:p>
          <w:p w14:paraId="2FCA097A" w14:textId="77777777" w:rsidR="008E49E5" w:rsidRDefault="008E49E5" w:rsidP="00F24E91"/>
          <w:p w14:paraId="74DA6762" w14:textId="77777777" w:rsidR="008E49E5" w:rsidRPr="00572052" w:rsidRDefault="008E49E5" w:rsidP="00F24E91">
            <w:pPr>
              <w:rPr>
                <w:i/>
              </w:rPr>
            </w:pPr>
            <w:r w:rsidRPr="00572052">
              <w:rPr>
                <w:i/>
              </w:rPr>
              <w:t xml:space="preserve">Fringe benefit is the right to use your employer’s property or facilities. </w:t>
            </w:r>
          </w:p>
        </w:tc>
        <w:tc>
          <w:tcPr>
            <w:tcW w:w="2070" w:type="dxa"/>
          </w:tcPr>
          <w:p w14:paraId="79BD012D" w14:textId="77777777" w:rsidR="008E49E5" w:rsidRDefault="008E49E5" w:rsidP="008E49E5">
            <w:r>
              <w:t>Home/ lodging (excluding those furnished on business premise, for the convenience of your employer, and you must accept it to carry out your duty)</w:t>
            </w:r>
          </w:p>
          <w:p w14:paraId="62E30ECF" w14:textId="77777777" w:rsidR="008E49E5" w:rsidRDefault="008E49E5" w:rsidP="008E49E5"/>
          <w:p w14:paraId="3BBC17F5" w14:textId="77777777" w:rsidR="008E49E5" w:rsidRDefault="008E49E5" w:rsidP="008E49E5">
            <w:r>
              <w:t>$_________</w:t>
            </w:r>
          </w:p>
          <w:p w14:paraId="39EFD60A" w14:textId="77777777" w:rsidR="008E49E5" w:rsidRDefault="008E49E5" w:rsidP="008E49E5"/>
          <w:p w14:paraId="40F314C6" w14:textId="77777777" w:rsidR="008E49E5" w:rsidRDefault="008E49E5" w:rsidP="008E49E5">
            <w:r>
              <w:t>Meals (excluding those provided at business premise for employer’s convenience)</w:t>
            </w:r>
          </w:p>
          <w:p w14:paraId="4870D349" w14:textId="77777777" w:rsidR="008E49E5" w:rsidRDefault="008E49E5" w:rsidP="008E49E5"/>
          <w:p w14:paraId="2B666BD1" w14:textId="77777777" w:rsidR="008E49E5" w:rsidRDefault="008E49E5" w:rsidP="008E49E5">
            <w:r>
              <w:t>$_________</w:t>
            </w:r>
          </w:p>
          <w:p w14:paraId="1342F1AB" w14:textId="77777777" w:rsidR="008E49E5" w:rsidRDefault="008E49E5" w:rsidP="008E49E5"/>
          <w:p w14:paraId="0A3DDE34" w14:textId="77777777" w:rsidR="008E49E5" w:rsidRDefault="008E49E5" w:rsidP="008E49E5">
            <w:r>
              <w:t>Car $_________</w:t>
            </w:r>
          </w:p>
          <w:p w14:paraId="02822365" w14:textId="77777777" w:rsidR="008E49E5" w:rsidRDefault="008E49E5" w:rsidP="008E49E5"/>
          <w:p w14:paraId="55949D80" w14:textId="77777777" w:rsidR="008E49E5" w:rsidRDefault="008E49E5" w:rsidP="008E49E5">
            <w:r>
              <w:t>Other. Specify.</w:t>
            </w:r>
          </w:p>
          <w:p w14:paraId="416B201A" w14:textId="77777777" w:rsidR="008E49E5" w:rsidRDefault="008E49E5" w:rsidP="008E49E5"/>
          <w:p w14:paraId="45BB65CE" w14:textId="77777777" w:rsidR="008E49E5" w:rsidRPr="00566D0E" w:rsidRDefault="008E49E5" w:rsidP="008E49E5"/>
        </w:tc>
        <w:tc>
          <w:tcPr>
            <w:tcW w:w="2070" w:type="dxa"/>
          </w:tcPr>
          <w:p w14:paraId="413D59F1" w14:textId="77777777" w:rsidR="008E49E5" w:rsidRDefault="008E49E5" w:rsidP="008E49E5">
            <w:r>
              <w:t>Home/ lodging (excluding those furnished on business premise, for the convenience of your employer, and you must accept it to carry out your duty)</w:t>
            </w:r>
          </w:p>
          <w:p w14:paraId="69B03EAD" w14:textId="77777777" w:rsidR="008E49E5" w:rsidRDefault="008E49E5" w:rsidP="008E49E5"/>
          <w:p w14:paraId="296161AB" w14:textId="77777777" w:rsidR="008E49E5" w:rsidRDefault="008E49E5" w:rsidP="008E49E5">
            <w:r>
              <w:t>$_________</w:t>
            </w:r>
          </w:p>
          <w:p w14:paraId="17ECA967" w14:textId="77777777" w:rsidR="008E49E5" w:rsidRDefault="008E49E5" w:rsidP="008E49E5"/>
          <w:p w14:paraId="6D2B8472" w14:textId="77777777" w:rsidR="008E49E5" w:rsidRDefault="008E49E5" w:rsidP="008E49E5">
            <w:r>
              <w:t>Meals (excluding those provided at business premise for employer’s convenience)</w:t>
            </w:r>
          </w:p>
          <w:p w14:paraId="3984F3D0" w14:textId="77777777" w:rsidR="008E49E5" w:rsidRDefault="008E49E5" w:rsidP="008E49E5"/>
          <w:p w14:paraId="3C8A49B4" w14:textId="77777777" w:rsidR="008E49E5" w:rsidRDefault="008E49E5" w:rsidP="008E49E5">
            <w:r>
              <w:t>$_________</w:t>
            </w:r>
          </w:p>
          <w:p w14:paraId="203A61BF" w14:textId="77777777" w:rsidR="008E49E5" w:rsidRDefault="008E49E5" w:rsidP="008E49E5"/>
          <w:p w14:paraId="7AC4B0AE" w14:textId="77777777" w:rsidR="008E49E5" w:rsidRDefault="008E49E5" w:rsidP="008E49E5">
            <w:r>
              <w:t>Car $_________</w:t>
            </w:r>
          </w:p>
          <w:p w14:paraId="66BAEA4F" w14:textId="77777777" w:rsidR="008E49E5" w:rsidRDefault="008E49E5" w:rsidP="008E49E5"/>
          <w:p w14:paraId="2BBBD681" w14:textId="77777777" w:rsidR="008E49E5" w:rsidRDefault="008E49E5" w:rsidP="008E49E5">
            <w:r>
              <w:t>Other. Specify.</w:t>
            </w:r>
          </w:p>
          <w:p w14:paraId="6020EBBA" w14:textId="77777777" w:rsidR="008E49E5" w:rsidRDefault="008E49E5" w:rsidP="008E49E5"/>
          <w:p w14:paraId="6A0028BE" w14:textId="77777777" w:rsidR="008E49E5" w:rsidRPr="00566D0E" w:rsidRDefault="008E49E5" w:rsidP="008E49E5"/>
        </w:tc>
        <w:tc>
          <w:tcPr>
            <w:tcW w:w="1530" w:type="dxa"/>
          </w:tcPr>
          <w:p w14:paraId="2327E9A0" w14:textId="77777777" w:rsidR="008E49E5" w:rsidRDefault="008E49E5" w:rsidP="00F24E91">
            <w:pPr>
              <w:jc w:val="center"/>
            </w:pPr>
          </w:p>
        </w:tc>
      </w:tr>
      <w:tr w:rsidR="008E49E5" w14:paraId="32CC034E" w14:textId="77777777">
        <w:tc>
          <w:tcPr>
            <w:tcW w:w="4878" w:type="dxa"/>
          </w:tcPr>
          <w:p w14:paraId="54C709DA" w14:textId="77777777" w:rsidR="008E49E5" w:rsidRDefault="008E49E5" w:rsidP="00F24E91">
            <w:r>
              <w:t>If allowances, reimbursement or expense are paid on your behalf for services you performed, please check box and list value in USD.</w:t>
            </w:r>
          </w:p>
        </w:tc>
        <w:tc>
          <w:tcPr>
            <w:tcW w:w="2070" w:type="dxa"/>
          </w:tcPr>
          <w:p w14:paraId="72D1E1DC" w14:textId="77777777" w:rsidR="008E49E5" w:rsidRDefault="008E49E5" w:rsidP="008E49E5">
            <w:r>
              <w:t>Cost of living and overseas differential</w:t>
            </w:r>
          </w:p>
          <w:p w14:paraId="78D2A3D0" w14:textId="77777777" w:rsidR="008E49E5" w:rsidRDefault="008E49E5" w:rsidP="008E49E5"/>
          <w:p w14:paraId="43E35C2C" w14:textId="77777777" w:rsidR="008E49E5" w:rsidRDefault="008E49E5" w:rsidP="008E49E5">
            <w:r>
              <w:t>$_________</w:t>
            </w:r>
          </w:p>
          <w:p w14:paraId="0453D656" w14:textId="77777777" w:rsidR="008E49E5" w:rsidRDefault="008E49E5" w:rsidP="008E49E5"/>
          <w:p w14:paraId="1F524642" w14:textId="77777777" w:rsidR="008E49E5" w:rsidRDefault="008E49E5" w:rsidP="008E49E5">
            <w:r>
              <w:t>Family allowance</w:t>
            </w:r>
          </w:p>
          <w:p w14:paraId="325E217A" w14:textId="77777777" w:rsidR="008E49E5" w:rsidRDefault="008E49E5" w:rsidP="008E49E5"/>
          <w:p w14:paraId="60371471" w14:textId="77777777" w:rsidR="008E49E5" w:rsidRDefault="008E49E5" w:rsidP="008E49E5">
            <w:r>
              <w:t>$_________</w:t>
            </w:r>
          </w:p>
          <w:p w14:paraId="3C182C0F" w14:textId="77777777" w:rsidR="008E49E5" w:rsidRDefault="008E49E5" w:rsidP="008E49E5"/>
          <w:p w14:paraId="065F22B4" w14:textId="77777777" w:rsidR="008E49E5" w:rsidRDefault="008E49E5" w:rsidP="008E49E5">
            <w:r>
              <w:t>Education allowance</w:t>
            </w:r>
          </w:p>
          <w:p w14:paraId="0AC31269" w14:textId="77777777" w:rsidR="008E49E5" w:rsidRDefault="008E49E5" w:rsidP="008E49E5"/>
          <w:p w14:paraId="78A5F067" w14:textId="77777777" w:rsidR="008E49E5" w:rsidRDefault="008E49E5" w:rsidP="008E49E5">
            <w:r>
              <w:t>$_________</w:t>
            </w:r>
          </w:p>
          <w:p w14:paraId="11048A58" w14:textId="77777777" w:rsidR="008E49E5" w:rsidRDefault="008E49E5" w:rsidP="008E49E5"/>
          <w:p w14:paraId="763C0D3C" w14:textId="77777777" w:rsidR="008E49E5" w:rsidRDefault="008E49E5" w:rsidP="008E49E5">
            <w:r>
              <w:t>Home leave allowance</w:t>
            </w:r>
          </w:p>
          <w:p w14:paraId="78D4AAA2" w14:textId="77777777" w:rsidR="008E49E5" w:rsidRDefault="008E49E5" w:rsidP="008E49E5"/>
          <w:p w14:paraId="11A3022A" w14:textId="77777777" w:rsidR="008E49E5" w:rsidRDefault="008E49E5" w:rsidP="008E49E5">
            <w:r>
              <w:t>$__________</w:t>
            </w:r>
          </w:p>
          <w:p w14:paraId="3596BBBB" w14:textId="77777777" w:rsidR="008E49E5" w:rsidRDefault="008E49E5" w:rsidP="008E49E5"/>
          <w:p w14:paraId="72ACD0CB" w14:textId="77777777" w:rsidR="008E49E5" w:rsidRDefault="008E49E5" w:rsidP="008E49E5">
            <w:r>
              <w:t>Quarters allowance</w:t>
            </w:r>
          </w:p>
          <w:p w14:paraId="6AD2F01C" w14:textId="77777777" w:rsidR="008E49E5" w:rsidRDefault="008E49E5" w:rsidP="008E49E5"/>
          <w:p w14:paraId="39523F75" w14:textId="77777777" w:rsidR="008E49E5" w:rsidRDefault="008E49E5" w:rsidP="008E49E5">
            <w:r>
              <w:t>$__________</w:t>
            </w:r>
          </w:p>
          <w:p w14:paraId="23594AE4" w14:textId="77777777" w:rsidR="008E49E5" w:rsidRDefault="008E49E5" w:rsidP="008E49E5"/>
          <w:p w14:paraId="339AC912" w14:textId="77777777" w:rsidR="008E49E5" w:rsidRDefault="008E49E5" w:rsidP="008E49E5">
            <w:r>
              <w:t>Others. Specify.</w:t>
            </w:r>
          </w:p>
          <w:p w14:paraId="542092E0" w14:textId="77777777" w:rsidR="008E49E5" w:rsidRDefault="008E49E5" w:rsidP="008E49E5"/>
          <w:p w14:paraId="00AF8554" w14:textId="77777777" w:rsidR="008E49E5" w:rsidRDefault="008E49E5" w:rsidP="008E49E5">
            <w:pPr>
              <w:jc w:val="center"/>
            </w:pPr>
          </w:p>
          <w:p w14:paraId="689A94D8" w14:textId="77777777" w:rsidR="008E49E5" w:rsidRPr="00566D0E" w:rsidRDefault="008E49E5" w:rsidP="008E49E5"/>
        </w:tc>
        <w:tc>
          <w:tcPr>
            <w:tcW w:w="2070" w:type="dxa"/>
          </w:tcPr>
          <w:p w14:paraId="0D4D1E8E" w14:textId="77777777" w:rsidR="008E49E5" w:rsidRDefault="008E49E5" w:rsidP="008E49E5">
            <w:r>
              <w:lastRenderedPageBreak/>
              <w:t>Cost of living and overseas differential</w:t>
            </w:r>
          </w:p>
          <w:p w14:paraId="6299E4BB" w14:textId="77777777" w:rsidR="008E49E5" w:rsidRDefault="008E49E5" w:rsidP="008E49E5"/>
          <w:p w14:paraId="44E8CE26" w14:textId="77777777" w:rsidR="008E49E5" w:rsidRDefault="008E49E5" w:rsidP="008E49E5">
            <w:r>
              <w:t>$_________</w:t>
            </w:r>
          </w:p>
          <w:p w14:paraId="32395714" w14:textId="77777777" w:rsidR="008E49E5" w:rsidRDefault="008E49E5" w:rsidP="008E49E5"/>
          <w:p w14:paraId="5CCE7AD9" w14:textId="77777777" w:rsidR="008E49E5" w:rsidRDefault="008E49E5" w:rsidP="008E49E5">
            <w:r>
              <w:t>Family allowance</w:t>
            </w:r>
          </w:p>
          <w:p w14:paraId="784BB5D7" w14:textId="77777777" w:rsidR="008E49E5" w:rsidRDefault="008E49E5" w:rsidP="008E49E5"/>
          <w:p w14:paraId="0B8BDF3C" w14:textId="77777777" w:rsidR="008E49E5" w:rsidRDefault="008E49E5" w:rsidP="008E49E5">
            <w:r>
              <w:t>$_________</w:t>
            </w:r>
          </w:p>
          <w:p w14:paraId="0FFFCA74" w14:textId="77777777" w:rsidR="008E49E5" w:rsidRDefault="008E49E5" w:rsidP="008E49E5"/>
          <w:p w14:paraId="63068CD2" w14:textId="77777777" w:rsidR="008E49E5" w:rsidRDefault="008E49E5" w:rsidP="008E49E5">
            <w:r>
              <w:t>Education allowance</w:t>
            </w:r>
          </w:p>
          <w:p w14:paraId="0D553579" w14:textId="77777777" w:rsidR="008E49E5" w:rsidRDefault="008E49E5" w:rsidP="008E49E5"/>
          <w:p w14:paraId="18F12CFD" w14:textId="77777777" w:rsidR="008E49E5" w:rsidRDefault="008E49E5" w:rsidP="008E49E5">
            <w:r>
              <w:t>$_________</w:t>
            </w:r>
          </w:p>
          <w:p w14:paraId="7757AB11" w14:textId="77777777" w:rsidR="008E49E5" w:rsidRDefault="008E49E5" w:rsidP="008E49E5"/>
          <w:p w14:paraId="794A9E1D" w14:textId="77777777" w:rsidR="008E49E5" w:rsidRDefault="008E49E5" w:rsidP="008E49E5">
            <w:r>
              <w:t>Home leave allowance</w:t>
            </w:r>
          </w:p>
          <w:p w14:paraId="3EA0B0F3" w14:textId="77777777" w:rsidR="008E49E5" w:rsidRDefault="008E49E5" w:rsidP="008E49E5"/>
          <w:p w14:paraId="35B14234" w14:textId="77777777" w:rsidR="008E49E5" w:rsidRDefault="008E49E5" w:rsidP="008E49E5">
            <w:r>
              <w:t>$__________</w:t>
            </w:r>
          </w:p>
          <w:p w14:paraId="6C459C41" w14:textId="77777777" w:rsidR="008E49E5" w:rsidRDefault="008E49E5" w:rsidP="008E49E5"/>
          <w:p w14:paraId="458861E0" w14:textId="77777777" w:rsidR="008E49E5" w:rsidRDefault="008E49E5" w:rsidP="008E49E5">
            <w:r>
              <w:t>Quarters allowance</w:t>
            </w:r>
          </w:p>
          <w:p w14:paraId="1C1F9662" w14:textId="77777777" w:rsidR="008E49E5" w:rsidRDefault="008E49E5" w:rsidP="008E49E5"/>
          <w:p w14:paraId="02D8F670" w14:textId="77777777" w:rsidR="008E49E5" w:rsidRDefault="008E49E5" w:rsidP="008E49E5">
            <w:r>
              <w:t>$__________</w:t>
            </w:r>
          </w:p>
          <w:p w14:paraId="5872C914" w14:textId="77777777" w:rsidR="008E49E5" w:rsidRDefault="008E49E5" w:rsidP="008E49E5"/>
          <w:p w14:paraId="4698EC6B" w14:textId="77777777" w:rsidR="008E49E5" w:rsidRDefault="008E49E5" w:rsidP="008E49E5">
            <w:r>
              <w:t>Others. Specify.</w:t>
            </w:r>
          </w:p>
          <w:p w14:paraId="73B2A1C8" w14:textId="77777777" w:rsidR="008E49E5" w:rsidRDefault="008E49E5" w:rsidP="008E49E5"/>
          <w:p w14:paraId="26F5587D" w14:textId="77777777" w:rsidR="008E49E5" w:rsidRDefault="008E49E5" w:rsidP="008E49E5">
            <w:pPr>
              <w:jc w:val="center"/>
            </w:pPr>
          </w:p>
          <w:p w14:paraId="2D507D5E" w14:textId="77777777" w:rsidR="008E49E5" w:rsidRPr="00566D0E" w:rsidRDefault="008E49E5" w:rsidP="008E49E5"/>
        </w:tc>
        <w:tc>
          <w:tcPr>
            <w:tcW w:w="1530" w:type="dxa"/>
          </w:tcPr>
          <w:p w14:paraId="03E63D58" w14:textId="77777777" w:rsidR="008E49E5" w:rsidRDefault="008E49E5" w:rsidP="00F24E91">
            <w:pPr>
              <w:jc w:val="center"/>
            </w:pPr>
          </w:p>
        </w:tc>
      </w:tr>
      <w:tr w:rsidR="006D1C08" w14:paraId="24274FF6" w14:textId="77777777">
        <w:tc>
          <w:tcPr>
            <w:tcW w:w="4878" w:type="dxa"/>
          </w:tcPr>
          <w:p w14:paraId="57A792DD" w14:textId="77777777" w:rsidR="006D1C08" w:rsidRDefault="006D1C08" w:rsidP="00F24E91">
            <w:r>
              <w:t>Were you reimbursed of moving expense?</w:t>
            </w:r>
          </w:p>
        </w:tc>
        <w:tc>
          <w:tcPr>
            <w:tcW w:w="2070" w:type="dxa"/>
          </w:tcPr>
          <w:p w14:paraId="52BA05B8" w14:textId="77777777" w:rsidR="006D1C08" w:rsidRDefault="00EC7AAC" w:rsidP="004133D2">
            <w:pPr>
              <w:jc w:val="center"/>
            </w:pPr>
            <w:sdt>
              <w:sdtPr>
                <w:id w:val="86031810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457A5117" w14:textId="77777777" w:rsidR="006D1C08" w:rsidRDefault="00EC7AAC" w:rsidP="004133D2">
            <w:pPr>
              <w:jc w:val="center"/>
            </w:pPr>
            <w:sdt>
              <w:sdtPr>
                <w:id w:val="154787660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0085B2C1" w14:textId="77777777" w:rsidR="006D1C08" w:rsidRDefault="006D1C08" w:rsidP="00F24E91">
            <w:pPr>
              <w:jc w:val="center"/>
            </w:pPr>
          </w:p>
        </w:tc>
      </w:tr>
      <w:tr w:rsidR="006D1C08" w14:paraId="4F9E47F8" w14:textId="77777777">
        <w:tc>
          <w:tcPr>
            <w:tcW w:w="4878" w:type="dxa"/>
          </w:tcPr>
          <w:p w14:paraId="13334C8A" w14:textId="77777777" w:rsidR="006D1C08" w:rsidRDefault="006D1C08" w:rsidP="00F24E91">
            <w:r>
              <w:t>Have you paid income tax to any foreign country based on the same earning you are reporting?</w:t>
            </w:r>
          </w:p>
        </w:tc>
        <w:tc>
          <w:tcPr>
            <w:tcW w:w="2070" w:type="dxa"/>
          </w:tcPr>
          <w:p w14:paraId="320C03A4" w14:textId="77777777" w:rsidR="006D1C08" w:rsidRDefault="00EC7AAC" w:rsidP="004133D2">
            <w:pPr>
              <w:jc w:val="center"/>
            </w:pPr>
            <w:sdt>
              <w:sdtPr>
                <w:id w:val="-184801503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11F480F0" w14:textId="77777777" w:rsidR="006D1C08" w:rsidRDefault="00EC7AAC" w:rsidP="004133D2">
            <w:pPr>
              <w:jc w:val="center"/>
            </w:pPr>
            <w:sdt>
              <w:sdtPr>
                <w:id w:val="48174096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6C03248E" w14:textId="77777777" w:rsidR="006D1C08" w:rsidRDefault="006D1C08" w:rsidP="00F24E91">
            <w:pPr>
              <w:jc w:val="center"/>
            </w:pPr>
          </w:p>
        </w:tc>
      </w:tr>
    </w:tbl>
    <w:p w14:paraId="063BD861" w14:textId="77777777" w:rsidR="006A5E86" w:rsidRDefault="006A5E86"/>
    <w:p w14:paraId="40E8A834" w14:textId="77777777" w:rsidR="005A2C1A" w:rsidRDefault="006770E6">
      <w:r>
        <w:t>If you traveled abroad during the 12-month period, complete the table below. Please exclude travel between foreign countries that did not involve travel on or over international waters, or on or over the USA, for 24 hours or more.</w:t>
      </w:r>
    </w:p>
    <w:p w14:paraId="388997C0" w14:textId="77777777" w:rsidR="005A2C1A" w:rsidRDefault="005A2C1A"/>
    <w:p w14:paraId="118F77D2" w14:textId="77777777" w:rsidR="005645D2" w:rsidRDefault="00EC7AAC" w:rsidP="005645D2">
      <w:pPr>
        <w:ind w:left="720"/>
      </w:pPr>
      <w:sdt>
        <w:sdtPr>
          <w:id w:val="-595705034"/>
          <w14:checkbox>
            <w14:checked w14:val="0"/>
            <w14:checkedState w14:val="2612" w14:font="MS Gothic"/>
            <w14:uncheckedState w14:val="2610" w14:font="MS Gothic"/>
          </w14:checkbox>
        </w:sdtPr>
        <w:sdtEndPr/>
        <w:sdtContent>
          <w:r w:rsidR="005645D2">
            <w:rPr>
              <w:rFonts w:ascii="Meiryo" w:eastAsia="Meiryo" w:hAnsi="Meiryo" w:cs="Meiryo" w:hint="eastAsia"/>
            </w:rPr>
            <w:t>☐</w:t>
          </w:r>
        </w:sdtContent>
      </w:sdt>
      <w:r w:rsidR="005645D2">
        <w:t xml:space="preserve">  Check if you had no foreign travel</w:t>
      </w:r>
    </w:p>
    <w:p w14:paraId="47F46950" w14:textId="77777777" w:rsidR="005645D2" w:rsidRDefault="005645D2" w:rsidP="005645D2">
      <w:pPr>
        <w:ind w:left="720"/>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3"/>
        <w:gridCol w:w="1349"/>
        <w:gridCol w:w="1583"/>
        <w:gridCol w:w="1956"/>
        <w:gridCol w:w="1841"/>
      </w:tblGrid>
      <w:tr w:rsidR="006770E6" w14:paraId="32C5EDA4" w14:textId="77777777" w:rsidTr="006770E6">
        <w:tc>
          <w:tcPr>
            <w:tcW w:w="1749" w:type="dxa"/>
          </w:tcPr>
          <w:p w14:paraId="0678FA7B" w14:textId="77777777" w:rsidR="006770E6" w:rsidRDefault="006770E6" w:rsidP="00C002D2">
            <w:r>
              <w:t>Name of country (including USA)</w:t>
            </w:r>
          </w:p>
        </w:tc>
        <w:tc>
          <w:tcPr>
            <w:tcW w:w="1361" w:type="dxa"/>
          </w:tcPr>
          <w:p w14:paraId="6A2E010B" w14:textId="77777777" w:rsidR="006770E6" w:rsidRDefault="006770E6" w:rsidP="00C002D2">
            <w:r>
              <w:t>Date Arrived (mm/</w:t>
            </w:r>
            <w:proofErr w:type="spellStart"/>
            <w:r>
              <w:t>dd</w:t>
            </w:r>
            <w:proofErr w:type="spellEnd"/>
            <w:r>
              <w:t>/</w:t>
            </w:r>
            <w:proofErr w:type="spellStart"/>
            <w:r>
              <w:t>yy</w:t>
            </w:r>
            <w:proofErr w:type="spellEnd"/>
            <w:r>
              <w:t>)</w:t>
            </w:r>
          </w:p>
        </w:tc>
        <w:tc>
          <w:tcPr>
            <w:tcW w:w="1611" w:type="dxa"/>
          </w:tcPr>
          <w:p w14:paraId="01EB0454" w14:textId="77777777" w:rsidR="006770E6" w:rsidRDefault="006770E6" w:rsidP="00C002D2">
            <w:r>
              <w:t>Date Left (mm/</w:t>
            </w:r>
            <w:proofErr w:type="spellStart"/>
            <w:r>
              <w:t>dd</w:t>
            </w:r>
            <w:proofErr w:type="spellEnd"/>
            <w:r>
              <w:t>/</w:t>
            </w:r>
            <w:proofErr w:type="spellStart"/>
            <w:r>
              <w:t>yy</w:t>
            </w:r>
            <w:proofErr w:type="spellEnd"/>
            <w:r>
              <w:t>)</w:t>
            </w:r>
          </w:p>
        </w:tc>
        <w:tc>
          <w:tcPr>
            <w:tcW w:w="2030" w:type="dxa"/>
          </w:tcPr>
          <w:p w14:paraId="3011AB43" w14:textId="77777777" w:rsidR="006770E6" w:rsidRDefault="006770E6" w:rsidP="00C002D2">
            <w:r>
              <w:t>Number of days in US on business</w:t>
            </w:r>
          </w:p>
        </w:tc>
        <w:tc>
          <w:tcPr>
            <w:tcW w:w="1907" w:type="dxa"/>
          </w:tcPr>
          <w:p w14:paraId="30E3EB48" w14:textId="77777777" w:rsidR="006770E6" w:rsidRDefault="006770E6" w:rsidP="00C002D2">
            <w:r>
              <w:t>Income earned in US on business</w:t>
            </w:r>
          </w:p>
        </w:tc>
      </w:tr>
      <w:tr w:rsidR="006770E6" w14:paraId="65279A3D" w14:textId="77777777" w:rsidTr="006770E6">
        <w:tc>
          <w:tcPr>
            <w:tcW w:w="1749" w:type="dxa"/>
          </w:tcPr>
          <w:p w14:paraId="6E3A872A" w14:textId="77777777" w:rsidR="006770E6" w:rsidRDefault="006770E6" w:rsidP="00C002D2"/>
          <w:p w14:paraId="56604740" w14:textId="77777777" w:rsidR="006770E6" w:rsidRDefault="006770E6" w:rsidP="00C002D2"/>
        </w:tc>
        <w:tc>
          <w:tcPr>
            <w:tcW w:w="1361" w:type="dxa"/>
          </w:tcPr>
          <w:p w14:paraId="469A38CB" w14:textId="77777777" w:rsidR="006770E6" w:rsidRDefault="006770E6" w:rsidP="00C002D2"/>
        </w:tc>
        <w:tc>
          <w:tcPr>
            <w:tcW w:w="1611" w:type="dxa"/>
          </w:tcPr>
          <w:p w14:paraId="258195B8" w14:textId="77777777" w:rsidR="006770E6" w:rsidRDefault="006770E6" w:rsidP="00C002D2"/>
        </w:tc>
        <w:tc>
          <w:tcPr>
            <w:tcW w:w="2030" w:type="dxa"/>
          </w:tcPr>
          <w:p w14:paraId="775982BD" w14:textId="77777777" w:rsidR="006770E6" w:rsidRDefault="006770E6" w:rsidP="00C002D2"/>
        </w:tc>
        <w:tc>
          <w:tcPr>
            <w:tcW w:w="1907" w:type="dxa"/>
          </w:tcPr>
          <w:p w14:paraId="3FF99721" w14:textId="77777777" w:rsidR="006770E6" w:rsidRDefault="006770E6" w:rsidP="00C002D2"/>
        </w:tc>
      </w:tr>
      <w:tr w:rsidR="006770E6" w14:paraId="7E688D74" w14:textId="77777777" w:rsidTr="006770E6">
        <w:tc>
          <w:tcPr>
            <w:tcW w:w="1749" w:type="dxa"/>
          </w:tcPr>
          <w:p w14:paraId="3B54FA6A" w14:textId="77777777" w:rsidR="006770E6" w:rsidRDefault="006770E6" w:rsidP="00C002D2"/>
          <w:p w14:paraId="46178FB2" w14:textId="77777777" w:rsidR="006770E6" w:rsidRDefault="006770E6" w:rsidP="00C002D2"/>
        </w:tc>
        <w:tc>
          <w:tcPr>
            <w:tcW w:w="1361" w:type="dxa"/>
          </w:tcPr>
          <w:p w14:paraId="10F07BAE" w14:textId="77777777" w:rsidR="006770E6" w:rsidRDefault="006770E6" w:rsidP="00C002D2"/>
        </w:tc>
        <w:tc>
          <w:tcPr>
            <w:tcW w:w="1611" w:type="dxa"/>
          </w:tcPr>
          <w:p w14:paraId="74C577C8" w14:textId="77777777" w:rsidR="006770E6" w:rsidRDefault="006770E6" w:rsidP="00C002D2"/>
        </w:tc>
        <w:tc>
          <w:tcPr>
            <w:tcW w:w="2030" w:type="dxa"/>
          </w:tcPr>
          <w:p w14:paraId="56912EFD" w14:textId="77777777" w:rsidR="006770E6" w:rsidRDefault="006770E6" w:rsidP="00C002D2"/>
        </w:tc>
        <w:tc>
          <w:tcPr>
            <w:tcW w:w="1907" w:type="dxa"/>
          </w:tcPr>
          <w:p w14:paraId="1AC47927" w14:textId="77777777" w:rsidR="006770E6" w:rsidRDefault="006770E6" w:rsidP="00C002D2"/>
        </w:tc>
      </w:tr>
      <w:tr w:rsidR="006770E6" w14:paraId="23946AB3" w14:textId="77777777" w:rsidTr="006770E6">
        <w:tc>
          <w:tcPr>
            <w:tcW w:w="1749" w:type="dxa"/>
          </w:tcPr>
          <w:p w14:paraId="0C079581" w14:textId="77777777" w:rsidR="006770E6" w:rsidRDefault="006770E6" w:rsidP="00C002D2"/>
          <w:p w14:paraId="19FF1ACE" w14:textId="77777777" w:rsidR="006770E6" w:rsidRDefault="006770E6" w:rsidP="00C002D2"/>
        </w:tc>
        <w:tc>
          <w:tcPr>
            <w:tcW w:w="1361" w:type="dxa"/>
          </w:tcPr>
          <w:p w14:paraId="6AB4195D" w14:textId="77777777" w:rsidR="006770E6" w:rsidRDefault="006770E6" w:rsidP="00C002D2"/>
        </w:tc>
        <w:tc>
          <w:tcPr>
            <w:tcW w:w="1611" w:type="dxa"/>
          </w:tcPr>
          <w:p w14:paraId="1A3DFE65" w14:textId="77777777" w:rsidR="006770E6" w:rsidRDefault="006770E6" w:rsidP="00C002D2"/>
        </w:tc>
        <w:tc>
          <w:tcPr>
            <w:tcW w:w="2030" w:type="dxa"/>
          </w:tcPr>
          <w:p w14:paraId="57553AF6" w14:textId="77777777" w:rsidR="006770E6" w:rsidRDefault="006770E6" w:rsidP="00C002D2"/>
        </w:tc>
        <w:tc>
          <w:tcPr>
            <w:tcW w:w="1907" w:type="dxa"/>
          </w:tcPr>
          <w:p w14:paraId="7BC3DA23" w14:textId="77777777" w:rsidR="006770E6" w:rsidRDefault="006770E6" w:rsidP="00C002D2"/>
        </w:tc>
      </w:tr>
      <w:tr w:rsidR="006770E6" w14:paraId="59AD3544" w14:textId="77777777" w:rsidTr="006770E6">
        <w:tc>
          <w:tcPr>
            <w:tcW w:w="1749" w:type="dxa"/>
          </w:tcPr>
          <w:p w14:paraId="0FCE23C8" w14:textId="77777777" w:rsidR="006770E6" w:rsidRDefault="006770E6" w:rsidP="00C002D2"/>
          <w:p w14:paraId="723F5F75" w14:textId="77777777" w:rsidR="006770E6" w:rsidRDefault="006770E6" w:rsidP="00C002D2"/>
        </w:tc>
        <w:tc>
          <w:tcPr>
            <w:tcW w:w="1361" w:type="dxa"/>
          </w:tcPr>
          <w:p w14:paraId="043E075D" w14:textId="77777777" w:rsidR="006770E6" w:rsidRDefault="006770E6" w:rsidP="00C002D2"/>
        </w:tc>
        <w:tc>
          <w:tcPr>
            <w:tcW w:w="1611" w:type="dxa"/>
          </w:tcPr>
          <w:p w14:paraId="5AAD3800" w14:textId="77777777" w:rsidR="006770E6" w:rsidRDefault="006770E6" w:rsidP="00C002D2"/>
        </w:tc>
        <w:tc>
          <w:tcPr>
            <w:tcW w:w="2030" w:type="dxa"/>
          </w:tcPr>
          <w:p w14:paraId="424A4133" w14:textId="77777777" w:rsidR="006770E6" w:rsidRDefault="006770E6" w:rsidP="00C002D2"/>
        </w:tc>
        <w:tc>
          <w:tcPr>
            <w:tcW w:w="1907" w:type="dxa"/>
          </w:tcPr>
          <w:p w14:paraId="35B41C44" w14:textId="77777777" w:rsidR="006770E6" w:rsidRDefault="006770E6" w:rsidP="00C002D2"/>
        </w:tc>
      </w:tr>
    </w:tbl>
    <w:p w14:paraId="64E1665D" w14:textId="77777777" w:rsidR="005A2C1A" w:rsidRDefault="005A2C1A"/>
    <w:p w14:paraId="3620F6DF" w14:textId="77777777" w:rsidR="006A5E86" w:rsidRDefault="006A5E86"/>
    <w:p w14:paraId="29AB90DF" w14:textId="77777777" w:rsidR="00F86A7C" w:rsidRPr="00000146" w:rsidRDefault="00F86A7C" w:rsidP="00F86A7C">
      <w:pPr>
        <w:rPr>
          <w:b/>
          <w:u w:val="single"/>
        </w:rPr>
      </w:pPr>
      <w:r>
        <w:rPr>
          <w:b/>
          <w:u w:val="single"/>
        </w:rPr>
        <w:t>Reimbursement</w:t>
      </w:r>
    </w:p>
    <w:p w14:paraId="35E175E8" w14:textId="77777777" w:rsidR="00B973FD" w:rsidRDefault="00B973F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F86A7C" w14:paraId="3493B1BF" w14:textId="77777777">
        <w:tc>
          <w:tcPr>
            <w:tcW w:w="4878" w:type="dxa"/>
          </w:tcPr>
          <w:p w14:paraId="25751648" w14:textId="77777777" w:rsidR="00F86A7C" w:rsidRDefault="00F86A7C" w:rsidP="008E49E5"/>
        </w:tc>
        <w:tc>
          <w:tcPr>
            <w:tcW w:w="2070" w:type="dxa"/>
          </w:tcPr>
          <w:p w14:paraId="17E48932" w14:textId="77777777" w:rsidR="00F86A7C" w:rsidRDefault="00F86A7C" w:rsidP="008E49E5">
            <w:pPr>
              <w:jc w:val="center"/>
            </w:pPr>
            <w:r>
              <w:t>You</w:t>
            </w:r>
          </w:p>
        </w:tc>
        <w:tc>
          <w:tcPr>
            <w:tcW w:w="2070" w:type="dxa"/>
          </w:tcPr>
          <w:p w14:paraId="3570101E" w14:textId="77777777" w:rsidR="00F86A7C" w:rsidRDefault="00F86A7C" w:rsidP="008E49E5">
            <w:pPr>
              <w:jc w:val="center"/>
            </w:pPr>
            <w:r>
              <w:t>Spouse</w:t>
            </w:r>
          </w:p>
          <w:p w14:paraId="27271748" w14:textId="77777777" w:rsidR="00F86A7C" w:rsidRDefault="00F86A7C" w:rsidP="008E49E5">
            <w:pPr>
              <w:jc w:val="center"/>
            </w:pPr>
          </w:p>
        </w:tc>
        <w:tc>
          <w:tcPr>
            <w:tcW w:w="1530" w:type="dxa"/>
          </w:tcPr>
          <w:p w14:paraId="21B4EA78" w14:textId="77777777" w:rsidR="00F86A7C" w:rsidRDefault="00F86A7C" w:rsidP="008E49E5">
            <w:pPr>
              <w:jc w:val="center"/>
            </w:pPr>
            <w:r>
              <w:t>PREPARER’SNOTES</w:t>
            </w:r>
          </w:p>
        </w:tc>
      </w:tr>
      <w:tr w:rsidR="006D1C08" w14:paraId="700B578A" w14:textId="77777777">
        <w:tc>
          <w:tcPr>
            <w:tcW w:w="4878" w:type="dxa"/>
          </w:tcPr>
          <w:p w14:paraId="2116B00D" w14:textId="77777777" w:rsidR="006D1C08" w:rsidRDefault="006D1C08" w:rsidP="008E49E5">
            <w:r>
              <w:t>Did you receive reimbursement of employee expense that is not under an accountable plan?</w:t>
            </w:r>
          </w:p>
          <w:p w14:paraId="7E6C9705" w14:textId="77777777" w:rsidR="006D1C08" w:rsidRPr="00F86A7C" w:rsidRDefault="006D1C08" w:rsidP="008E49E5">
            <w:pPr>
              <w:rPr>
                <w:i/>
              </w:rPr>
            </w:pPr>
            <w:r w:rsidRPr="00F86A7C">
              <w:rPr>
                <w:i/>
              </w:rPr>
              <w:t>Accountable Plan meets 3 conditions:</w:t>
            </w:r>
          </w:p>
          <w:p w14:paraId="26EA92C7" w14:textId="77777777" w:rsidR="006D1C08" w:rsidRPr="00F86A7C" w:rsidRDefault="006D1C08" w:rsidP="00F86A7C">
            <w:pPr>
              <w:numPr>
                <w:ilvl w:val="0"/>
                <w:numId w:val="9"/>
              </w:numPr>
              <w:rPr>
                <w:i/>
              </w:rPr>
            </w:pPr>
            <w:r w:rsidRPr="00F86A7C">
              <w:rPr>
                <w:i/>
              </w:rPr>
              <w:t>Expenses must have business connection</w:t>
            </w:r>
          </w:p>
          <w:p w14:paraId="100DAECB" w14:textId="77777777" w:rsidR="006D1C08" w:rsidRPr="00F86A7C" w:rsidRDefault="006D1C08" w:rsidP="00F86A7C">
            <w:pPr>
              <w:numPr>
                <w:ilvl w:val="0"/>
                <w:numId w:val="9"/>
              </w:numPr>
              <w:rPr>
                <w:i/>
              </w:rPr>
            </w:pPr>
            <w:r w:rsidRPr="00F86A7C">
              <w:rPr>
                <w:i/>
              </w:rPr>
              <w:t>You must adequately account to employer for these expenses within a reasonable time</w:t>
            </w:r>
          </w:p>
          <w:p w14:paraId="77F754B2" w14:textId="77777777" w:rsidR="006D1C08" w:rsidRDefault="006D1C08" w:rsidP="00F86A7C">
            <w:pPr>
              <w:numPr>
                <w:ilvl w:val="0"/>
                <w:numId w:val="9"/>
              </w:numPr>
            </w:pPr>
            <w:r w:rsidRPr="00F86A7C">
              <w:rPr>
                <w:i/>
              </w:rPr>
              <w:t>Employee must return any excess within a reasonable time</w:t>
            </w:r>
          </w:p>
        </w:tc>
        <w:tc>
          <w:tcPr>
            <w:tcW w:w="2070" w:type="dxa"/>
          </w:tcPr>
          <w:p w14:paraId="66791E48" w14:textId="77777777" w:rsidR="006D1C08" w:rsidRDefault="00EC7AAC" w:rsidP="004133D2">
            <w:pPr>
              <w:jc w:val="center"/>
            </w:pPr>
            <w:sdt>
              <w:sdtPr>
                <w:id w:val="56121676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4F8BA678" w14:textId="77777777" w:rsidR="006D1C08" w:rsidRDefault="00EC7AAC" w:rsidP="004133D2">
            <w:pPr>
              <w:jc w:val="center"/>
            </w:pPr>
            <w:sdt>
              <w:sdtPr>
                <w:id w:val="-61058158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3B7E1C2A" w14:textId="77777777" w:rsidR="006D1C08" w:rsidRDefault="006D1C08" w:rsidP="008E49E5">
            <w:pPr>
              <w:jc w:val="center"/>
            </w:pPr>
          </w:p>
        </w:tc>
      </w:tr>
      <w:tr w:rsidR="00F86A7C" w14:paraId="0FCBE5AA" w14:textId="77777777">
        <w:tc>
          <w:tcPr>
            <w:tcW w:w="4878" w:type="dxa"/>
          </w:tcPr>
          <w:p w14:paraId="7E2A32A1" w14:textId="77777777" w:rsidR="00F86A7C" w:rsidRPr="00566D0E" w:rsidRDefault="00F86A7C" w:rsidP="008E49E5">
            <w:r>
              <w:t>Was your Expense more than the reimbursement?</w:t>
            </w:r>
          </w:p>
        </w:tc>
        <w:tc>
          <w:tcPr>
            <w:tcW w:w="2070" w:type="dxa"/>
          </w:tcPr>
          <w:p w14:paraId="33E5411A" w14:textId="77777777" w:rsidR="00F86A7C" w:rsidRDefault="00EC7AAC" w:rsidP="008E49E5">
            <w:pPr>
              <w:jc w:val="center"/>
            </w:pPr>
            <w:sdt>
              <w:sdtPr>
                <w:id w:val="962003609"/>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7CFF4A99" w14:textId="77777777" w:rsidR="00F86A7C" w:rsidRDefault="00F86A7C" w:rsidP="008E49E5">
            <w:r>
              <w:t>By how much USD?</w:t>
            </w:r>
          </w:p>
          <w:p w14:paraId="68DDCCB6" w14:textId="77777777" w:rsidR="00F86A7C" w:rsidRPr="00566D0E" w:rsidRDefault="00F86A7C" w:rsidP="008E49E5"/>
        </w:tc>
        <w:tc>
          <w:tcPr>
            <w:tcW w:w="2070" w:type="dxa"/>
          </w:tcPr>
          <w:p w14:paraId="20034925" w14:textId="77777777" w:rsidR="00F86A7C" w:rsidRDefault="00EC7AAC" w:rsidP="008E49E5">
            <w:pPr>
              <w:jc w:val="center"/>
            </w:pPr>
            <w:sdt>
              <w:sdtPr>
                <w:id w:val="-104822166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919E0EA" w14:textId="77777777" w:rsidR="00F86A7C" w:rsidRDefault="00F86A7C" w:rsidP="00F86A7C">
            <w:r>
              <w:t>By how much USD?</w:t>
            </w:r>
          </w:p>
          <w:p w14:paraId="30D64DFF" w14:textId="77777777" w:rsidR="00F86A7C" w:rsidRDefault="00F86A7C" w:rsidP="008E49E5"/>
        </w:tc>
        <w:tc>
          <w:tcPr>
            <w:tcW w:w="1530" w:type="dxa"/>
          </w:tcPr>
          <w:p w14:paraId="287AF313" w14:textId="77777777" w:rsidR="00F86A7C" w:rsidRDefault="00F86A7C" w:rsidP="008E49E5">
            <w:pPr>
              <w:jc w:val="center"/>
            </w:pPr>
          </w:p>
        </w:tc>
      </w:tr>
      <w:tr w:rsidR="00F86A7C" w14:paraId="3CD670EE" w14:textId="77777777">
        <w:tc>
          <w:tcPr>
            <w:tcW w:w="4878" w:type="dxa"/>
          </w:tcPr>
          <w:p w14:paraId="1C36625B" w14:textId="77777777" w:rsidR="00F86A7C" w:rsidRPr="00566D0E" w:rsidRDefault="00F86A7C" w:rsidP="008E49E5">
            <w:r>
              <w:t>Was your reimbursement more than Expense?</w:t>
            </w:r>
          </w:p>
        </w:tc>
        <w:tc>
          <w:tcPr>
            <w:tcW w:w="2070" w:type="dxa"/>
          </w:tcPr>
          <w:p w14:paraId="6D680E5A" w14:textId="77777777" w:rsidR="00F86A7C" w:rsidRDefault="00EC7AAC" w:rsidP="00F86A7C">
            <w:pPr>
              <w:jc w:val="center"/>
            </w:pPr>
            <w:sdt>
              <w:sdtPr>
                <w:id w:val="-195424323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4BFB95F8" w14:textId="77777777" w:rsidR="00F86A7C" w:rsidRDefault="00F86A7C" w:rsidP="00F86A7C">
            <w:r>
              <w:t>By how much USD?</w:t>
            </w:r>
          </w:p>
          <w:p w14:paraId="0DB52DED" w14:textId="77777777" w:rsidR="00F86A7C" w:rsidRPr="00566D0E" w:rsidRDefault="00F86A7C" w:rsidP="008E49E5"/>
        </w:tc>
        <w:tc>
          <w:tcPr>
            <w:tcW w:w="2070" w:type="dxa"/>
          </w:tcPr>
          <w:p w14:paraId="7AAFA6F9" w14:textId="77777777" w:rsidR="00F86A7C" w:rsidRDefault="00EC7AAC" w:rsidP="00F86A7C">
            <w:pPr>
              <w:jc w:val="center"/>
            </w:pPr>
            <w:sdt>
              <w:sdtPr>
                <w:id w:val="242917954"/>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3FA5A268" w14:textId="77777777" w:rsidR="00F86A7C" w:rsidRDefault="00F86A7C" w:rsidP="00F86A7C">
            <w:r>
              <w:t>By how much USD?</w:t>
            </w:r>
          </w:p>
          <w:p w14:paraId="505444AD" w14:textId="77777777" w:rsidR="00F86A7C" w:rsidRPr="00566D0E" w:rsidRDefault="00F86A7C" w:rsidP="008E49E5"/>
        </w:tc>
        <w:tc>
          <w:tcPr>
            <w:tcW w:w="1530" w:type="dxa"/>
          </w:tcPr>
          <w:p w14:paraId="4BDB72F8" w14:textId="77777777" w:rsidR="00F86A7C" w:rsidRDefault="00F86A7C" w:rsidP="008E49E5">
            <w:pPr>
              <w:jc w:val="center"/>
            </w:pPr>
          </w:p>
        </w:tc>
      </w:tr>
    </w:tbl>
    <w:p w14:paraId="09B73654" w14:textId="77777777" w:rsidR="00F86A7C" w:rsidRDefault="00F86A7C"/>
    <w:p w14:paraId="54ABDC27" w14:textId="77777777" w:rsidR="00BB1989" w:rsidRDefault="00BB1989"/>
    <w:p w14:paraId="6029A161" w14:textId="77777777" w:rsidR="00BB1989" w:rsidRPr="00000146" w:rsidRDefault="00BB1989" w:rsidP="00BB1989">
      <w:pPr>
        <w:rPr>
          <w:b/>
          <w:u w:val="single"/>
        </w:rPr>
      </w:pPr>
      <w:r>
        <w:rPr>
          <w:b/>
          <w:u w:val="single"/>
        </w:rPr>
        <w:t>Foreign Housing</w:t>
      </w:r>
    </w:p>
    <w:p w14:paraId="3820DE94" w14:textId="77777777" w:rsidR="00BB1989" w:rsidRDefault="00BB1989" w:rsidP="00BB1989"/>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B1989" w14:paraId="19E106FC" w14:textId="77777777">
        <w:tc>
          <w:tcPr>
            <w:tcW w:w="4878" w:type="dxa"/>
          </w:tcPr>
          <w:p w14:paraId="6007B386" w14:textId="77777777" w:rsidR="00BB1989" w:rsidRDefault="00BB1989" w:rsidP="008E49E5"/>
        </w:tc>
        <w:tc>
          <w:tcPr>
            <w:tcW w:w="2070" w:type="dxa"/>
          </w:tcPr>
          <w:p w14:paraId="227EFAC4" w14:textId="77777777" w:rsidR="00BB1989" w:rsidRDefault="00BB1989" w:rsidP="008E49E5">
            <w:pPr>
              <w:jc w:val="center"/>
            </w:pPr>
            <w:r>
              <w:t>You</w:t>
            </w:r>
          </w:p>
        </w:tc>
        <w:tc>
          <w:tcPr>
            <w:tcW w:w="2070" w:type="dxa"/>
          </w:tcPr>
          <w:p w14:paraId="7C66F7EF" w14:textId="77777777" w:rsidR="00BB1989" w:rsidRDefault="00BB1989" w:rsidP="008E49E5">
            <w:pPr>
              <w:jc w:val="center"/>
            </w:pPr>
            <w:r>
              <w:t>Spouse</w:t>
            </w:r>
          </w:p>
          <w:p w14:paraId="154277A6" w14:textId="77777777" w:rsidR="00BB1989" w:rsidRDefault="00BB1989" w:rsidP="008E49E5">
            <w:pPr>
              <w:jc w:val="center"/>
            </w:pPr>
          </w:p>
        </w:tc>
        <w:tc>
          <w:tcPr>
            <w:tcW w:w="1530" w:type="dxa"/>
          </w:tcPr>
          <w:p w14:paraId="31F4DD78" w14:textId="77777777" w:rsidR="00BB1989" w:rsidRDefault="00BB1989" w:rsidP="008E49E5">
            <w:pPr>
              <w:jc w:val="center"/>
            </w:pPr>
            <w:r>
              <w:t>PREPARER’SNOTES</w:t>
            </w:r>
          </w:p>
        </w:tc>
      </w:tr>
      <w:tr w:rsidR="0049566F" w14:paraId="3C120923" w14:textId="77777777">
        <w:tc>
          <w:tcPr>
            <w:tcW w:w="4878" w:type="dxa"/>
          </w:tcPr>
          <w:p w14:paraId="68D5A279" w14:textId="77777777" w:rsidR="0049566F" w:rsidRDefault="0049566F" w:rsidP="00BB1989">
            <w:r>
              <w:t>Kind of living quarter in foreign country</w:t>
            </w:r>
          </w:p>
        </w:tc>
        <w:tc>
          <w:tcPr>
            <w:tcW w:w="2070" w:type="dxa"/>
          </w:tcPr>
          <w:p w14:paraId="66C6ED3F" w14:textId="77777777" w:rsidR="0049566F" w:rsidRDefault="00EC7AAC" w:rsidP="0049566F">
            <w:sdt>
              <w:sdtPr>
                <w:id w:val="-1846004383"/>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w:t>
            </w:r>
            <w:r w:rsidR="0049566F">
              <w:t>Purchased house</w:t>
            </w:r>
          </w:p>
          <w:p w14:paraId="78887C4D" w14:textId="77777777" w:rsidR="0049566F" w:rsidRDefault="00EC7AAC" w:rsidP="0049566F">
            <w:sdt>
              <w:sdtPr>
                <w:id w:val="387686960"/>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w:t>
            </w:r>
            <w:r w:rsidR="0049566F">
              <w:t>Rented house or apartment</w:t>
            </w:r>
          </w:p>
          <w:p w14:paraId="27157DD3" w14:textId="77777777" w:rsidR="0049566F" w:rsidRDefault="00EC7AAC" w:rsidP="0049566F">
            <w:sdt>
              <w:sdtPr>
                <w:id w:val="1992518182"/>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w:t>
            </w:r>
            <w:r w:rsidR="0049566F">
              <w:t>Rented room</w:t>
            </w:r>
          </w:p>
          <w:p w14:paraId="7E88D832" w14:textId="77777777" w:rsidR="0049566F" w:rsidRDefault="00EC7AAC" w:rsidP="0049566F">
            <w:sdt>
              <w:sdtPr>
                <w:id w:val="-1729527115"/>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w:t>
            </w:r>
            <w:r w:rsidR="0049566F">
              <w:t>Quarters furnished by employer</w:t>
            </w:r>
          </w:p>
        </w:tc>
        <w:tc>
          <w:tcPr>
            <w:tcW w:w="2070" w:type="dxa"/>
          </w:tcPr>
          <w:p w14:paraId="62DB007B" w14:textId="77777777" w:rsidR="009E48C1" w:rsidRDefault="00EC7AAC" w:rsidP="009E48C1">
            <w:sdt>
              <w:sdtPr>
                <w:id w:val="-849179436"/>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Purchased house</w:t>
            </w:r>
          </w:p>
          <w:p w14:paraId="06AE5484" w14:textId="77777777" w:rsidR="009E48C1" w:rsidRDefault="00EC7AAC" w:rsidP="009E48C1">
            <w:sdt>
              <w:sdtPr>
                <w:id w:val="293794628"/>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Rented house or apartment</w:t>
            </w:r>
          </w:p>
          <w:p w14:paraId="68ECF9A8" w14:textId="77777777" w:rsidR="009E48C1" w:rsidRDefault="00EC7AAC" w:rsidP="009E48C1">
            <w:sdt>
              <w:sdtPr>
                <w:id w:val="-184829939"/>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Rented room</w:t>
            </w:r>
          </w:p>
          <w:p w14:paraId="66329A97" w14:textId="77777777" w:rsidR="0049566F" w:rsidRDefault="00EC7AAC" w:rsidP="009E48C1">
            <w:sdt>
              <w:sdtPr>
                <w:id w:val="786857121"/>
                <w14:checkbox>
                  <w14:checked w14:val="0"/>
                  <w14:checkedState w14:val="2612" w14:font="MS Gothic"/>
                  <w14:uncheckedState w14:val="2610" w14:font="MS Gothic"/>
                </w14:checkbox>
              </w:sdtPr>
              <w:sdtEndPr/>
              <w:sdtContent>
                <w:r w:rsidR="009E48C1">
                  <w:rPr>
                    <w:rFonts w:ascii="Meiryo" w:eastAsia="Meiryo" w:hAnsi="Meiryo" w:cs="Meiryo" w:hint="eastAsia"/>
                  </w:rPr>
                  <w:t>☐</w:t>
                </w:r>
              </w:sdtContent>
            </w:sdt>
            <w:r w:rsidR="009E48C1">
              <w:t xml:space="preserve">  Quarters furnished by employer</w:t>
            </w:r>
          </w:p>
        </w:tc>
        <w:tc>
          <w:tcPr>
            <w:tcW w:w="1530" w:type="dxa"/>
          </w:tcPr>
          <w:p w14:paraId="3E6176A9" w14:textId="77777777" w:rsidR="0049566F" w:rsidRDefault="0049566F" w:rsidP="008E49E5">
            <w:pPr>
              <w:jc w:val="center"/>
            </w:pPr>
          </w:p>
        </w:tc>
      </w:tr>
      <w:tr w:rsidR="006D1C08" w14:paraId="2DE91A2C" w14:textId="77777777">
        <w:tc>
          <w:tcPr>
            <w:tcW w:w="4878" w:type="dxa"/>
          </w:tcPr>
          <w:p w14:paraId="1AF55218" w14:textId="77777777" w:rsidR="006D1C08" w:rsidRDefault="006D1C08" w:rsidP="00BB1989">
            <w:r>
              <w:t>Did your income consist of both self-employment income and employee salary?</w:t>
            </w:r>
          </w:p>
        </w:tc>
        <w:tc>
          <w:tcPr>
            <w:tcW w:w="2070" w:type="dxa"/>
          </w:tcPr>
          <w:p w14:paraId="505B160B" w14:textId="77777777" w:rsidR="006D1C08" w:rsidRDefault="00EC7AAC" w:rsidP="004133D2">
            <w:pPr>
              <w:jc w:val="center"/>
            </w:pPr>
            <w:sdt>
              <w:sdtPr>
                <w:id w:val="1424681125"/>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51698E18" w14:textId="77777777" w:rsidR="006D1C08" w:rsidRDefault="00EC7AAC" w:rsidP="004133D2">
            <w:pPr>
              <w:jc w:val="center"/>
            </w:pPr>
            <w:sdt>
              <w:sdtPr>
                <w:id w:val="200346550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597D1059" w14:textId="77777777" w:rsidR="006D1C08" w:rsidRDefault="006D1C08" w:rsidP="008E49E5">
            <w:pPr>
              <w:jc w:val="center"/>
            </w:pPr>
          </w:p>
        </w:tc>
      </w:tr>
      <w:tr w:rsidR="006D1C08" w14:paraId="66B61E6C" w14:textId="77777777">
        <w:tc>
          <w:tcPr>
            <w:tcW w:w="4878" w:type="dxa"/>
          </w:tcPr>
          <w:p w14:paraId="629DDCC7" w14:textId="77777777" w:rsidR="006D1C08" w:rsidRPr="00566D0E" w:rsidRDefault="006D1C08" w:rsidP="008E49E5">
            <w:r>
              <w:t>Did you have carryover Housing Deduction from last year?</w:t>
            </w:r>
          </w:p>
        </w:tc>
        <w:tc>
          <w:tcPr>
            <w:tcW w:w="2070" w:type="dxa"/>
          </w:tcPr>
          <w:p w14:paraId="5D2BB37B" w14:textId="77777777" w:rsidR="006D1C08" w:rsidRDefault="00EC7AAC" w:rsidP="004133D2">
            <w:pPr>
              <w:jc w:val="center"/>
            </w:pPr>
            <w:sdt>
              <w:sdtPr>
                <w:id w:val="-1761366067"/>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709152D1" w14:textId="77777777" w:rsidR="006D1C08" w:rsidRDefault="00EC7AAC" w:rsidP="004133D2">
            <w:pPr>
              <w:jc w:val="center"/>
            </w:pPr>
            <w:sdt>
              <w:sdtPr>
                <w:id w:val="-1155611248"/>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122313AA" w14:textId="77777777" w:rsidR="006D1C08" w:rsidRDefault="006D1C08" w:rsidP="008E49E5">
            <w:pPr>
              <w:jc w:val="center"/>
            </w:pPr>
          </w:p>
        </w:tc>
      </w:tr>
      <w:tr w:rsidR="0049566F" w14:paraId="2E3C7592" w14:textId="77777777">
        <w:tc>
          <w:tcPr>
            <w:tcW w:w="4878" w:type="dxa"/>
          </w:tcPr>
          <w:p w14:paraId="73BA01E1" w14:textId="77777777" w:rsidR="0049566F" w:rsidRPr="00566D0E" w:rsidRDefault="0049566F" w:rsidP="008E49E5">
            <w:r>
              <w:t>Did you receive any US Government allowance intended to compensate you for the expense of housing?</w:t>
            </w:r>
          </w:p>
        </w:tc>
        <w:tc>
          <w:tcPr>
            <w:tcW w:w="2070" w:type="dxa"/>
          </w:tcPr>
          <w:p w14:paraId="41E6FD1D" w14:textId="77777777" w:rsidR="0049566F" w:rsidRDefault="00EC7AAC" w:rsidP="008E49E5">
            <w:pPr>
              <w:jc w:val="center"/>
            </w:pPr>
            <w:sdt>
              <w:sdtPr>
                <w:id w:val="-178356173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55891C6C" w14:textId="77777777" w:rsidR="0049566F" w:rsidRDefault="0049566F" w:rsidP="008E49E5">
            <w:r>
              <w:t>How much USD?</w:t>
            </w:r>
          </w:p>
          <w:p w14:paraId="081441BD" w14:textId="77777777" w:rsidR="0049566F" w:rsidRPr="00566D0E" w:rsidRDefault="0049566F" w:rsidP="008E49E5"/>
        </w:tc>
        <w:tc>
          <w:tcPr>
            <w:tcW w:w="2070" w:type="dxa"/>
          </w:tcPr>
          <w:p w14:paraId="0C2AB5B9" w14:textId="77777777" w:rsidR="0049566F" w:rsidRDefault="00EC7AAC" w:rsidP="008E49E5">
            <w:pPr>
              <w:jc w:val="center"/>
            </w:pPr>
            <w:sdt>
              <w:sdtPr>
                <w:id w:val="259264976"/>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p w14:paraId="5D8A2750" w14:textId="77777777" w:rsidR="0049566F" w:rsidRPr="00566D0E" w:rsidRDefault="0049566F" w:rsidP="008E49E5">
            <w:r>
              <w:t>How much USD?</w:t>
            </w:r>
          </w:p>
        </w:tc>
        <w:tc>
          <w:tcPr>
            <w:tcW w:w="1530" w:type="dxa"/>
          </w:tcPr>
          <w:p w14:paraId="18130F3E" w14:textId="77777777" w:rsidR="0049566F" w:rsidRDefault="0049566F" w:rsidP="008E49E5">
            <w:pPr>
              <w:jc w:val="center"/>
            </w:pPr>
          </w:p>
        </w:tc>
      </w:tr>
      <w:tr w:rsidR="0049566F" w14:paraId="4B193AAD" w14:textId="77777777">
        <w:tc>
          <w:tcPr>
            <w:tcW w:w="4878" w:type="dxa"/>
          </w:tcPr>
          <w:p w14:paraId="607736C8" w14:textId="539BDD46" w:rsidR="0049566F" w:rsidRDefault="0049566F" w:rsidP="008E49E5">
            <w:r>
              <w:t>What was your total housing expense in USD?</w:t>
            </w:r>
          </w:p>
          <w:p w14:paraId="587D8134" w14:textId="77777777" w:rsidR="0049566F" w:rsidRDefault="0049566F" w:rsidP="008E49E5">
            <w:pPr>
              <w:rPr>
                <w:i/>
              </w:rPr>
            </w:pPr>
          </w:p>
          <w:p w14:paraId="61D28CF8" w14:textId="18958418" w:rsidR="0049566F" w:rsidRDefault="00A57A02" w:rsidP="008E49E5">
            <w:pPr>
              <w:rPr>
                <w:i/>
              </w:rPr>
            </w:pPr>
            <w:r>
              <w:rPr>
                <w:i/>
              </w:rPr>
              <w:t>Include:</w:t>
            </w:r>
          </w:p>
          <w:p w14:paraId="0173B060" w14:textId="77777777" w:rsidR="00A57A02" w:rsidRPr="00A57A02" w:rsidRDefault="00A57A02" w:rsidP="00A57A02">
            <w:pPr>
              <w:pStyle w:val="ListParagraph"/>
              <w:numPr>
                <w:ilvl w:val="0"/>
                <w:numId w:val="10"/>
              </w:numPr>
              <w:rPr>
                <w:i/>
              </w:rPr>
            </w:pPr>
            <w:r w:rsidRPr="00A57A02">
              <w:rPr>
                <w:i/>
              </w:rPr>
              <w:t>Rent,</w:t>
            </w:r>
          </w:p>
          <w:p w14:paraId="4E4207B3" w14:textId="77777777" w:rsidR="00A57A02" w:rsidRPr="00A57A02" w:rsidRDefault="00A57A02" w:rsidP="00A57A02">
            <w:pPr>
              <w:pStyle w:val="ListParagraph"/>
              <w:numPr>
                <w:ilvl w:val="0"/>
                <w:numId w:val="10"/>
              </w:numPr>
              <w:rPr>
                <w:i/>
              </w:rPr>
            </w:pPr>
            <w:r w:rsidRPr="00A57A02">
              <w:rPr>
                <w:i/>
              </w:rPr>
              <w:t>The fair rental value of housing provided in kind by your employer,</w:t>
            </w:r>
          </w:p>
          <w:p w14:paraId="562E3A0A" w14:textId="77777777" w:rsidR="00A57A02" w:rsidRPr="00A57A02" w:rsidRDefault="00A57A02" w:rsidP="00A57A02">
            <w:pPr>
              <w:pStyle w:val="ListParagraph"/>
              <w:numPr>
                <w:ilvl w:val="0"/>
                <w:numId w:val="10"/>
              </w:numPr>
              <w:rPr>
                <w:i/>
              </w:rPr>
            </w:pPr>
            <w:r w:rsidRPr="00A57A02">
              <w:rPr>
                <w:i/>
              </w:rPr>
              <w:t>Repairs,</w:t>
            </w:r>
          </w:p>
          <w:p w14:paraId="46757909" w14:textId="77777777" w:rsidR="00A57A02" w:rsidRPr="00A57A02" w:rsidRDefault="00A57A02" w:rsidP="00A57A02">
            <w:pPr>
              <w:pStyle w:val="ListParagraph"/>
              <w:numPr>
                <w:ilvl w:val="0"/>
                <w:numId w:val="10"/>
              </w:numPr>
              <w:rPr>
                <w:i/>
              </w:rPr>
            </w:pPr>
            <w:r w:rsidRPr="00A57A02">
              <w:rPr>
                <w:i/>
              </w:rPr>
              <w:t>Utilities (other than telephone charges),</w:t>
            </w:r>
          </w:p>
          <w:p w14:paraId="23B11B39" w14:textId="77777777" w:rsidR="00A57A02" w:rsidRPr="00A57A02" w:rsidRDefault="00A57A02" w:rsidP="00A57A02">
            <w:pPr>
              <w:pStyle w:val="ListParagraph"/>
              <w:numPr>
                <w:ilvl w:val="0"/>
                <w:numId w:val="10"/>
              </w:numPr>
              <w:rPr>
                <w:i/>
              </w:rPr>
            </w:pPr>
            <w:r w:rsidRPr="00A57A02">
              <w:rPr>
                <w:i/>
              </w:rPr>
              <w:t>Real and personal property insurance,</w:t>
            </w:r>
          </w:p>
          <w:p w14:paraId="5C6E2216" w14:textId="77777777" w:rsidR="00A57A02" w:rsidRPr="00A57A02" w:rsidRDefault="00A57A02" w:rsidP="00A57A02">
            <w:pPr>
              <w:pStyle w:val="ListParagraph"/>
              <w:numPr>
                <w:ilvl w:val="0"/>
                <w:numId w:val="10"/>
              </w:numPr>
              <w:rPr>
                <w:i/>
              </w:rPr>
            </w:pPr>
            <w:r w:rsidRPr="00A57A02">
              <w:rPr>
                <w:i/>
              </w:rPr>
              <w:t>Nondeductible occupancy taxes,</w:t>
            </w:r>
          </w:p>
          <w:p w14:paraId="081E91AB" w14:textId="77777777" w:rsidR="00A57A02" w:rsidRPr="00A57A02" w:rsidRDefault="00A57A02" w:rsidP="00A57A02">
            <w:pPr>
              <w:pStyle w:val="ListParagraph"/>
              <w:numPr>
                <w:ilvl w:val="0"/>
                <w:numId w:val="10"/>
              </w:numPr>
              <w:rPr>
                <w:i/>
              </w:rPr>
            </w:pPr>
            <w:r w:rsidRPr="00A57A02">
              <w:rPr>
                <w:i/>
              </w:rPr>
              <w:t>Nonrefundable fees for securing a leasehold,</w:t>
            </w:r>
          </w:p>
          <w:p w14:paraId="17C70146" w14:textId="77777777" w:rsidR="00A57A02" w:rsidRPr="00A57A02" w:rsidRDefault="00A57A02" w:rsidP="00A57A02">
            <w:pPr>
              <w:pStyle w:val="ListParagraph"/>
              <w:numPr>
                <w:ilvl w:val="0"/>
                <w:numId w:val="10"/>
              </w:numPr>
              <w:rPr>
                <w:i/>
              </w:rPr>
            </w:pPr>
            <w:r w:rsidRPr="00A57A02">
              <w:rPr>
                <w:i/>
              </w:rPr>
              <w:t>Rental of furniture and accessories, and</w:t>
            </w:r>
          </w:p>
          <w:p w14:paraId="3AF93F72" w14:textId="48889E17" w:rsidR="00A57A02" w:rsidRPr="00A57A02" w:rsidRDefault="00A57A02" w:rsidP="00A57A02">
            <w:pPr>
              <w:pStyle w:val="ListParagraph"/>
              <w:numPr>
                <w:ilvl w:val="0"/>
                <w:numId w:val="10"/>
              </w:numPr>
              <w:rPr>
                <w:i/>
              </w:rPr>
            </w:pPr>
            <w:r w:rsidRPr="00A57A02">
              <w:rPr>
                <w:i/>
              </w:rPr>
              <w:t>Residential parking.</w:t>
            </w:r>
          </w:p>
          <w:p w14:paraId="6576E134" w14:textId="77777777" w:rsidR="0049566F" w:rsidRDefault="0049566F" w:rsidP="008E49E5">
            <w:pPr>
              <w:rPr>
                <w:i/>
              </w:rPr>
            </w:pPr>
          </w:p>
          <w:p w14:paraId="50407380" w14:textId="77777777" w:rsidR="00A57A02" w:rsidRDefault="0049566F" w:rsidP="008E49E5">
            <w:pPr>
              <w:rPr>
                <w:i/>
              </w:rPr>
            </w:pPr>
            <w:r>
              <w:rPr>
                <w:i/>
              </w:rPr>
              <w:t>DO NOT include</w:t>
            </w:r>
            <w:r w:rsidR="00A57A02">
              <w:rPr>
                <w:i/>
              </w:rPr>
              <w:t>:</w:t>
            </w:r>
          </w:p>
          <w:p w14:paraId="06D45021" w14:textId="77777777" w:rsidR="00A57A02" w:rsidRPr="00A57A02" w:rsidRDefault="00A57A02" w:rsidP="00A57A02">
            <w:pPr>
              <w:pStyle w:val="ListParagraph"/>
              <w:numPr>
                <w:ilvl w:val="0"/>
                <w:numId w:val="11"/>
              </w:numPr>
              <w:rPr>
                <w:i/>
              </w:rPr>
            </w:pPr>
            <w:r w:rsidRPr="00A57A02">
              <w:rPr>
                <w:i/>
              </w:rPr>
              <w:t>Expenses that are lavish or extravagant under the circumstances;</w:t>
            </w:r>
          </w:p>
          <w:p w14:paraId="1A12C0B5" w14:textId="77777777" w:rsidR="00A57A02" w:rsidRPr="00A57A02" w:rsidRDefault="00A57A02" w:rsidP="00A57A02">
            <w:pPr>
              <w:pStyle w:val="ListParagraph"/>
              <w:numPr>
                <w:ilvl w:val="0"/>
                <w:numId w:val="11"/>
              </w:numPr>
              <w:rPr>
                <w:i/>
              </w:rPr>
            </w:pPr>
            <w:r w:rsidRPr="00A57A02">
              <w:rPr>
                <w:i/>
              </w:rPr>
              <w:t>Deductible interest and taxes (including deductible interest and taxes of a tenant-stockholder in a cooperative housing corporation);</w:t>
            </w:r>
          </w:p>
          <w:p w14:paraId="5C779481" w14:textId="77777777" w:rsidR="00A57A02" w:rsidRPr="00A57A02" w:rsidRDefault="00A57A02" w:rsidP="00A57A02">
            <w:pPr>
              <w:pStyle w:val="ListParagraph"/>
              <w:numPr>
                <w:ilvl w:val="0"/>
                <w:numId w:val="11"/>
              </w:numPr>
              <w:rPr>
                <w:i/>
              </w:rPr>
            </w:pPr>
            <w:r w:rsidRPr="00A57A02">
              <w:rPr>
                <w:i/>
              </w:rPr>
              <w:t>The cost of buying property, including principal payments on a mortgage;</w:t>
            </w:r>
          </w:p>
          <w:p w14:paraId="7288EDE7" w14:textId="77777777" w:rsidR="00A57A02" w:rsidRPr="00A57A02" w:rsidRDefault="00A57A02" w:rsidP="00A57A02">
            <w:pPr>
              <w:pStyle w:val="ListParagraph"/>
              <w:numPr>
                <w:ilvl w:val="0"/>
                <w:numId w:val="11"/>
              </w:numPr>
              <w:rPr>
                <w:i/>
              </w:rPr>
            </w:pPr>
            <w:r w:rsidRPr="00A57A02">
              <w:rPr>
                <w:i/>
              </w:rPr>
              <w:t>The cost of domestic labor (maids, gardeners, etc.);</w:t>
            </w:r>
          </w:p>
          <w:p w14:paraId="0A1BBD58" w14:textId="77777777" w:rsidR="00A57A02" w:rsidRPr="00A57A02" w:rsidRDefault="00A57A02" w:rsidP="00A57A02">
            <w:pPr>
              <w:pStyle w:val="ListParagraph"/>
              <w:numPr>
                <w:ilvl w:val="0"/>
                <w:numId w:val="11"/>
              </w:numPr>
              <w:rPr>
                <w:i/>
              </w:rPr>
            </w:pPr>
            <w:r w:rsidRPr="00A57A02">
              <w:rPr>
                <w:i/>
              </w:rPr>
              <w:t>Pay television subscriptions;</w:t>
            </w:r>
          </w:p>
          <w:p w14:paraId="653B8759" w14:textId="77777777" w:rsidR="00A57A02" w:rsidRPr="00A57A02" w:rsidRDefault="00A57A02" w:rsidP="00A57A02">
            <w:pPr>
              <w:pStyle w:val="ListParagraph"/>
              <w:numPr>
                <w:ilvl w:val="0"/>
                <w:numId w:val="11"/>
              </w:numPr>
              <w:rPr>
                <w:i/>
              </w:rPr>
            </w:pPr>
            <w:r w:rsidRPr="00A57A02">
              <w:rPr>
                <w:i/>
              </w:rPr>
              <w:t>Improvements and other expenses that increase the value or appreciably prolong the life of property;</w:t>
            </w:r>
          </w:p>
          <w:p w14:paraId="37C44BE2" w14:textId="77777777" w:rsidR="00A57A02" w:rsidRPr="00A57A02" w:rsidRDefault="00A57A02" w:rsidP="00A57A02">
            <w:pPr>
              <w:pStyle w:val="ListParagraph"/>
              <w:numPr>
                <w:ilvl w:val="0"/>
                <w:numId w:val="11"/>
              </w:numPr>
              <w:rPr>
                <w:i/>
              </w:rPr>
            </w:pPr>
            <w:r w:rsidRPr="00A57A02">
              <w:rPr>
                <w:i/>
              </w:rPr>
              <w:t>Purchased furniture or accessories; or</w:t>
            </w:r>
          </w:p>
          <w:p w14:paraId="1CAA834D" w14:textId="009FDBD2" w:rsidR="0049566F" w:rsidRPr="00A57A02" w:rsidRDefault="00A57A02" w:rsidP="00A57A02">
            <w:pPr>
              <w:pStyle w:val="ListParagraph"/>
              <w:numPr>
                <w:ilvl w:val="0"/>
                <w:numId w:val="11"/>
              </w:numPr>
              <w:rPr>
                <w:i/>
              </w:rPr>
            </w:pPr>
            <w:r w:rsidRPr="00A57A02">
              <w:rPr>
                <w:i/>
              </w:rPr>
              <w:t>Depreciation or amortization of property or improvements.</w:t>
            </w:r>
          </w:p>
        </w:tc>
        <w:tc>
          <w:tcPr>
            <w:tcW w:w="2070" w:type="dxa"/>
          </w:tcPr>
          <w:p w14:paraId="547BDAAB" w14:textId="77777777" w:rsidR="0049566F" w:rsidRDefault="0049566F" w:rsidP="008E49E5">
            <w:pPr>
              <w:jc w:val="center"/>
            </w:pPr>
          </w:p>
        </w:tc>
        <w:tc>
          <w:tcPr>
            <w:tcW w:w="2070" w:type="dxa"/>
          </w:tcPr>
          <w:p w14:paraId="2E80A6B7" w14:textId="77777777" w:rsidR="0049566F" w:rsidRDefault="0049566F" w:rsidP="008E49E5">
            <w:pPr>
              <w:jc w:val="center"/>
            </w:pPr>
          </w:p>
        </w:tc>
        <w:tc>
          <w:tcPr>
            <w:tcW w:w="1530" w:type="dxa"/>
          </w:tcPr>
          <w:p w14:paraId="18889718" w14:textId="77777777" w:rsidR="0049566F" w:rsidRDefault="0049566F" w:rsidP="008E49E5">
            <w:pPr>
              <w:jc w:val="center"/>
            </w:pPr>
          </w:p>
        </w:tc>
      </w:tr>
      <w:tr w:rsidR="006D1C08" w14:paraId="3A45EA0B" w14:textId="77777777">
        <w:tc>
          <w:tcPr>
            <w:tcW w:w="4878" w:type="dxa"/>
          </w:tcPr>
          <w:p w14:paraId="21ECD937" w14:textId="77777777" w:rsidR="006D1C08" w:rsidRDefault="006D1C08" w:rsidP="008E49E5">
            <w:r>
              <w:t>Did you maintain a 2</w:t>
            </w:r>
            <w:r w:rsidRPr="00AF2471">
              <w:rPr>
                <w:vertAlign w:val="superscript"/>
              </w:rPr>
              <w:t>nd</w:t>
            </w:r>
            <w:r>
              <w:t xml:space="preserve"> foreign household for spouse and dependents?</w:t>
            </w:r>
          </w:p>
        </w:tc>
        <w:tc>
          <w:tcPr>
            <w:tcW w:w="2070" w:type="dxa"/>
          </w:tcPr>
          <w:p w14:paraId="1655C8B5" w14:textId="77777777" w:rsidR="006D1C08" w:rsidRDefault="00EC7AAC" w:rsidP="004133D2">
            <w:pPr>
              <w:jc w:val="center"/>
            </w:pPr>
            <w:sdt>
              <w:sdtPr>
                <w:id w:val="-147291563"/>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2070" w:type="dxa"/>
          </w:tcPr>
          <w:p w14:paraId="7401844B" w14:textId="77777777" w:rsidR="006D1C08" w:rsidRDefault="00EC7AAC" w:rsidP="004133D2">
            <w:pPr>
              <w:jc w:val="center"/>
            </w:pPr>
            <w:sdt>
              <w:sdtPr>
                <w:id w:val="1328176050"/>
                <w14:checkbox>
                  <w14:checked w14:val="0"/>
                  <w14:checkedState w14:val="2612" w14:font="MS Gothic"/>
                  <w14:uncheckedState w14:val="2610" w14:font="MS Gothic"/>
                </w14:checkbox>
              </w:sdtPr>
              <w:sdtEndPr/>
              <w:sdtContent>
                <w:r w:rsidR="006D1C08">
                  <w:rPr>
                    <w:rFonts w:ascii="Meiryo" w:eastAsia="Meiryo" w:hAnsi="Meiryo" w:cs="Meiryo" w:hint="eastAsia"/>
                  </w:rPr>
                  <w:t>☐</w:t>
                </w:r>
              </w:sdtContent>
            </w:sdt>
            <w:r w:rsidR="006D1C08">
              <w:t xml:space="preserve">  Yes</w:t>
            </w:r>
          </w:p>
        </w:tc>
        <w:tc>
          <w:tcPr>
            <w:tcW w:w="1530" w:type="dxa"/>
          </w:tcPr>
          <w:p w14:paraId="793D2874" w14:textId="77777777" w:rsidR="006D1C08" w:rsidRDefault="006D1C08" w:rsidP="008E49E5">
            <w:pPr>
              <w:jc w:val="center"/>
            </w:pPr>
          </w:p>
        </w:tc>
      </w:tr>
    </w:tbl>
    <w:p w14:paraId="2730843C" w14:textId="77777777" w:rsidR="00F86A7C" w:rsidRDefault="00F86A7C"/>
    <w:p w14:paraId="0B4DBC47" w14:textId="77777777" w:rsidR="00BB1989" w:rsidRDefault="00BB1989"/>
    <w:p w14:paraId="403CB866" w14:textId="77777777" w:rsidR="00BB1989" w:rsidRDefault="00BB1989"/>
    <w:p w14:paraId="747AFB44" w14:textId="77777777" w:rsidR="00F86A7C" w:rsidRDefault="00F86A7C"/>
    <w:p w14:paraId="2D065438" w14:textId="77777777" w:rsidR="00E41711" w:rsidRPr="007529BF" w:rsidRDefault="009536CE">
      <w:pPr>
        <w:rPr>
          <w:b/>
        </w:rPr>
      </w:pPr>
      <w:r w:rsidRPr="007529BF">
        <w:rPr>
          <w:b/>
        </w:rPr>
        <w:t>Please use the space below to provide any information, if any, that you believe is significant but I haven’t asked you. Use additional paper if necessary.</w:t>
      </w:r>
    </w:p>
    <w:p w14:paraId="66D9AD33" w14:textId="77777777" w:rsidR="006A2B26" w:rsidRDefault="006A2B2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6A2B26" w14:paraId="7C080DC9" w14:textId="77777777" w:rsidTr="00C4303F">
        <w:tc>
          <w:tcPr>
            <w:tcW w:w="10548" w:type="dxa"/>
          </w:tcPr>
          <w:p w14:paraId="47D67AF5" w14:textId="77777777" w:rsidR="006A2B26" w:rsidRDefault="006A2B26"/>
          <w:p w14:paraId="0A37E565" w14:textId="77777777" w:rsidR="006A2B26" w:rsidRDefault="006A2B26"/>
          <w:p w14:paraId="1D6805BF" w14:textId="77777777" w:rsidR="006A2B26" w:rsidRDefault="006A2B26"/>
          <w:p w14:paraId="3AB130C0" w14:textId="77777777" w:rsidR="006A2B26" w:rsidRDefault="006A2B26"/>
          <w:p w14:paraId="3AA810B7" w14:textId="77777777" w:rsidR="006A2B26" w:rsidRDefault="006A2B26"/>
          <w:p w14:paraId="5C960396" w14:textId="77777777" w:rsidR="006A2B26" w:rsidRDefault="006A2B26"/>
          <w:p w14:paraId="021479CC" w14:textId="77777777" w:rsidR="006A2B26" w:rsidRDefault="006A2B26"/>
          <w:p w14:paraId="66913497" w14:textId="77777777" w:rsidR="006A2B26" w:rsidRDefault="006A2B26"/>
          <w:p w14:paraId="6B9B6883" w14:textId="77777777" w:rsidR="006A2B26" w:rsidRDefault="006A2B26"/>
          <w:p w14:paraId="44054A66" w14:textId="77777777" w:rsidR="006A2B26" w:rsidRDefault="006A2B26"/>
          <w:p w14:paraId="1A03F89C" w14:textId="77777777" w:rsidR="006A2B26" w:rsidRDefault="006A2B26"/>
          <w:p w14:paraId="25652C13" w14:textId="77777777" w:rsidR="006A2B26" w:rsidRDefault="006A2B26"/>
          <w:p w14:paraId="35589F9B" w14:textId="77777777" w:rsidR="006A2B26" w:rsidRDefault="006A2B26"/>
          <w:p w14:paraId="23EFDAD2" w14:textId="77777777" w:rsidR="006A2B26" w:rsidRDefault="006A2B26"/>
          <w:p w14:paraId="43AA7824" w14:textId="77777777" w:rsidR="006A2B26" w:rsidRDefault="006A2B26"/>
          <w:p w14:paraId="7DCFCC59" w14:textId="77777777" w:rsidR="006A2B26" w:rsidRDefault="006A2B26"/>
          <w:p w14:paraId="27DF7948" w14:textId="77777777" w:rsidR="006A2B26" w:rsidRDefault="006A2B26"/>
          <w:p w14:paraId="433C77E1" w14:textId="77777777" w:rsidR="006A2B26" w:rsidRDefault="006A2B26"/>
          <w:p w14:paraId="01CFB97A" w14:textId="77777777" w:rsidR="006A2B26" w:rsidRDefault="006A2B26"/>
          <w:p w14:paraId="190B1C6B" w14:textId="77777777" w:rsidR="006A2B26" w:rsidRDefault="006A2B26"/>
          <w:p w14:paraId="5A4DF6F5" w14:textId="77777777" w:rsidR="006A2B26" w:rsidRDefault="006A2B26"/>
        </w:tc>
      </w:tr>
    </w:tbl>
    <w:p w14:paraId="5C05D0BA" w14:textId="77777777" w:rsidR="006A2B26" w:rsidRDefault="006A2B26"/>
    <w:p w14:paraId="66256162" w14:textId="77777777" w:rsidR="006A2B26" w:rsidRDefault="006A2B26" w:rsidP="006A2B26">
      <w:pPr>
        <w:jc w:val="center"/>
      </w:pPr>
      <w:r>
        <w:t>*** END ***</w:t>
      </w:r>
    </w:p>
    <w:p w14:paraId="4315E96F" w14:textId="77777777" w:rsidR="006A2B26" w:rsidRDefault="006A2B26" w:rsidP="006A2B26">
      <w:pPr>
        <w:jc w:val="center"/>
      </w:pPr>
    </w:p>
    <w:p w14:paraId="3AA91254" w14:textId="77777777" w:rsidR="006A2B26" w:rsidRDefault="006A2B26" w:rsidP="006A2B26">
      <w:pPr>
        <w:jc w:val="center"/>
      </w:pPr>
      <w:r>
        <w:t>Please return this Questionnaire along with the General Questionnaire.</w:t>
      </w:r>
    </w:p>
    <w:sectPr w:rsidR="006A2B26">
      <w:headerReference w:type="default" r:id="rId8"/>
      <w:footerReference w:type="default" r:id="rId9"/>
      <w:footerReference w:type="first" r:id="rId10"/>
      <w:pgSz w:w="12960" w:h="15840" w:code="1"/>
      <w:pgMar w:top="1440" w:right="216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8AE0EA" w14:textId="77777777" w:rsidR="00EC7AAC" w:rsidRDefault="00EC7AAC">
      <w:r>
        <w:separator/>
      </w:r>
    </w:p>
  </w:endnote>
  <w:endnote w:type="continuationSeparator" w:id="0">
    <w:p w14:paraId="447304B8" w14:textId="77777777" w:rsidR="00EC7AAC" w:rsidRDefault="00EC7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eiryo">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DF157F" w14:textId="77777777" w:rsidR="008E49E5" w:rsidRDefault="008E49E5">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sidR="00202F92">
      <w:rPr>
        <w:noProof/>
        <w:snapToGrid w:val="0"/>
      </w:rPr>
      <w:t>6</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202F92">
      <w:rPr>
        <w:noProof/>
        <w:snapToGrid w:val="0"/>
      </w:rPr>
      <w:t>7</w:t>
    </w:r>
    <w:r>
      <w:rPr>
        <w:snapToGrid w:val="0"/>
      </w:rPr>
      <w:fldChar w:fldCharType="end"/>
    </w:r>
  </w:p>
  <w:p w14:paraId="54488406" w14:textId="0B3C8925" w:rsidR="008E49E5" w:rsidRDefault="006D1C08">
    <w:pPr>
      <w:pStyle w:val="Footer"/>
      <w:jc w:val="center"/>
    </w:pPr>
    <w:r>
      <w:t xml:space="preserve">Copyright © </w:t>
    </w:r>
    <w:r w:rsidR="00202F92">
      <w:t>2023</w:t>
    </w:r>
    <w:r w:rsidR="008E49E5">
      <w:t xml:space="preserve"> Armstrong Soo</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5BFA2" w14:textId="77777777" w:rsidR="008E49E5" w:rsidRDefault="008E49E5">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3E23DC">
      <w:rPr>
        <w:noProof/>
        <w:snapToGrid w:val="0"/>
      </w:rPr>
      <w:t>6</w:t>
    </w:r>
    <w:r>
      <w:rPr>
        <w:snapToGrid w:val="0"/>
      </w:rPr>
      <w:fldChar w:fldCharType="end"/>
    </w:r>
  </w:p>
  <w:p w14:paraId="7C257D65" w14:textId="77777777" w:rsidR="008E49E5" w:rsidRDefault="008E49E5">
    <w:pPr>
      <w:pStyle w:val="Footer"/>
      <w:jc w:val="center"/>
    </w:pPr>
    <w:r>
      <w:t>Copyright © 2004 Armstrong So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17733D" w14:textId="77777777" w:rsidR="00EC7AAC" w:rsidRDefault="00EC7AAC">
      <w:r>
        <w:separator/>
      </w:r>
    </w:p>
  </w:footnote>
  <w:footnote w:type="continuationSeparator" w:id="0">
    <w:p w14:paraId="7F47320B" w14:textId="77777777" w:rsidR="00EC7AAC" w:rsidRDefault="00EC7A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CB8A35" w14:textId="77777777" w:rsidR="008E49E5" w:rsidRDefault="0007275D">
    <w:pPr>
      <w:pStyle w:val="Header"/>
      <w:jc w:val="right"/>
    </w:pPr>
    <w:r>
      <w:t xml:space="preserve">Primary Taxpayer’s </w:t>
    </w:r>
    <w:r w:rsidR="008E49E5">
      <w:t>SSN: XXX-XX-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C06FF9"/>
    <w:multiLevelType w:val="hybridMultilevel"/>
    <w:tmpl w:val="F9E22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3E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E5A1D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F494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2CA27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C250D51"/>
    <w:multiLevelType w:val="hybridMultilevel"/>
    <w:tmpl w:val="1CA0A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6567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BBD39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1B2329D"/>
    <w:multiLevelType w:val="hybridMultilevel"/>
    <w:tmpl w:val="FBD01A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81833AC"/>
    <w:multiLevelType w:val="hybridMultilevel"/>
    <w:tmpl w:val="33FEED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7490C7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3"/>
  </w:num>
  <w:num w:numId="3">
    <w:abstractNumId w:val="2"/>
  </w:num>
  <w:num w:numId="4">
    <w:abstractNumId w:val="6"/>
  </w:num>
  <w:num w:numId="5">
    <w:abstractNumId w:val="7"/>
  </w:num>
  <w:num w:numId="6">
    <w:abstractNumId w:val="4"/>
  </w:num>
  <w:num w:numId="7">
    <w:abstractNumId w:val="10"/>
  </w:num>
  <w:num w:numId="8">
    <w:abstractNumId w:val="8"/>
  </w:num>
  <w:num w:numId="9">
    <w:abstractNumId w:val="9"/>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NDA2Nzc2szS3tDBU0lEKTi0uzszPAykwqQUABTKHRywAAAA="/>
  </w:docVars>
  <w:rsids>
    <w:rsidRoot w:val="00E41711"/>
    <w:rsid w:val="00000146"/>
    <w:rsid w:val="00010284"/>
    <w:rsid w:val="00033ECD"/>
    <w:rsid w:val="00035C6F"/>
    <w:rsid w:val="00056450"/>
    <w:rsid w:val="0007275D"/>
    <w:rsid w:val="00082D0A"/>
    <w:rsid w:val="000A3E5C"/>
    <w:rsid w:val="000B3E4F"/>
    <w:rsid w:val="000C4B0A"/>
    <w:rsid w:val="000F6E41"/>
    <w:rsid w:val="001169C8"/>
    <w:rsid w:val="00122CF4"/>
    <w:rsid w:val="0015322C"/>
    <w:rsid w:val="00191EBB"/>
    <w:rsid w:val="00195523"/>
    <w:rsid w:val="001C1D34"/>
    <w:rsid w:val="001F4ED3"/>
    <w:rsid w:val="00202F92"/>
    <w:rsid w:val="00204C90"/>
    <w:rsid w:val="00245E05"/>
    <w:rsid w:val="0025267E"/>
    <w:rsid w:val="00257943"/>
    <w:rsid w:val="0027114C"/>
    <w:rsid w:val="002A5B6B"/>
    <w:rsid w:val="002D1F86"/>
    <w:rsid w:val="002D38DF"/>
    <w:rsid w:val="002E196D"/>
    <w:rsid w:val="00312D0A"/>
    <w:rsid w:val="00317424"/>
    <w:rsid w:val="00317C72"/>
    <w:rsid w:val="00356827"/>
    <w:rsid w:val="00395E84"/>
    <w:rsid w:val="003E23DC"/>
    <w:rsid w:val="003F1439"/>
    <w:rsid w:val="0041150D"/>
    <w:rsid w:val="00411FD1"/>
    <w:rsid w:val="00442A1D"/>
    <w:rsid w:val="00480CFA"/>
    <w:rsid w:val="004854E6"/>
    <w:rsid w:val="0049566F"/>
    <w:rsid w:val="004A69BB"/>
    <w:rsid w:val="004B74A9"/>
    <w:rsid w:val="0050706B"/>
    <w:rsid w:val="00524784"/>
    <w:rsid w:val="005645D2"/>
    <w:rsid w:val="00566D0E"/>
    <w:rsid w:val="00572052"/>
    <w:rsid w:val="00596FAF"/>
    <w:rsid w:val="005A1BFC"/>
    <w:rsid w:val="005A2C1A"/>
    <w:rsid w:val="005D50A2"/>
    <w:rsid w:val="00646D2A"/>
    <w:rsid w:val="006770E6"/>
    <w:rsid w:val="006770FA"/>
    <w:rsid w:val="00677704"/>
    <w:rsid w:val="006A2B26"/>
    <w:rsid w:val="006A5E86"/>
    <w:rsid w:val="006A6B41"/>
    <w:rsid w:val="006B24A3"/>
    <w:rsid w:val="006D1C08"/>
    <w:rsid w:val="007505CD"/>
    <w:rsid w:val="007529BF"/>
    <w:rsid w:val="00755BF5"/>
    <w:rsid w:val="00775531"/>
    <w:rsid w:val="00796318"/>
    <w:rsid w:val="007C0F4D"/>
    <w:rsid w:val="0080272A"/>
    <w:rsid w:val="00824F8D"/>
    <w:rsid w:val="00826895"/>
    <w:rsid w:val="008352E7"/>
    <w:rsid w:val="00847C2C"/>
    <w:rsid w:val="008753E2"/>
    <w:rsid w:val="00887536"/>
    <w:rsid w:val="008A39A7"/>
    <w:rsid w:val="008B4D73"/>
    <w:rsid w:val="008E34AB"/>
    <w:rsid w:val="008E49E5"/>
    <w:rsid w:val="00907C4C"/>
    <w:rsid w:val="0094797A"/>
    <w:rsid w:val="009536CE"/>
    <w:rsid w:val="0096618E"/>
    <w:rsid w:val="00973CF0"/>
    <w:rsid w:val="009759FF"/>
    <w:rsid w:val="009806DB"/>
    <w:rsid w:val="009C2DC4"/>
    <w:rsid w:val="009E48C1"/>
    <w:rsid w:val="00A0317E"/>
    <w:rsid w:val="00A57A02"/>
    <w:rsid w:val="00AF2471"/>
    <w:rsid w:val="00B0572B"/>
    <w:rsid w:val="00B350D0"/>
    <w:rsid w:val="00B50170"/>
    <w:rsid w:val="00B65630"/>
    <w:rsid w:val="00B7746C"/>
    <w:rsid w:val="00B80374"/>
    <w:rsid w:val="00B973FD"/>
    <w:rsid w:val="00BB1989"/>
    <w:rsid w:val="00BB4332"/>
    <w:rsid w:val="00C055E7"/>
    <w:rsid w:val="00C32767"/>
    <w:rsid w:val="00C4303F"/>
    <w:rsid w:val="00C628B2"/>
    <w:rsid w:val="00CE7964"/>
    <w:rsid w:val="00CF0F3E"/>
    <w:rsid w:val="00D03016"/>
    <w:rsid w:val="00D450C6"/>
    <w:rsid w:val="00D66163"/>
    <w:rsid w:val="00D967B8"/>
    <w:rsid w:val="00DB41E1"/>
    <w:rsid w:val="00E02A16"/>
    <w:rsid w:val="00E03873"/>
    <w:rsid w:val="00E41711"/>
    <w:rsid w:val="00E82D61"/>
    <w:rsid w:val="00EB5184"/>
    <w:rsid w:val="00EC7AAC"/>
    <w:rsid w:val="00ED6656"/>
    <w:rsid w:val="00EE23BB"/>
    <w:rsid w:val="00EE5653"/>
    <w:rsid w:val="00EF4AFE"/>
    <w:rsid w:val="00F01006"/>
    <w:rsid w:val="00F110FD"/>
    <w:rsid w:val="00F24E91"/>
    <w:rsid w:val="00F32C15"/>
    <w:rsid w:val="00F54092"/>
    <w:rsid w:val="00F616F6"/>
    <w:rsid w:val="00F86A7C"/>
    <w:rsid w:val="00FA496A"/>
    <w:rsid w:val="00FB68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295731FD"/>
  <w15:docId w15:val="{E1DA4DE5-55F8-4F89-A7DF-A9FB342B9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both"/>
      <w:outlineLvl w:val="0"/>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Arial Narrow" w:hAnsi="Arial Narrow"/>
      <w:i/>
    </w:rPr>
  </w:style>
  <w:style w:type="paragraph" w:styleId="BodyText2">
    <w:name w:val="Body Text 2"/>
    <w:basedOn w:val="Normal"/>
    <w:pPr>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rsid w:val="006A2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52E7"/>
    <w:rPr>
      <w:rFonts w:ascii="Tahoma" w:hAnsi="Tahoma" w:cs="Tahoma"/>
      <w:sz w:val="16"/>
      <w:szCs w:val="16"/>
    </w:rPr>
  </w:style>
  <w:style w:type="character" w:customStyle="1" w:styleId="BalloonTextChar">
    <w:name w:val="Balloon Text Char"/>
    <w:basedOn w:val="DefaultParagraphFont"/>
    <w:link w:val="BalloonText"/>
    <w:uiPriority w:val="99"/>
    <w:semiHidden/>
    <w:rsid w:val="008352E7"/>
    <w:rPr>
      <w:rFonts w:ascii="Tahoma" w:hAnsi="Tahoma" w:cs="Tahoma"/>
      <w:sz w:val="16"/>
      <w:szCs w:val="16"/>
    </w:rPr>
  </w:style>
  <w:style w:type="paragraph" w:styleId="ListParagraph">
    <w:name w:val="List Paragraph"/>
    <w:basedOn w:val="Normal"/>
    <w:uiPriority w:val="34"/>
    <w:qFormat/>
    <w:rsid w:val="00A57A02"/>
    <w:pPr>
      <w:ind w:left="720"/>
      <w:contextualSpacing/>
    </w:pPr>
  </w:style>
  <w:style w:type="character" w:styleId="Hyperlink">
    <w:name w:val="Hyperlink"/>
    <w:basedOn w:val="DefaultParagraphFont"/>
    <w:uiPriority w:val="99"/>
    <w:unhideWhenUsed/>
    <w:rsid w:val="00847C2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irs.gov/pub/irs-utl/Tax_Treaty_Table%203.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1597</Words>
  <Characters>91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Bring a copy of your 2002 Return</vt:lpstr>
    </vt:vector>
  </TitlesOfParts>
  <Company>Grizli777</Company>
  <LinksUpToDate>false</LinksUpToDate>
  <CharactersWithSpaces>10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Bring a copy of your 2002 Return</dc:title>
  <dc:subject/>
  <dc:creator>Armstrong Soo</dc:creator>
  <cp:keywords/>
  <cp:lastModifiedBy>Microsoft account</cp:lastModifiedBy>
  <cp:revision>9</cp:revision>
  <cp:lastPrinted>2013-01-06T01:06:00Z</cp:lastPrinted>
  <dcterms:created xsi:type="dcterms:W3CDTF">2021-01-12T01:50:00Z</dcterms:created>
  <dcterms:modified xsi:type="dcterms:W3CDTF">2023-01-19T16:22:00Z</dcterms:modified>
</cp:coreProperties>
</file>